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15AC0" w14:textId="42E0CA82" w:rsidR="009070C7" w:rsidRPr="004951C9" w:rsidRDefault="006B142B" w:rsidP="004951C9">
      <w:pPr>
        <w:rPr>
          <w:rFonts w:ascii="Garamond" w:hAnsi="Garamond"/>
        </w:rPr>
      </w:pPr>
      <w:r w:rsidRPr="00BF61C5">
        <w:rPr>
          <w:rFonts w:ascii="Garamond" w:hAnsi="Garamond"/>
        </w:rPr>
        <w:t xml:space="preserve">     </w:t>
      </w:r>
    </w:p>
    <w:p w14:paraId="7F234479" w14:textId="77777777" w:rsidR="004A4B33" w:rsidRPr="00BF61C5" w:rsidRDefault="004A4B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Garamond" w:hAnsi="Garamond"/>
          <w:color w:val="000000"/>
          <w:sz w:val="22"/>
          <w:szCs w:val="22"/>
        </w:rPr>
      </w:pPr>
    </w:p>
    <w:tbl>
      <w:tblPr>
        <w:tblW w:w="14798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1135"/>
        <w:gridCol w:w="1162"/>
        <w:gridCol w:w="1567"/>
        <w:gridCol w:w="548"/>
        <w:gridCol w:w="2115"/>
        <w:gridCol w:w="67"/>
        <w:gridCol w:w="1926"/>
        <w:gridCol w:w="843"/>
        <w:gridCol w:w="1707"/>
        <w:gridCol w:w="1035"/>
        <w:gridCol w:w="765"/>
        <w:gridCol w:w="1928"/>
      </w:tblGrid>
      <w:tr w:rsidR="00C31CD1" w:rsidRPr="00BF61C5" w14:paraId="2D777621" w14:textId="77777777" w:rsidTr="00AD43BD">
        <w:tc>
          <w:tcPr>
            <w:tcW w:w="2297" w:type="dxa"/>
            <w:gridSpan w:val="2"/>
          </w:tcPr>
          <w:p w14:paraId="0706D62A" w14:textId="77777777" w:rsidR="004A4B33" w:rsidRPr="00BF61C5" w:rsidRDefault="0065324C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Semestre 202</w:t>
            </w:r>
            <w:r w:rsidR="009650BA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.</w:t>
            </w:r>
            <w:r w:rsidR="00AA035C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</w:p>
        </w:tc>
        <w:tc>
          <w:tcPr>
            <w:tcW w:w="2115" w:type="dxa"/>
            <w:gridSpan w:val="2"/>
          </w:tcPr>
          <w:p w14:paraId="2C52B4A5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2115" w:type="dxa"/>
          </w:tcPr>
          <w:p w14:paraId="7BE8D7EF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1993" w:type="dxa"/>
            <w:gridSpan w:val="2"/>
          </w:tcPr>
          <w:p w14:paraId="2EB0DC4B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1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  <w:vertAlign w:val="superscript"/>
              </w:rPr>
              <w:t>o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 xml:space="preserve"> PERÍODO</w:t>
            </w:r>
          </w:p>
        </w:tc>
        <w:tc>
          <w:tcPr>
            <w:tcW w:w="2550" w:type="dxa"/>
            <w:gridSpan w:val="2"/>
          </w:tcPr>
          <w:p w14:paraId="51FFF573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1800" w:type="dxa"/>
            <w:gridSpan w:val="2"/>
          </w:tcPr>
          <w:p w14:paraId="63780C33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1928" w:type="dxa"/>
          </w:tcPr>
          <w:p w14:paraId="0F78EF0D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C31CD1" w:rsidRPr="00BF61C5" w14:paraId="356D7A05" w14:textId="77777777" w:rsidTr="00AA035C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FB9080" w14:textId="77777777" w:rsidR="004A4B33" w:rsidRPr="004951C9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7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E36765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27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029948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iCs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27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BF4848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27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44C5EC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69F1CA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xta-feira</w:t>
            </w:r>
          </w:p>
        </w:tc>
      </w:tr>
      <w:tr w:rsidR="00C31CD1" w:rsidRPr="00BF61C5" w14:paraId="2B431137" w14:textId="77777777" w:rsidTr="00AA035C">
        <w:trPr>
          <w:trHeight w:val="865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EEEF08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4054CEE3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1091B129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462B71" w14:textId="77777777" w:rsidR="004A4B33" w:rsidRPr="004951C9" w:rsidRDefault="006E21E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Comunicação</w:t>
            </w:r>
          </w:p>
          <w:p w14:paraId="5EFD54B5" w14:textId="77777777" w:rsidR="006E21EE" w:rsidRPr="004951C9" w:rsidRDefault="006E21E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08</w:t>
            </w:r>
          </w:p>
          <w:p w14:paraId="37A7889C" w14:textId="77777777" w:rsidR="006E21EE" w:rsidRPr="004951C9" w:rsidRDefault="00B0032D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Fernanda Muller</w:t>
            </w:r>
          </w:p>
          <w:p w14:paraId="31308EE2" w14:textId="269AA6E1" w:rsidR="004A4B33" w:rsidRPr="004951C9" w:rsidRDefault="0093678F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15</w:t>
            </w:r>
          </w:p>
        </w:tc>
        <w:tc>
          <w:tcPr>
            <w:tcW w:w="273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E62F25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Introdução às Ciências Sociais </w:t>
            </w:r>
          </w:p>
          <w:p w14:paraId="4FAB7D60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FC0201</w:t>
            </w:r>
          </w:p>
          <w:p w14:paraId="6EA6CE80" w14:textId="77777777" w:rsidR="004A4B33" w:rsidRPr="004951C9" w:rsidRDefault="00B0032D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Profa. Terezinha Souza</w:t>
            </w:r>
          </w:p>
          <w:p w14:paraId="00F5AB0A" w14:textId="1B91A8A1" w:rsidR="0093678F" w:rsidRPr="004951C9" w:rsidRDefault="0093678F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bCs/>
                <w:iCs/>
                <w:color w:val="000000"/>
                <w:sz w:val="22"/>
                <w:szCs w:val="22"/>
              </w:rPr>
              <w:t>CCH 205</w:t>
            </w:r>
          </w:p>
        </w:tc>
        <w:tc>
          <w:tcPr>
            <w:tcW w:w="2769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AF45F8" w14:textId="77777777" w:rsidR="00B278F7" w:rsidRPr="004951C9" w:rsidRDefault="00B278F7" w:rsidP="00B278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Fundamentos da Biblioteconomia</w:t>
            </w:r>
          </w:p>
          <w:p w14:paraId="3E1C22CC" w14:textId="77777777" w:rsidR="00B278F7" w:rsidRPr="004951C9" w:rsidRDefault="00B278F7" w:rsidP="00B278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EB0056</w:t>
            </w:r>
          </w:p>
          <w:p w14:paraId="586FBA1C" w14:textId="77777777" w:rsidR="00EC5525" w:rsidRPr="004951C9" w:rsidRDefault="00EC5525" w:rsidP="00B278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Prof. Gustavo Saldanha</w:t>
            </w:r>
          </w:p>
          <w:p w14:paraId="37EBE274" w14:textId="77777777" w:rsidR="004A4B33" w:rsidRPr="004951C9" w:rsidRDefault="0093678F" w:rsidP="00B278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bCs/>
                <w:iCs/>
                <w:color w:val="000000"/>
                <w:sz w:val="22"/>
                <w:szCs w:val="22"/>
              </w:rPr>
              <w:t>CCH 205</w:t>
            </w:r>
          </w:p>
          <w:p w14:paraId="5143A162" w14:textId="1285F3EF" w:rsidR="0093678F" w:rsidRPr="004951C9" w:rsidRDefault="0093678F" w:rsidP="00B278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A9304F2" w14:textId="77777777" w:rsidR="00B6281E" w:rsidRPr="004951C9" w:rsidRDefault="00B6281E" w:rsidP="00B628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e Filosofia</w:t>
            </w:r>
          </w:p>
          <w:p w14:paraId="6531714F" w14:textId="77777777" w:rsidR="00B6281E" w:rsidRPr="004951C9" w:rsidRDefault="00B6281E" w:rsidP="00B628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53</w:t>
            </w:r>
          </w:p>
          <w:p w14:paraId="34D4C2C9" w14:textId="77777777" w:rsidR="00F64C1C" w:rsidRPr="004951C9" w:rsidRDefault="00F64C1C" w:rsidP="00B628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Profa. </w:t>
            </w:r>
            <w:proofErr w:type="spellStart"/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Nailda</w:t>
            </w:r>
            <w:proofErr w:type="spellEnd"/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 Marinho da Costa</w:t>
            </w:r>
          </w:p>
          <w:p w14:paraId="61415FC0" w14:textId="56B4E592" w:rsidR="004A4B33" w:rsidRPr="004951C9" w:rsidRDefault="0093678F" w:rsidP="00B6281E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CCH 101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33493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Teorias e Práticas Discursivas </w:t>
            </w:r>
          </w:p>
          <w:p w14:paraId="2A04AD7E" w14:textId="77777777" w:rsidR="000D7F1F" w:rsidRPr="004951C9" w:rsidRDefault="000D7F1F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TD0059</w:t>
            </w:r>
          </w:p>
          <w:p w14:paraId="7B7076C5" w14:textId="77777777" w:rsidR="004A4B33" w:rsidRPr="004951C9" w:rsidRDefault="008F3D70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hAnsi="Garamond"/>
                <w:color w:val="FF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Profa. Lucia  Ribeiro</w:t>
            </w:r>
            <w:r w:rsidRPr="004951C9">
              <w:rPr>
                <w:rFonts w:ascii="Garamond" w:hAnsi="Garamond"/>
                <w:color w:val="FF0000"/>
                <w:sz w:val="22"/>
                <w:szCs w:val="22"/>
              </w:rPr>
              <w:t xml:space="preserve"> </w:t>
            </w:r>
          </w:p>
          <w:p w14:paraId="10807632" w14:textId="2F45BE56" w:rsidR="0093678F" w:rsidRPr="004951C9" w:rsidRDefault="0093678F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4951C9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</w:tc>
      </w:tr>
      <w:tr w:rsidR="000D7F1F" w:rsidRPr="00BF61C5" w14:paraId="10160C65" w14:textId="77777777" w:rsidTr="00AA035C">
        <w:tc>
          <w:tcPr>
            <w:tcW w:w="1135" w:type="dxa"/>
            <w:tcBorders>
              <w:left w:val="single" w:sz="4" w:space="0" w:color="000000"/>
            </w:tcBorders>
            <w:shd w:val="clear" w:color="auto" w:fill="auto"/>
          </w:tcPr>
          <w:p w14:paraId="46F83589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3B2A9858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6C233E0F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10BA57" w14:textId="77777777" w:rsidR="000D7F1F" w:rsidRPr="004951C9" w:rsidRDefault="000D7F1F" w:rsidP="000D7F1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Comunicação</w:t>
            </w:r>
          </w:p>
          <w:p w14:paraId="5FC95CDE" w14:textId="77777777" w:rsidR="000D7F1F" w:rsidRPr="004951C9" w:rsidRDefault="000D7F1F" w:rsidP="000D7F1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08</w:t>
            </w:r>
          </w:p>
          <w:p w14:paraId="4AFC9281" w14:textId="1600CFB2" w:rsidR="000D7F1F" w:rsidRPr="004951C9" w:rsidRDefault="000D7F1F" w:rsidP="00F64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8D413E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Introdução às Ciências Sociais </w:t>
            </w:r>
          </w:p>
          <w:p w14:paraId="040CD453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FC0201</w:t>
            </w:r>
          </w:p>
          <w:p w14:paraId="7B3A1DBC" w14:textId="3DFED73E" w:rsidR="000D7F1F" w:rsidRPr="004951C9" w:rsidRDefault="000D7F1F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69" w:type="dxa"/>
            <w:gridSpan w:val="2"/>
            <w:tcBorders>
              <w:left w:val="single" w:sz="4" w:space="0" w:color="000000"/>
            </w:tcBorders>
            <w:shd w:val="clear" w:color="auto" w:fill="auto"/>
          </w:tcPr>
          <w:p w14:paraId="7F93AE3A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Fundamentos da Biblioteconomia</w:t>
            </w:r>
          </w:p>
          <w:p w14:paraId="5F8FEDDD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EB0056</w:t>
            </w:r>
          </w:p>
          <w:p w14:paraId="6F011715" w14:textId="77777777" w:rsidR="000D7F1F" w:rsidRPr="004951C9" w:rsidRDefault="000D7F1F" w:rsidP="009367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7DF6BB4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e Filosofia</w:t>
            </w:r>
          </w:p>
          <w:p w14:paraId="7133A198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53</w:t>
            </w:r>
          </w:p>
          <w:p w14:paraId="61F63878" w14:textId="77777777" w:rsidR="000D7F1F" w:rsidRPr="004951C9" w:rsidRDefault="000D7F1F" w:rsidP="009367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141BD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Teorias e Práticas Discursivas </w:t>
            </w:r>
          </w:p>
          <w:p w14:paraId="05A3C9F4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TD0059</w:t>
            </w:r>
          </w:p>
          <w:p w14:paraId="1B57BDB8" w14:textId="77777777" w:rsidR="000D7F1F" w:rsidRPr="004951C9" w:rsidRDefault="000D7F1F" w:rsidP="009367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0D7F1F" w:rsidRPr="00BF61C5" w14:paraId="6A0D2306" w14:textId="77777777" w:rsidTr="00AA035C">
        <w:tc>
          <w:tcPr>
            <w:tcW w:w="11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38E63C49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73A37BD5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61D286E0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8D19D0" w14:textId="77777777" w:rsidR="000D7F1F" w:rsidRPr="004951C9" w:rsidRDefault="000D7F1F" w:rsidP="000D7F1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Comunicação</w:t>
            </w:r>
          </w:p>
          <w:p w14:paraId="1424239F" w14:textId="77777777" w:rsidR="000D7F1F" w:rsidRPr="004951C9" w:rsidRDefault="000D7F1F" w:rsidP="000D7F1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08</w:t>
            </w:r>
          </w:p>
          <w:p w14:paraId="4977432F" w14:textId="382C9DDB" w:rsidR="000D7F1F" w:rsidRPr="004951C9" w:rsidRDefault="000D7F1F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59334B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Introdução às Ciências Sociais </w:t>
            </w:r>
          </w:p>
          <w:p w14:paraId="1C11C08E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FC0201</w:t>
            </w:r>
          </w:p>
          <w:p w14:paraId="7014C83F" w14:textId="74944C8C" w:rsidR="000D7F1F" w:rsidRPr="004951C9" w:rsidRDefault="000D7F1F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69" w:type="dxa"/>
            <w:gridSpan w:val="2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68530FB9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Fundamentos da Biblioteconomia</w:t>
            </w:r>
          </w:p>
          <w:p w14:paraId="558F0958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EB0056</w:t>
            </w:r>
          </w:p>
          <w:p w14:paraId="4DA55B7C" w14:textId="77777777" w:rsidR="000D7F1F" w:rsidRPr="004951C9" w:rsidRDefault="000D7F1F" w:rsidP="009367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BB382D4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e Filosofia</w:t>
            </w:r>
          </w:p>
          <w:p w14:paraId="10AEF69B" w14:textId="77777777" w:rsidR="00F64C1C" w:rsidRPr="004951C9" w:rsidRDefault="000D7F1F" w:rsidP="00F64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53</w:t>
            </w:r>
          </w:p>
          <w:p w14:paraId="233747E4" w14:textId="74D7E714" w:rsidR="00F64C1C" w:rsidRPr="004951C9" w:rsidRDefault="00F64C1C" w:rsidP="00F64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 </w:t>
            </w:r>
          </w:p>
          <w:p w14:paraId="1ACDB66B" w14:textId="77777777" w:rsidR="000D7F1F" w:rsidRPr="004951C9" w:rsidRDefault="009070C7" w:rsidP="00F64C1C">
            <w:pPr>
              <w:jc w:val="center"/>
              <w:rPr>
                <w:rFonts w:ascii="Garamond" w:eastAsia="Garamond" w:hAnsi="Garamond" w:cs="Garamond"/>
                <w:b/>
                <w:color w:val="FFFFFF" w:themeColor="background1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BF060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Teorias e Práticas Discursivas </w:t>
            </w:r>
          </w:p>
          <w:p w14:paraId="70A173FB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TD0059</w:t>
            </w:r>
          </w:p>
          <w:p w14:paraId="7CEB4D9B" w14:textId="21A3C375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0D7F1F" w:rsidRPr="00BF61C5" w14:paraId="00D3CE77" w14:textId="77777777" w:rsidTr="00AA035C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0596CB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127695A8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6A581270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C84CAC" w14:textId="77777777" w:rsidR="000D7F1F" w:rsidRPr="004951C9" w:rsidRDefault="000D7F1F" w:rsidP="000D7F1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Comunicação</w:t>
            </w:r>
          </w:p>
          <w:p w14:paraId="5232313C" w14:textId="77777777" w:rsidR="000D7F1F" w:rsidRPr="004951C9" w:rsidRDefault="000D7F1F" w:rsidP="000D7F1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08</w:t>
            </w:r>
          </w:p>
          <w:p w14:paraId="5606F939" w14:textId="77777777" w:rsidR="000D7F1F" w:rsidRPr="004951C9" w:rsidRDefault="000D7F1F" w:rsidP="009367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70"/>
              </w:tabs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93E336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Introdução às Ciências Sociais </w:t>
            </w:r>
          </w:p>
          <w:p w14:paraId="188070DA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FC0201</w:t>
            </w:r>
          </w:p>
          <w:p w14:paraId="127613B2" w14:textId="78498DB1" w:rsidR="000D7F1F" w:rsidRPr="004951C9" w:rsidRDefault="000D7F1F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DE457E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Fundamentos da Biblioteconomia</w:t>
            </w:r>
          </w:p>
          <w:p w14:paraId="281CC499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EB0056</w:t>
            </w:r>
          </w:p>
          <w:p w14:paraId="3A35DAD8" w14:textId="77777777" w:rsidR="000D7F1F" w:rsidRPr="004951C9" w:rsidRDefault="000D7F1F" w:rsidP="009367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4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F195D1F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e Filosofia</w:t>
            </w:r>
          </w:p>
          <w:p w14:paraId="4B164122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53</w:t>
            </w:r>
          </w:p>
          <w:p w14:paraId="2FCD8B25" w14:textId="721151C2" w:rsidR="0093678F" w:rsidRPr="004951C9" w:rsidRDefault="009070C7" w:rsidP="009367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FFFFFF" w:themeColor="background1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 xml:space="preserve"> </w:t>
            </w:r>
          </w:p>
          <w:p w14:paraId="7B5FE374" w14:textId="19C8F0B1" w:rsidR="000D7F1F" w:rsidRPr="004951C9" w:rsidRDefault="000D7F1F" w:rsidP="00F64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5D141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 xml:space="preserve">Teorias e Práticas Discursivas </w:t>
            </w:r>
          </w:p>
          <w:p w14:paraId="7C5964AE" w14:textId="77777777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iCs/>
                <w:color w:val="000000"/>
                <w:sz w:val="22"/>
                <w:szCs w:val="22"/>
              </w:rPr>
              <w:t>HTD0059</w:t>
            </w:r>
          </w:p>
          <w:p w14:paraId="0C785EA6" w14:textId="228E2DA8" w:rsidR="000D7F1F" w:rsidRPr="004951C9" w:rsidRDefault="000D7F1F" w:rsidP="000D7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sz w:val="22"/>
                <w:szCs w:val="22"/>
              </w:rPr>
            </w:pPr>
            <w:bookmarkStart w:id="0" w:name="_30j0zll" w:colFirst="0" w:colLast="0"/>
            <w:bookmarkStart w:id="1" w:name="_1fob9te" w:colFirst="0" w:colLast="0"/>
            <w:bookmarkEnd w:id="0"/>
            <w:bookmarkEnd w:id="1"/>
          </w:p>
        </w:tc>
      </w:tr>
    </w:tbl>
    <w:p w14:paraId="58A45BA2" w14:textId="77777777" w:rsidR="00BD0BE0" w:rsidRPr="00BF61C5" w:rsidRDefault="00BD0B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  <w:bookmarkStart w:id="2" w:name="_Hlk74041792"/>
      <w:r w:rsidRPr="00BF61C5">
        <w:rPr>
          <w:rFonts w:ascii="Garamond" w:hAnsi="Garamond"/>
        </w:rPr>
        <w:t xml:space="preserve">    </w:t>
      </w:r>
    </w:p>
    <w:bookmarkEnd w:id="2"/>
    <w:p w14:paraId="345C3CBB" w14:textId="77777777" w:rsidR="00BD0BE0" w:rsidRPr="00BF61C5" w:rsidRDefault="00BD0B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51929FEF" w14:textId="426136AF" w:rsidR="000D7F1F" w:rsidRPr="00BF61C5" w:rsidRDefault="000D7F1F" w:rsidP="004951C9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hAnsi="Garamond"/>
        </w:rPr>
      </w:pPr>
      <w:r w:rsidRPr="004951C9">
        <w:rPr>
          <w:rFonts w:ascii="Garamond" w:hAnsi="Garamond"/>
          <w:b/>
          <w:bCs/>
        </w:rPr>
        <w:t>Presencial</w:t>
      </w:r>
      <w:r w:rsidR="006B24A5" w:rsidRPr="00BF61C5">
        <w:rPr>
          <w:rFonts w:ascii="Garamond" w:hAnsi="Garamond"/>
        </w:rPr>
        <w:t xml:space="preserve">  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p w14:paraId="010E710A" w14:textId="77777777" w:rsidR="00BD0BE0" w:rsidRPr="00BF61C5" w:rsidRDefault="00BD0B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22133E9D" w14:textId="77777777" w:rsidR="00BD0BE0" w:rsidRPr="00BF61C5" w:rsidRDefault="00BD0B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5755C66E" w14:textId="77777777" w:rsidR="00BD0BE0" w:rsidRPr="00BF61C5" w:rsidRDefault="00BD0B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10AA548D" w14:textId="77777777" w:rsidR="00D362DF" w:rsidRPr="00BF61C5" w:rsidRDefault="00D362DF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717A5446" w14:textId="437A4AD1" w:rsidR="00D362DF" w:rsidRPr="00BF61C5" w:rsidRDefault="00D362DF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45950406" w14:textId="77777777" w:rsidR="0093678F" w:rsidRPr="00BF61C5" w:rsidRDefault="0093678F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7D000453" w14:textId="77777777" w:rsidR="00D362DF" w:rsidRPr="00BF61C5" w:rsidRDefault="00D362DF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04B2F0F2" w14:textId="77777777" w:rsidR="00D362DF" w:rsidRPr="00BF61C5" w:rsidRDefault="00D362DF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5FD23314" w14:textId="77777777" w:rsidR="00BD0BE0" w:rsidRPr="00BF61C5" w:rsidRDefault="00BD0B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p w14:paraId="1DFE64D4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</w:rPr>
      </w:pPr>
    </w:p>
    <w:tbl>
      <w:tblPr>
        <w:tblW w:w="14801" w:type="dxa"/>
        <w:jc w:val="center"/>
        <w:tblLayout w:type="fixed"/>
        <w:tblLook w:val="0000" w:firstRow="0" w:lastRow="0" w:firstColumn="0" w:lastColumn="0" w:noHBand="0" w:noVBand="0"/>
      </w:tblPr>
      <w:tblGrid>
        <w:gridCol w:w="1984"/>
        <w:gridCol w:w="2099"/>
        <w:gridCol w:w="2099"/>
        <w:gridCol w:w="1985"/>
        <w:gridCol w:w="2694"/>
        <w:gridCol w:w="1618"/>
        <w:gridCol w:w="2322"/>
      </w:tblGrid>
      <w:tr w:rsidR="00C31CD1" w:rsidRPr="00BF61C5" w14:paraId="1FF9EAD1" w14:textId="77777777" w:rsidTr="00AC35FC">
        <w:trPr>
          <w:jc w:val="center"/>
        </w:trPr>
        <w:tc>
          <w:tcPr>
            <w:tcW w:w="1984" w:type="dxa"/>
          </w:tcPr>
          <w:p w14:paraId="08139606" w14:textId="77777777" w:rsidR="0093678F" w:rsidRPr="00BF61C5" w:rsidRDefault="0093678F" w:rsidP="00AA0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13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436ED555" w14:textId="1B78E5C6" w:rsidR="004A4B33" w:rsidRPr="00BF61C5" w:rsidRDefault="0065324C" w:rsidP="00AA0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13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Semestre 202</w:t>
            </w:r>
            <w:r w:rsidR="00EA61B8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.</w:t>
            </w:r>
            <w:r w:rsidR="00AA035C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</w:p>
        </w:tc>
        <w:tc>
          <w:tcPr>
            <w:tcW w:w="2099" w:type="dxa"/>
          </w:tcPr>
          <w:p w14:paraId="0DFB0030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</w:tcPr>
          <w:p w14:paraId="7142F0E6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2C21CBBD" w14:textId="77777777" w:rsidR="0093678F" w:rsidRPr="00BF61C5" w:rsidRDefault="0093678F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3020A1FD" w14:textId="726F1FBF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  <w:vertAlign w:val="superscript"/>
              </w:rPr>
              <w:t>o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 xml:space="preserve"> PERÍODO</w:t>
            </w:r>
          </w:p>
        </w:tc>
        <w:tc>
          <w:tcPr>
            <w:tcW w:w="2694" w:type="dxa"/>
          </w:tcPr>
          <w:p w14:paraId="6EF33941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</w:tcPr>
          <w:p w14:paraId="03E8645C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322" w:type="dxa"/>
          </w:tcPr>
          <w:p w14:paraId="055EC6B6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</w:tbl>
    <w:p w14:paraId="51B21E54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12"/>
          <w:szCs w:val="12"/>
        </w:rPr>
      </w:pPr>
    </w:p>
    <w:tbl>
      <w:tblPr>
        <w:tblW w:w="1479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135"/>
        <w:gridCol w:w="2729"/>
        <w:gridCol w:w="2730"/>
        <w:gridCol w:w="2730"/>
        <w:gridCol w:w="2730"/>
        <w:gridCol w:w="2745"/>
      </w:tblGrid>
      <w:tr w:rsidR="00C31CD1" w:rsidRPr="00BF61C5" w14:paraId="69104466" w14:textId="77777777" w:rsidTr="00AD43BD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426484" w14:textId="77777777" w:rsidR="004A4B33" w:rsidRPr="00BF61C5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16FA4A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8CB6A8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4839B4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DA6CBA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A2091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xta-feira</w:t>
            </w:r>
          </w:p>
        </w:tc>
      </w:tr>
      <w:tr w:rsidR="00885959" w:rsidRPr="00BF61C5" w14:paraId="7FDE5DB1" w14:textId="77777777" w:rsidTr="009070C7">
        <w:trPr>
          <w:trHeight w:val="1020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1CE236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5F1EED55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4083CD2A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72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62A4B1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bookmarkStart w:id="3" w:name="_Hlk85020670"/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Psicologia</w:t>
            </w:r>
          </w:p>
          <w:p w14:paraId="3254EB60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40</w:t>
            </w:r>
          </w:p>
          <w:p w14:paraId="7ED689E1" w14:textId="77777777" w:rsidR="00F64C1C" w:rsidRPr="00BF61C5" w:rsidRDefault="00F64C1C" w:rsidP="00F64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</w:t>
            </w:r>
            <w:r w:rsidR="00EB56BB"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.</w:t>
            </w: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Ricardo </w:t>
            </w:r>
            <w:proofErr w:type="spellStart"/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alztrager</w:t>
            </w:r>
            <w:proofErr w:type="spellEnd"/>
          </w:p>
          <w:bookmarkEnd w:id="3"/>
          <w:p w14:paraId="68B2367D" w14:textId="77777777" w:rsidR="00885959" w:rsidRPr="00BF61C5" w:rsidRDefault="00BD4A17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5F0C34" w:rsidRPr="00BF61C5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(Encontros quinzenais)</w:t>
            </w:r>
          </w:p>
          <w:p w14:paraId="07746BF0" w14:textId="36E16DCA" w:rsidR="00BF61C5" w:rsidRPr="00BF61C5" w:rsidRDefault="00D82CE2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D82CE2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RU-302</w:t>
            </w: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5D7895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do Livro e das Bibliotecas</w:t>
            </w:r>
          </w:p>
          <w:p w14:paraId="54E7ADEA" w14:textId="77777777" w:rsidR="00C9060E" w:rsidRPr="00BF61C5" w:rsidRDefault="00C9060E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27 </w:t>
            </w:r>
          </w:p>
          <w:p w14:paraId="5707D647" w14:textId="77777777" w:rsidR="00FF1991" w:rsidRPr="00BF61C5" w:rsidRDefault="00FF1991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. Marcus Martins</w:t>
            </w:r>
          </w:p>
          <w:p w14:paraId="62B44DB0" w14:textId="266D1B71" w:rsidR="00885959" w:rsidRPr="00BF61C5" w:rsidRDefault="00BF61C5" w:rsidP="009070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02</w:t>
            </w: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15485B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undamentos da Bibliografia e da Documentação</w:t>
            </w:r>
          </w:p>
          <w:p w14:paraId="5D85A8B8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55</w:t>
            </w:r>
          </w:p>
          <w:p w14:paraId="6BA676A1" w14:textId="77777777" w:rsidR="00EC5525" w:rsidRPr="00BF61C5" w:rsidRDefault="00EC5525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. Eduardo Alentejo</w:t>
            </w:r>
          </w:p>
          <w:p w14:paraId="6C21EBE2" w14:textId="657A3EF8" w:rsidR="00885959" w:rsidRPr="00BF61C5" w:rsidRDefault="0093678F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BF61C5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631E6E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Ciência da Informação</w:t>
            </w:r>
          </w:p>
          <w:p w14:paraId="3193605E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46</w:t>
            </w:r>
          </w:p>
          <w:p w14:paraId="7DE4BA1B" w14:textId="77777777" w:rsidR="00A20430" w:rsidRPr="00BF61C5" w:rsidRDefault="00A20430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a. </w:t>
            </w:r>
            <w:proofErr w:type="spellStart"/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Geni</w:t>
            </w:r>
            <w:proofErr w:type="spellEnd"/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Chaves</w:t>
            </w:r>
          </w:p>
          <w:p w14:paraId="4AC49458" w14:textId="79A3AED8" w:rsidR="00885959" w:rsidRPr="00BF61C5" w:rsidRDefault="00314D3B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CCH 307</w:t>
            </w:r>
          </w:p>
        </w:tc>
        <w:tc>
          <w:tcPr>
            <w:tcW w:w="27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BDB98" w14:textId="77777777" w:rsidR="00885959" w:rsidRPr="00BF61C5" w:rsidRDefault="00BD4A17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ilosofia da Ciência e Tecnologia</w:t>
            </w:r>
            <w:r w:rsidR="00885959"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</w:t>
            </w:r>
          </w:p>
          <w:p w14:paraId="14A43814" w14:textId="77777777" w:rsidR="00BD4A17" w:rsidRPr="00BF61C5" w:rsidRDefault="00BD4A17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I 0143</w:t>
            </w:r>
          </w:p>
          <w:p w14:paraId="04467CE4" w14:textId="77777777" w:rsidR="00F64C1C" w:rsidRPr="00BF61C5" w:rsidRDefault="00F64C1C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. </w:t>
            </w:r>
            <w:proofErr w:type="spellStart"/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Écio</w:t>
            </w:r>
            <w:proofErr w:type="spellEnd"/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isetta</w:t>
            </w:r>
            <w:proofErr w:type="spellEnd"/>
          </w:p>
          <w:p w14:paraId="32C8A5EB" w14:textId="77777777" w:rsidR="0093678F" w:rsidRPr="00BF61C5" w:rsidRDefault="0093678F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</w:pPr>
            <w:r w:rsidRPr="00BF61C5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  <w:p w14:paraId="7B08136E" w14:textId="5F9358F5" w:rsidR="00BF61C5" w:rsidRPr="00BF61C5" w:rsidRDefault="00BF61C5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885959" w:rsidRPr="00BF61C5" w14:paraId="5622DAD5" w14:textId="77777777" w:rsidTr="009070C7">
        <w:tc>
          <w:tcPr>
            <w:tcW w:w="1135" w:type="dxa"/>
            <w:tcBorders>
              <w:left w:val="single" w:sz="4" w:space="0" w:color="000000"/>
            </w:tcBorders>
            <w:shd w:val="clear" w:color="auto" w:fill="auto"/>
          </w:tcPr>
          <w:p w14:paraId="10BD3D86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46EDF8A6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3268D046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729" w:type="dxa"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7A0ACA58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Psicologia</w:t>
            </w:r>
          </w:p>
          <w:p w14:paraId="0B0185A9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40</w:t>
            </w:r>
          </w:p>
          <w:p w14:paraId="1DDFB9AF" w14:textId="07884529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E32499" w14:textId="77777777" w:rsidR="00C9060E" w:rsidRPr="00BF61C5" w:rsidRDefault="00C9060E" w:rsidP="00C90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do Livro e das Bibliotecas</w:t>
            </w:r>
          </w:p>
          <w:p w14:paraId="66FFD9FF" w14:textId="77777777" w:rsidR="00C9060E" w:rsidRPr="00BF61C5" w:rsidRDefault="00C9060E" w:rsidP="00C90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27 </w:t>
            </w:r>
          </w:p>
          <w:p w14:paraId="3C10B4C0" w14:textId="77777777" w:rsidR="00885959" w:rsidRPr="00BF61C5" w:rsidRDefault="00885959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F2F0DB" w14:textId="77777777" w:rsidR="00885959" w:rsidRPr="00BF61C5" w:rsidRDefault="00885959" w:rsidP="0088595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undamentos da Bibliografia e da Documentação</w:t>
            </w:r>
          </w:p>
          <w:p w14:paraId="6E0EF83E" w14:textId="77777777" w:rsidR="00885959" w:rsidRPr="00BF61C5" w:rsidRDefault="00885959" w:rsidP="0088595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55</w:t>
            </w:r>
          </w:p>
          <w:p w14:paraId="3E785DF1" w14:textId="77777777" w:rsidR="00885959" w:rsidRPr="00BF61C5" w:rsidRDefault="00885959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8B288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Ciência da Informação</w:t>
            </w:r>
          </w:p>
          <w:p w14:paraId="0AA5C5EE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46</w:t>
            </w:r>
          </w:p>
          <w:p w14:paraId="625D280A" w14:textId="77777777" w:rsidR="00885959" w:rsidRPr="00BF61C5" w:rsidRDefault="00885959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5F913" w14:textId="77777777" w:rsidR="00BD4A17" w:rsidRPr="00BF61C5" w:rsidRDefault="00885959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</w:t>
            </w:r>
            <w:r w:rsidR="00BD4A17"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Filosofia da Ciência e Tecnologia </w:t>
            </w:r>
          </w:p>
          <w:p w14:paraId="6DC127E4" w14:textId="77777777" w:rsidR="00885959" w:rsidRPr="00BF61C5" w:rsidRDefault="00BD4A17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I 0143</w:t>
            </w:r>
          </w:p>
          <w:p w14:paraId="26243570" w14:textId="49B80EFF" w:rsidR="00F64C1C" w:rsidRPr="00BF61C5" w:rsidRDefault="00F64C1C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885959" w:rsidRPr="00BF61C5" w14:paraId="1DF90CF0" w14:textId="77777777" w:rsidTr="009070C7">
        <w:trPr>
          <w:trHeight w:val="1280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23212B8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2604E18E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244DCDB8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9CA1C" w14:textId="77777777" w:rsidR="005F0C34" w:rsidRPr="00BF61C5" w:rsidRDefault="005F0C34" w:rsidP="005F0C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Psicologia</w:t>
            </w:r>
          </w:p>
          <w:p w14:paraId="592B6BD6" w14:textId="77777777" w:rsidR="005F0C34" w:rsidRPr="00BF61C5" w:rsidRDefault="005F0C34" w:rsidP="005F0C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40</w:t>
            </w:r>
          </w:p>
          <w:p w14:paraId="0E692567" w14:textId="2FCD18CD" w:rsidR="00885959" w:rsidRPr="00BF61C5" w:rsidRDefault="00885959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72CCA3C7" w14:textId="77777777" w:rsidR="00C9060E" w:rsidRPr="00BF61C5" w:rsidRDefault="00C9060E" w:rsidP="00C90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do Livro e das Bibliotecas</w:t>
            </w:r>
          </w:p>
          <w:p w14:paraId="2FB3EE73" w14:textId="77777777" w:rsidR="00C9060E" w:rsidRPr="00BF61C5" w:rsidRDefault="00C9060E" w:rsidP="00C90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27 </w:t>
            </w:r>
          </w:p>
          <w:p w14:paraId="44AE31CD" w14:textId="77777777" w:rsidR="00885959" w:rsidRPr="00BF61C5" w:rsidRDefault="00885959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B95DA9" w14:textId="77777777" w:rsidR="00885959" w:rsidRPr="00BF61C5" w:rsidRDefault="00885959" w:rsidP="0088595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undamentos da Bibliografia e da Documentação</w:t>
            </w:r>
          </w:p>
          <w:p w14:paraId="074B1495" w14:textId="77777777" w:rsidR="00885959" w:rsidRPr="00BF61C5" w:rsidRDefault="00885959" w:rsidP="0088595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55</w:t>
            </w:r>
          </w:p>
          <w:p w14:paraId="3FA3B3B4" w14:textId="77777777" w:rsidR="00885959" w:rsidRPr="00BF61C5" w:rsidRDefault="00885959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31CCE5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Ciência da Informação</w:t>
            </w:r>
          </w:p>
          <w:p w14:paraId="3F8E3220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46</w:t>
            </w:r>
          </w:p>
          <w:p w14:paraId="3F35D2A9" w14:textId="77777777" w:rsidR="00885959" w:rsidRPr="00BF61C5" w:rsidRDefault="00885959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F7630" w14:textId="77777777" w:rsidR="00BD4A17" w:rsidRPr="00BF61C5" w:rsidRDefault="00885959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</w:t>
            </w:r>
            <w:r w:rsidR="00BD4A17"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Filosofia da Ciência e Tecnologia </w:t>
            </w:r>
          </w:p>
          <w:p w14:paraId="2DC5CC48" w14:textId="77777777" w:rsidR="00885959" w:rsidRPr="00BF61C5" w:rsidRDefault="00BD4A17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I 0143</w:t>
            </w:r>
          </w:p>
          <w:p w14:paraId="683F4DAA" w14:textId="77777777" w:rsidR="00F64C1C" w:rsidRPr="00BF61C5" w:rsidRDefault="00F64C1C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83AAC84" w14:textId="479CDFB7" w:rsidR="00BF61C5" w:rsidRPr="00BF61C5" w:rsidRDefault="00BF61C5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BD0BE0" w:rsidRPr="00BF61C5" w14:paraId="681F88ED" w14:textId="77777777" w:rsidTr="009070C7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6720383" w14:textId="77777777" w:rsidR="00BD0BE0" w:rsidRPr="00BF61C5" w:rsidRDefault="00BD0BE0" w:rsidP="00BD0B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0EFDBEDD" w14:textId="77777777" w:rsidR="00BD0BE0" w:rsidRPr="00BF61C5" w:rsidRDefault="00BD0BE0" w:rsidP="00BD0B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378FEAF2" w14:textId="77777777" w:rsidR="00BD0BE0" w:rsidRPr="00BF61C5" w:rsidRDefault="00BD0BE0" w:rsidP="00BD0B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50468" w14:textId="77777777" w:rsidR="005F0C34" w:rsidRPr="00BF61C5" w:rsidRDefault="005F0C34" w:rsidP="005F0C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Psicologia</w:t>
            </w:r>
          </w:p>
          <w:p w14:paraId="37F6CFFD" w14:textId="77777777" w:rsidR="005F0C34" w:rsidRPr="00BF61C5" w:rsidRDefault="005F0C34" w:rsidP="005F0C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E0040</w:t>
            </w:r>
          </w:p>
          <w:p w14:paraId="7FC6D094" w14:textId="77777777" w:rsidR="00BD0BE0" w:rsidRPr="00BF61C5" w:rsidRDefault="00BD0BE0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093CB1D5" w14:textId="77777777" w:rsidR="00C9060E" w:rsidRPr="00BF61C5" w:rsidRDefault="00C9060E" w:rsidP="00C90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do Livro e das Bibliotecas</w:t>
            </w:r>
          </w:p>
          <w:p w14:paraId="787EF9CA" w14:textId="77777777" w:rsidR="00C9060E" w:rsidRPr="00BF61C5" w:rsidRDefault="00C9060E" w:rsidP="00C90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27 </w:t>
            </w:r>
          </w:p>
          <w:p w14:paraId="3A41AA2D" w14:textId="6A3D38C7" w:rsidR="00BD0BE0" w:rsidRPr="00BF61C5" w:rsidRDefault="00BD0BE0" w:rsidP="00C90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2A5A7E" w14:textId="77777777" w:rsidR="00BD0BE0" w:rsidRPr="00BF61C5" w:rsidRDefault="00BD0BE0" w:rsidP="00BD0BE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undamentos da Bibliografia e da Documentação</w:t>
            </w:r>
          </w:p>
          <w:p w14:paraId="67DE3497" w14:textId="77777777" w:rsidR="00BD0BE0" w:rsidRPr="00BF61C5" w:rsidRDefault="00BD0BE0" w:rsidP="00BD0BE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55</w:t>
            </w:r>
          </w:p>
          <w:p w14:paraId="2437BF5A" w14:textId="77777777" w:rsidR="00BD0BE0" w:rsidRPr="00BF61C5" w:rsidRDefault="00BD0BE0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B49D5D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Introdução à Ciência da Informação</w:t>
            </w:r>
          </w:p>
          <w:p w14:paraId="7105BF11" w14:textId="77777777" w:rsidR="00885959" w:rsidRPr="00BF61C5" w:rsidRDefault="00885959" w:rsidP="008859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46</w:t>
            </w:r>
          </w:p>
          <w:p w14:paraId="377D171D" w14:textId="77777777" w:rsidR="00BD0BE0" w:rsidRPr="00BF61C5" w:rsidRDefault="00BD0BE0" w:rsidP="00BF61C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C73AC" w14:textId="77777777" w:rsidR="00BD4A17" w:rsidRPr="00BF61C5" w:rsidRDefault="00885959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</w:t>
            </w:r>
            <w:r w:rsidR="00BD4A17"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Filosofia da Ciência e Tecnologia </w:t>
            </w:r>
          </w:p>
          <w:p w14:paraId="0E1E79E9" w14:textId="77777777" w:rsidR="00BD0BE0" w:rsidRPr="00BF61C5" w:rsidRDefault="00BD4A17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BF61C5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I 0143</w:t>
            </w:r>
          </w:p>
          <w:p w14:paraId="42378CC0" w14:textId="5691E5F6" w:rsidR="00F64C1C" w:rsidRPr="00BF61C5" w:rsidRDefault="00F64C1C" w:rsidP="00BD4A1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</w:tbl>
    <w:p w14:paraId="1CD4CA83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p w14:paraId="2A69B1F9" w14:textId="3D9A7F64" w:rsidR="005F0C34" w:rsidRPr="00BF61C5" w:rsidRDefault="005F0C34" w:rsidP="004951C9">
      <w:pPr>
        <w:pBdr>
          <w:top w:val="nil"/>
          <w:left w:val="nil"/>
          <w:bottom w:val="nil"/>
          <w:right w:val="nil"/>
          <w:between w:val="nil"/>
        </w:pBdr>
        <w:ind w:left="142"/>
        <w:rPr>
          <w:rFonts w:ascii="Garamond" w:hAnsi="Garamond"/>
        </w:rPr>
      </w:pPr>
      <w:r w:rsidRPr="004951C9">
        <w:rPr>
          <w:rFonts w:ascii="Garamond" w:hAnsi="Garamond"/>
          <w:b/>
          <w:bCs/>
        </w:rPr>
        <w:t>Presencial</w:t>
      </w:r>
      <w:r w:rsidR="0081340F" w:rsidRPr="00BF61C5">
        <w:rPr>
          <w:rFonts w:ascii="Garamond" w:hAnsi="Garamond"/>
        </w:rPr>
        <w:t xml:space="preserve">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p w14:paraId="33DD61A5" w14:textId="77777777" w:rsidR="00CF7EE0" w:rsidRPr="00BF61C5" w:rsidRDefault="00CF7EE0" w:rsidP="0081340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2"/>
          <w:szCs w:val="22"/>
        </w:rPr>
      </w:pPr>
    </w:p>
    <w:p w14:paraId="4EF7B5A8" w14:textId="77777777" w:rsidR="00F03359" w:rsidRPr="00BF61C5" w:rsidRDefault="00F03359" w:rsidP="0081340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2"/>
          <w:szCs w:val="22"/>
        </w:rPr>
      </w:pPr>
    </w:p>
    <w:p w14:paraId="1000C926" w14:textId="77777777" w:rsidR="00F03359" w:rsidRPr="00BF61C5" w:rsidRDefault="00F03359" w:rsidP="0081340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2"/>
          <w:szCs w:val="22"/>
        </w:rPr>
      </w:pPr>
    </w:p>
    <w:p w14:paraId="0931657D" w14:textId="77777777" w:rsidR="00F03359" w:rsidRPr="00BF61C5" w:rsidRDefault="00F03359" w:rsidP="0081340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2"/>
          <w:szCs w:val="22"/>
        </w:rPr>
      </w:pPr>
    </w:p>
    <w:p w14:paraId="470F261B" w14:textId="77777777" w:rsidR="00CF7EE0" w:rsidRPr="00BF61C5" w:rsidRDefault="00CF7EE0" w:rsidP="0081340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2"/>
          <w:szCs w:val="22"/>
        </w:rPr>
      </w:pPr>
    </w:p>
    <w:p w14:paraId="2B35AE67" w14:textId="77777777" w:rsidR="00CF7EE0" w:rsidRPr="00BF61C5" w:rsidRDefault="00CF7EE0" w:rsidP="0081340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2"/>
          <w:szCs w:val="22"/>
        </w:rPr>
      </w:pPr>
    </w:p>
    <w:p w14:paraId="45708208" w14:textId="77777777" w:rsidR="00CF7EE0" w:rsidRPr="00BF61C5" w:rsidRDefault="00CF7EE0" w:rsidP="0081340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2"/>
          <w:szCs w:val="22"/>
        </w:rPr>
      </w:pPr>
    </w:p>
    <w:p w14:paraId="083933DE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p w14:paraId="15877FA7" w14:textId="77777777" w:rsidR="00FA56F7" w:rsidRPr="00BF61C5" w:rsidRDefault="00FA56F7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p w14:paraId="0A38DF65" w14:textId="77777777" w:rsidR="00377361" w:rsidRPr="00BF61C5" w:rsidRDefault="00377361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p w14:paraId="42DEE23C" w14:textId="77777777" w:rsidR="00377361" w:rsidRPr="00BF61C5" w:rsidRDefault="00377361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p w14:paraId="7B99E8A4" w14:textId="77777777" w:rsidR="00377361" w:rsidRPr="00BF61C5" w:rsidRDefault="00377361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tbl>
      <w:tblPr>
        <w:tblW w:w="14801" w:type="dxa"/>
        <w:jc w:val="center"/>
        <w:tblLayout w:type="fixed"/>
        <w:tblLook w:val="0000" w:firstRow="0" w:lastRow="0" w:firstColumn="0" w:lastColumn="0" w:noHBand="0" w:noVBand="0"/>
      </w:tblPr>
      <w:tblGrid>
        <w:gridCol w:w="1984"/>
        <w:gridCol w:w="2099"/>
        <w:gridCol w:w="2099"/>
        <w:gridCol w:w="1985"/>
        <w:gridCol w:w="2727"/>
        <w:gridCol w:w="1585"/>
        <w:gridCol w:w="2322"/>
      </w:tblGrid>
      <w:tr w:rsidR="00C31CD1" w:rsidRPr="00BF61C5" w14:paraId="57060C81" w14:textId="77777777" w:rsidTr="00AC35FC">
        <w:trPr>
          <w:jc w:val="center"/>
        </w:trPr>
        <w:tc>
          <w:tcPr>
            <w:tcW w:w="1984" w:type="dxa"/>
          </w:tcPr>
          <w:p w14:paraId="5A7EDB68" w14:textId="77777777" w:rsidR="004A4B33" w:rsidRPr="00BF61C5" w:rsidRDefault="00D31777" w:rsidP="00AA0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13"/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bCs/>
                <w:color w:val="000000"/>
                <w:sz w:val="28"/>
                <w:szCs w:val="28"/>
              </w:rPr>
              <w:t>Semestre 202</w:t>
            </w:r>
            <w:r w:rsidR="008E6B92" w:rsidRPr="00BF61C5">
              <w:rPr>
                <w:rFonts w:ascii="Garamond" w:eastAsia="Garamond" w:hAnsi="Garamond" w:cs="Garamond"/>
                <w:b/>
                <w:bCs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Garamond"/>
                <w:b/>
                <w:bCs/>
                <w:color w:val="000000"/>
                <w:sz w:val="28"/>
                <w:szCs w:val="28"/>
              </w:rPr>
              <w:t>.</w:t>
            </w:r>
            <w:r w:rsidR="00AA035C" w:rsidRPr="00BF61C5">
              <w:rPr>
                <w:rFonts w:ascii="Garamond" w:eastAsia="Garamond" w:hAnsi="Garamond" w:cs="Garamond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2099" w:type="dxa"/>
          </w:tcPr>
          <w:p w14:paraId="4FB3FA20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</w:tcPr>
          <w:p w14:paraId="468F7331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8430947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3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  <w:vertAlign w:val="superscript"/>
              </w:rPr>
              <w:t>o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 xml:space="preserve"> PERÍODO</w:t>
            </w:r>
          </w:p>
        </w:tc>
        <w:tc>
          <w:tcPr>
            <w:tcW w:w="2727" w:type="dxa"/>
          </w:tcPr>
          <w:p w14:paraId="0EC7A08B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585" w:type="dxa"/>
          </w:tcPr>
          <w:p w14:paraId="1B66AD5F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322" w:type="dxa"/>
          </w:tcPr>
          <w:p w14:paraId="4D15C3D1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</w:tbl>
    <w:p w14:paraId="1E1A9A11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12"/>
          <w:szCs w:val="12"/>
        </w:rPr>
      </w:pPr>
    </w:p>
    <w:tbl>
      <w:tblPr>
        <w:tblW w:w="14799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1135"/>
        <w:gridCol w:w="2729"/>
        <w:gridCol w:w="2730"/>
        <w:gridCol w:w="2336"/>
        <w:gridCol w:w="3124"/>
        <w:gridCol w:w="2745"/>
      </w:tblGrid>
      <w:tr w:rsidR="00C31CD1" w:rsidRPr="00314D3B" w14:paraId="59BA4225" w14:textId="77777777" w:rsidTr="0020762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95328C" w14:textId="77777777" w:rsidR="004A4B33" w:rsidRPr="00314D3B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C123C9" w14:textId="77777777" w:rsidR="004A4B33" w:rsidRPr="00314D3B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86CAD6" w14:textId="77777777" w:rsidR="004A4B33" w:rsidRPr="00314D3B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202E09" w14:textId="77777777" w:rsidR="004A4B33" w:rsidRPr="00314D3B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92F540" w14:textId="77777777" w:rsidR="004A4B33" w:rsidRPr="00314D3B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74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D753E5" w14:textId="77777777" w:rsidR="004A4B33" w:rsidRPr="00314D3B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exta-feira</w:t>
            </w:r>
          </w:p>
        </w:tc>
      </w:tr>
      <w:tr w:rsidR="005A61D5" w:rsidRPr="00314D3B" w14:paraId="15B7729A" w14:textId="77777777" w:rsidTr="00207621">
        <w:trPr>
          <w:trHeight w:val="920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</w:tcPr>
          <w:p w14:paraId="598869FE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61572C55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684CAAC5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7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02500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</w:t>
            </w:r>
          </w:p>
          <w:p w14:paraId="17D85E40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6</w:t>
            </w:r>
          </w:p>
          <w:p w14:paraId="5E8FDEAF" w14:textId="77777777" w:rsidR="005A61D5" w:rsidRPr="00314D3B" w:rsidRDefault="00FF1991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Tatiana de Almeida</w:t>
            </w:r>
          </w:p>
          <w:p w14:paraId="62A46A48" w14:textId="4647190C" w:rsidR="00314D3B" w:rsidRPr="00314D3B" w:rsidRDefault="00314D3B" w:rsidP="00A1668E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RU 30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8E2C5D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Administração I</w:t>
            </w:r>
          </w:p>
          <w:p w14:paraId="6148CE50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48</w:t>
            </w:r>
          </w:p>
          <w:p w14:paraId="2787293B" w14:textId="77777777" w:rsidR="005A61D5" w:rsidRPr="00314D3B" w:rsidRDefault="00EB56BB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. </w:t>
            </w:r>
            <w:r w:rsidR="00044C22"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icardo Bezerra</w:t>
            </w:r>
          </w:p>
          <w:p w14:paraId="411FCDCC" w14:textId="07457BE7" w:rsidR="0093678F" w:rsidRPr="00314D3B" w:rsidRDefault="0093678F" w:rsidP="00A1668E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26D2D0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Dinâmica da Organização Escolar</w:t>
            </w:r>
          </w:p>
          <w:p w14:paraId="78726F3E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45</w:t>
            </w:r>
          </w:p>
          <w:p w14:paraId="1A5BAA63" w14:textId="77777777" w:rsidR="00EB56BB" w:rsidRDefault="00EB56BB" w:rsidP="005A61D5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. José </w:t>
            </w:r>
            <w:proofErr w:type="spellStart"/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Damiro</w:t>
            </w:r>
            <w:proofErr w:type="spellEnd"/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de Moraes</w:t>
            </w:r>
          </w:p>
          <w:p w14:paraId="0369A4D8" w14:textId="77777777" w:rsidR="00314D3B" w:rsidRPr="00314D3B" w:rsidRDefault="00314D3B" w:rsidP="005A61D5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ENF 410</w:t>
            </w:r>
          </w:p>
          <w:p w14:paraId="59229D20" w14:textId="6189ED83" w:rsidR="00314D3B" w:rsidRPr="00314D3B" w:rsidRDefault="00314D3B" w:rsidP="005A61D5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1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FF2BB5B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 xml:space="preserve">Psicologia e educação </w:t>
            </w:r>
          </w:p>
          <w:p w14:paraId="3E0A46A9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51</w:t>
            </w:r>
          </w:p>
          <w:p w14:paraId="2B458881" w14:textId="77777777" w:rsidR="00EB56BB" w:rsidRPr="00314D3B" w:rsidRDefault="00EB56BB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Lucia Perez</w:t>
            </w:r>
          </w:p>
          <w:p w14:paraId="25927ECD" w14:textId="3425AE28" w:rsidR="005A61D5" w:rsidRPr="00314D3B" w:rsidRDefault="00314D3B" w:rsidP="00207621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75252" w14:textId="77777777" w:rsidR="005A61D5" w:rsidRPr="00314D3B" w:rsidRDefault="005A61D5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</w:t>
            </w:r>
          </w:p>
          <w:p w14:paraId="19BDD115" w14:textId="77777777" w:rsidR="005A61D5" w:rsidRPr="00314D3B" w:rsidRDefault="005A61D5" w:rsidP="008F3D70">
            <w:pPr>
              <w:pStyle w:val="TableParagraph"/>
              <w:spacing w:before="1" w:line="243" w:lineRule="exact"/>
              <w:jc w:val="center"/>
              <w:rPr>
                <w:rFonts w:ascii="Garamond" w:eastAsia="Garamond" w:hAnsi="Garamond" w:cs="Garamond"/>
                <w:color w:val="000000"/>
              </w:rPr>
            </w:pPr>
            <w:r w:rsidRPr="00314D3B">
              <w:rPr>
                <w:rFonts w:ascii="Garamond" w:eastAsia="Garamond" w:hAnsi="Garamond" w:cs="Garamond"/>
                <w:color w:val="000000"/>
              </w:rPr>
              <w:t>HEB0013</w:t>
            </w:r>
          </w:p>
          <w:p w14:paraId="4F5A635A" w14:textId="77777777" w:rsidR="00FF1991" w:rsidRDefault="00BB3D99" w:rsidP="00FF199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. Vinicius Tolentino</w:t>
            </w:r>
          </w:p>
          <w:p w14:paraId="220ADC70" w14:textId="0332695A" w:rsidR="00314D3B" w:rsidRPr="00314D3B" w:rsidRDefault="004951C9" w:rsidP="00FF1991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06</w:t>
            </w:r>
          </w:p>
        </w:tc>
      </w:tr>
      <w:tr w:rsidR="005A61D5" w:rsidRPr="00314D3B" w14:paraId="1246CA00" w14:textId="77777777" w:rsidTr="00207621">
        <w:trPr>
          <w:trHeight w:val="1229"/>
        </w:trPr>
        <w:tc>
          <w:tcPr>
            <w:tcW w:w="1135" w:type="dxa"/>
            <w:tcBorders>
              <w:left w:val="single" w:sz="4" w:space="0" w:color="000000"/>
            </w:tcBorders>
          </w:tcPr>
          <w:p w14:paraId="39B42AE7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4FDEB928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2E721A2F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7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635111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</w:t>
            </w:r>
          </w:p>
          <w:p w14:paraId="7F29EAC3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6</w:t>
            </w:r>
          </w:p>
          <w:p w14:paraId="06204922" w14:textId="3098B894" w:rsidR="005A61D5" w:rsidRPr="00314D3B" w:rsidRDefault="005A61D5" w:rsidP="00C9572A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A24E6F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Administração I</w:t>
            </w:r>
          </w:p>
          <w:p w14:paraId="30A7AAD4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48</w:t>
            </w:r>
          </w:p>
          <w:p w14:paraId="2B514AD4" w14:textId="5702C4A6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B06940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Dinâmica da Organização Escolar</w:t>
            </w:r>
          </w:p>
          <w:p w14:paraId="52C2ABF8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45</w:t>
            </w:r>
          </w:p>
          <w:p w14:paraId="114C1C44" w14:textId="1B181B3A" w:rsidR="00EB56BB" w:rsidRPr="00314D3B" w:rsidRDefault="00EB56BB" w:rsidP="005A61D5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1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FE52802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 xml:space="preserve">Psicologia e educação </w:t>
            </w:r>
          </w:p>
          <w:p w14:paraId="053C9D43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51</w:t>
            </w:r>
          </w:p>
          <w:p w14:paraId="51001CFA" w14:textId="77777777" w:rsidR="005A61D5" w:rsidRPr="00314D3B" w:rsidRDefault="005A61D5" w:rsidP="00314D3B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48D99" w14:textId="77777777" w:rsidR="005A61D5" w:rsidRPr="00314D3B" w:rsidRDefault="005A61D5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</w:t>
            </w:r>
          </w:p>
          <w:p w14:paraId="0898DF4E" w14:textId="77777777" w:rsidR="005A61D5" w:rsidRPr="00314D3B" w:rsidRDefault="005A61D5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3</w:t>
            </w:r>
          </w:p>
          <w:p w14:paraId="6BBB7A11" w14:textId="0A1E92B2" w:rsidR="00FF1991" w:rsidRPr="00314D3B" w:rsidRDefault="00FF1991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5A61D5" w:rsidRPr="00314D3B" w14:paraId="474718E0" w14:textId="77777777" w:rsidTr="00207621">
        <w:tc>
          <w:tcPr>
            <w:tcW w:w="1135" w:type="dxa"/>
            <w:tcBorders>
              <w:top w:val="single" w:sz="4" w:space="0" w:color="000000"/>
              <w:left w:val="single" w:sz="4" w:space="0" w:color="000000"/>
            </w:tcBorders>
          </w:tcPr>
          <w:p w14:paraId="40C02429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263821A5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526F8E3B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7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B05EBA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</w:t>
            </w:r>
          </w:p>
          <w:p w14:paraId="352ED1A0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6</w:t>
            </w:r>
          </w:p>
          <w:p w14:paraId="602CA89C" w14:textId="6DEDC9B9" w:rsidR="005A61D5" w:rsidRPr="00314D3B" w:rsidRDefault="005A61D5" w:rsidP="00C9572A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C4D5F6F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Administração I</w:t>
            </w:r>
          </w:p>
          <w:p w14:paraId="2F52FB58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48</w:t>
            </w:r>
          </w:p>
          <w:p w14:paraId="1D812687" w14:textId="203EF62A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AFCE6C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Dinâmica da Organização Escolar</w:t>
            </w:r>
          </w:p>
          <w:p w14:paraId="398F0D15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45</w:t>
            </w:r>
          </w:p>
          <w:p w14:paraId="3FF59E3E" w14:textId="06D95006" w:rsidR="00EB56BB" w:rsidRPr="00314D3B" w:rsidRDefault="00EB56BB" w:rsidP="005A61D5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1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CC49287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  <w:p w14:paraId="2C36355D" w14:textId="77777777" w:rsidR="00C533F7" w:rsidRPr="00314D3B" w:rsidRDefault="00C533F7" w:rsidP="00C533F7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 xml:space="preserve">Psicologia e educação </w:t>
            </w:r>
          </w:p>
          <w:p w14:paraId="36A9EEFA" w14:textId="77777777" w:rsidR="00C533F7" w:rsidRPr="00314D3B" w:rsidRDefault="00C533F7" w:rsidP="00C533F7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51</w:t>
            </w:r>
          </w:p>
          <w:p w14:paraId="651062D8" w14:textId="77777777" w:rsidR="005A61D5" w:rsidRPr="00314D3B" w:rsidRDefault="005A61D5" w:rsidP="00314D3B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CD5E8" w14:textId="77777777" w:rsidR="005A61D5" w:rsidRPr="00314D3B" w:rsidRDefault="005A61D5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</w:t>
            </w:r>
          </w:p>
          <w:p w14:paraId="4196EC2A" w14:textId="77777777" w:rsidR="005A61D5" w:rsidRPr="00314D3B" w:rsidRDefault="005A61D5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3</w:t>
            </w:r>
          </w:p>
          <w:p w14:paraId="55EEDAA7" w14:textId="51EE69B1" w:rsidR="00FF1991" w:rsidRPr="00314D3B" w:rsidRDefault="00FF1991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5A61D5" w:rsidRPr="00314D3B" w14:paraId="25759B59" w14:textId="77777777" w:rsidTr="00207621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922BE9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3BAB37A7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3282C960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7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743B32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</w:t>
            </w:r>
          </w:p>
          <w:p w14:paraId="2C0FC668" w14:textId="77777777" w:rsidR="005A61D5" w:rsidRPr="00314D3B" w:rsidRDefault="005A61D5" w:rsidP="00A1668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6</w:t>
            </w:r>
          </w:p>
          <w:p w14:paraId="743B4411" w14:textId="5660B4BE" w:rsidR="005A61D5" w:rsidRPr="00314D3B" w:rsidRDefault="005A61D5" w:rsidP="00C9572A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AF3A89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Administração I</w:t>
            </w:r>
          </w:p>
          <w:p w14:paraId="7D656512" w14:textId="77777777" w:rsidR="005A61D5" w:rsidRPr="00314D3B" w:rsidRDefault="005A61D5" w:rsidP="0020762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48</w:t>
            </w:r>
          </w:p>
          <w:p w14:paraId="35E3526F" w14:textId="2A76654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DE3F91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Dinâmica da Organização Escolar</w:t>
            </w:r>
          </w:p>
          <w:p w14:paraId="25399650" w14:textId="77777777" w:rsidR="005A61D5" w:rsidRPr="00314D3B" w:rsidRDefault="005A61D5" w:rsidP="005A61D5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45</w:t>
            </w:r>
          </w:p>
          <w:p w14:paraId="2D483FA0" w14:textId="59DFA263" w:rsidR="00EB56BB" w:rsidRPr="00314D3B" w:rsidRDefault="00EB56BB" w:rsidP="005A61D5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1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7BD9851" w14:textId="77777777" w:rsidR="005A61D5" w:rsidRPr="00314D3B" w:rsidRDefault="005A61D5" w:rsidP="00A166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  <w:p w14:paraId="4F89484C" w14:textId="77777777" w:rsidR="00C533F7" w:rsidRPr="00314D3B" w:rsidRDefault="00C533F7" w:rsidP="00C533F7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 xml:space="preserve">Psicologia e educação </w:t>
            </w:r>
          </w:p>
          <w:p w14:paraId="60A76286" w14:textId="77777777" w:rsidR="00C533F7" w:rsidRPr="00314D3B" w:rsidRDefault="00C533F7" w:rsidP="00C533F7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FE0051</w:t>
            </w:r>
          </w:p>
          <w:p w14:paraId="723BF96E" w14:textId="77777777" w:rsidR="005A61D5" w:rsidRPr="00314D3B" w:rsidRDefault="005A61D5" w:rsidP="00314D3B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CD6F1" w14:textId="77777777" w:rsidR="005A61D5" w:rsidRPr="00314D3B" w:rsidRDefault="005A61D5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</w:t>
            </w:r>
          </w:p>
          <w:p w14:paraId="102E9746" w14:textId="77777777" w:rsidR="005A61D5" w:rsidRPr="00314D3B" w:rsidRDefault="005A61D5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314D3B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3</w:t>
            </w:r>
          </w:p>
          <w:p w14:paraId="666E02FD" w14:textId="42597987" w:rsidR="00FF1991" w:rsidRPr="00314D3B" w:rsidRDefault="00FF1991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</w:tbl>
    <w:p w14:paraId="2BD56D57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p w14:paraId="35D06B70" w14:textId="77777777" w:rsidR="00A1668E" w:rsidRPr="00BF61C5" w:rsidRDefault="00A1668E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0"/>
          <w:szCs w:val="20"/>
        </w:rPr>
      </w:pPr>
    </w:p>
    <w:p w14:paraId="17B67072" w14:textId="77561B13" w:rsidR="00405471" w:rsidRPr="00BF61C5" w:rsidRDefault="00405471" w:rsidP="004951C9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hAnsi="Garamond"/>
        </w:rPr>
      </w:pPr>
      <w:r w:rsidRPr="004951C9">
        <w:rPr>
          <w:rFonts w:ascii="Garamond" w:hAnsi="Garamond"/>
          <w:b/>
          <w:bCs/>
        </w:rPr>
        <w:t>Presencial</w:t>
      </w:r>
      <w:r w:rsidRPr="00BF61C5">
        <w:rPr>
          <w:rFonts w:ascii="Garamond" w:hAnsi="Garamond"/>
        </w:rPr>
        <w:t xml:space="preserve">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p w14:paraId="4D048733" w14:textId="77777777" w:rsidR="00AD43BD" w:rsidRPr="00BF61C5" w:rsidRDefault="00AD43B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aramond" w:eastAsia="Garamond" w:hAnsi="Garamond" w:cs="Garamond"/>
          <w:color w:val="000000"/>
          <w:sz w:val="28"/>
          <w:szCs w:val="28"/>
        </w:rPr>
      </w:pPr>
    </w:p>
    <w:p w14:paraId="41C39BCD" w14:textId="77777777" w:rsidR="00CF7EE0" w:rsidRPr="00BF61C5" w:rsidRDefault="00CF7EE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aramond" w:eastAsia="Garamond" w:hAnsi="Garamond" w:cs="Garamond"/>
          <w:color w:val="000000"/>
          <w:sz w:val="28"/>
          <w:szCs w:val="28"/>
        </w:rPr>
      </w:pPr>
    </w:p>
    <w:p w14:paraId="266B7404" w14:textId="77777777" w:rsidR="00341EFE" w:rsidRPr="00BF61C5" w:rsidRDefault="00341EFE" w:rsidP="00314D3B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8"/>
          <w:szCs w:val="28"/>
        </w:rPr>
      </w:pPr>
    </w:p>
    <w:tbl>
      <w:tblPr>
        <w:tblW w:w="14984" w:type="dxa"/>
        <w:jc w:val="center"/>
        <w:tblLayout w:type="fixed"/>
        <w:tblLook w:val="0000" w:firstRow="0" w:lastRow="0" w:firstColumn="0" w:lastColumn="0" w:noHBand="0" w:noVBand="0"/>
      </w:tblPr>
      <w:tblGrid>
        <w:gridCol w:w="1135"/>
        <w:gridCol w:w="1032"/>
        <w:gridCol w:w="1697"/>
        <w:gridCol w:w="402"/>
        <w:gridCol w:w="2099"/>
        <w:gridCol w:w="229"/>
        <w:gridCol w:w="1756"/>
        <w:gridCol w:w="1225"/>
        <w:gridCol w:w="1469"/>
        <w:gridCol w:w="1010"/>
        <w:gridCol w:w="608"/>
        <w:gridCol w:w="2322"/>
      </w:tblGrid>
      <w:tr w:rsidR="00C31CD1" w:rsidRPr="00BF61C5" w14:paraId="3C944769" w14:textId="77777777" w:rsidTr="00AC35FC">
        <w:trPr>
          <w:jc w:val="center"/>
        </w:trPr>
        <w:tc>
          <w:tcPr>
            <w:tcW w:w="2167" w:type="dxa"/>
            <w:gridSpan w:val="2"/>
          </w:tcPr>
          <w:p w14:paraId="034E786D" w14:textId="77777777" w:rsidR="00AD43BD" w:rsidRPr="00BF61C5" w:rsidRDefault="00AD43BD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746E9F33" w14:textId="77777777" w:rsidR="00341EFE" w:rsidRPr="00BF61C5" w:rsidRDefault="00341EF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52DE4ACF" w14:textId="77777777" w:rsidR="00341EFE" w:rsidRPr="00BF61C5" w:rsidRDefault="00341EF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34E8CB87" w14:textId="77777777" w:rsidR="004A4B33" w:rsidRPr="00BF61C5" w:rsidRDefault="00D31777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Semestre 202</w:t>
            </w:r>
            <w:r w:rsidR="00CF4731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.</w:t>
            </w:r>
            <w:r w:rsidR="00AA035C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</w:p>
        </w:tc>
        <w:tc>
          <w:tcPr>
            <w:tcW w:w="2099" w:type="dxa"/>
            <w:gridSpan w:val="2"/>
          </w:tcPr>
          <w:p w14:paraId="61D4DC33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2099" w:type="dxa"/>
          </w:tcPr>
          <w:p w14:paraId="0CC219A0" w14:textId="77777777" w:rsidR="004A4B33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  <w:p w14:paraId="3E10686B" w14:textId="0986A059" w:rsidR="001C3F7F" w:rsidRPr="00BF61C5" w:rsidRDefault="001C3F7F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2"/>
          </w:tcPr>
          <w:p w14:paraId="1682AD30" w14:textId="77777777" w:rsidR="00AD43BD" w:rsidRPr="00BF61C5" w:rsidRDefault="00AD43BD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642CDB04" w14:textId="77777777" w:rsidR="001C3F7F" w:rsidRDefault="001C3F7F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1B5501FE" w14:textId="77777777" w:rsidR="001C3F7F" w:rsidRDefault="001C3F7F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2E3AB586" w14:textId="27DB18D9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4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  <w:vertAlign w:val="superscript"/>
              </w:rPr>
              <w:t>o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 xml:space="preserve"> PERÍODO</w:t>
            </w:r>
          </w:p>
        </w:tc>
        <w:tc>
          <w:tcPr>
            <w:tcW w:w="2694" w:type="dxa"/>
            <w:gridSpan w:val="2"/>
          </w:tcPr>
          <w:p w14:paraId="1D529A2B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  <w:gridSpan w:val="2"/>
          </w:tcPr>
          <w:p w14:paraId="04F117DA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322" w:type="dxa"/>
          </w:tcPr>
          <w:p w14:paraId="302CAA76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  <w:tr w:rsidR="00C31CD1" w:rsidRPr="001C3F7F" w14:paraId="05F670A4" w14:textId="77777777" w:rsidTr="005759E9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84591E" w14:textId="77777777" w:rsidR="004A4B33" w:rsidRPr="001C3F7F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7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5BA2CD" w14:textId="77777777" w:rsidR="004A4B33" w:rsidRPr="001C3F7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27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815036" w14:textId="77777777" w:rsidR="004A4B33" w:rsidRPr="001C3F7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29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EF1B3B" w14:textId="77777777" w:rsidR="004A4B33" w:rsidRPr="001C3F7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24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F48AB1" w14:textId="77777777" w:rsidR="004A4B33" w:rsidRPr="001C3F7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795D1F" w14:textId="77777777" w:rsidR="004A4B33" w:rsidRPr="001C3F7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xta-feira</w:t>
            </w:r>
          </w:p>
        </w:tc>
      </w:tr>
      <w:tr w:rsidR="005759E9" w:rsidRPr="001C3F7F" w14:paraId="46E39AC6" w14:textId="77777777" w:rsidTr="00207621">
        <w:trPr>
          <w:trHeight w:val="1080"/>
          <w:jc w:val="center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</w:tcPr>
          <w:p w14:paraId="5A4BF927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2FA22223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7A0471CD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8EC48E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Representação Descritiva II</w:t>
            </w:r>
          </w:p>
          <w:p w14:paraId="5B173175" w14:textId="77777777" w:rsidR="005759E9" w:rsidRPr="001C3F7F" w:rsidRDefault="00EF7F9D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EB00</w:t>
            </w:r>
            <w:r w:rsidR="00C576BC"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14</w:t>
            </w:r>
          </w:p>
          <w:p w14:paraId="2D57E39F" w14:textId="77777777" w:rsidR="00EF7F9D" w:rsidRPr="001C3F7F" w:rsidRDefault="00BB3D99" w:rsidP="005759E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Naira Silveira</w:t>
            </w:r>
          </w:p>
          <w:p w14:paraId="23D14659" w14:textId="1B8A2A80" w:rsidR="001C3F7F" w:rsidRPr="001C3F7F" w:rsidRDefault="001C3F7F" w:rsidP="005759E9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LABIB</w:t>
            </w:r>
          </w:p>
        </w:tc>
        <w:tc>
          <w:tcPr>
            <w:tcW w:w="2730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848CF0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Didática</w:t>
            </w:r>
          </w:p>
          <w:p w14:paraId="2E1FAD67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DI0065</w:t>
            </w:r>
          </w:p>
          <w:p w14:paraId="104C1692" w14:textId="77777777" w:rsidR="00044C22" w:rsidRPr="001C3F7F" w:rsidRDefault="00EB56BB" w:rsidP="00044C22">
            <w:pPr>
              <w:jc w:val="center"/>
              <w:rPr>
                <w:rFonts w:ascii="Garamond" w:hAnsi="Garamond"/>
                <w:color w:val="000000" w:themeColor="text1"/>
                <w:sz w:val="22"/>
                <w:szCs w:val="22"/>
              </w:rPr>
            </w:pPr>
            <w:r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 xml:space="preserve">Profa. </w:t>
            </w:r>
            <w:r w:rsidR="00044C22"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 xml:space="preserve">Andreia </w:t>
            </w:r>
            <w:proofErr w:type="spellStart"/>
            <w:r w:rsidR="00044C22"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>Fetzner</w:t>
            </w:r>
            <w:proofErr w:type="spellEnd"/>
            <w:r w:rsidR="00044C22"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 xml:space="preserve"> e </w:t>
            </w:r>
            <w:r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 xml:space="preserve">Profa. </w:t>
            </w:r>
            <w:r w:rsidR="00044C22"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>Adriana Bruno</w:t>
            </w:r>
          </w:p>
          <w:p w14:paraId="520AA3D3" w14:textId="77777777" w:rsidR="00EB56BB" w:rsidRPr="001C3F7F" w:rsidRDefault="00EB56BB" w:rsidP="00EB56BB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(Encontros quinzenais)</w:t>
            </w:r>
          </w:p>
          <w:p w14:paraId="5813316D" w14:textId="77777777" w:rsidR="00EB56BB" w:rsidRPr="001C3F7F" w:rsidRDefault="001C3F7F" w:rsidP="00044C22">
            <w:pPr>
              <w:jc w:val="center"/>
              <w:rPr>
                <w:rFonts w:ascii="Garamond" w:eastAsia="Garamond" w:hAnsi="Garamond" w:cs="Garamond"/>
                <w:b/>
                <w:bCs/>
                <w:color w:val="000000" w:themeColor="text1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/>
                <w:bCs/>
                <w:color w:val="000000" w:themeColor="text1"/>
                <w:sz w:val="22"/>
                <w:szCs w:val="22"/>
              </w:rPr>
              <w:t>CCH 210</w:t>
            </w:r>
          </w:p>
          <w:p w14:paraId="7D3BA5BF" w14:textId="40F37D1A" w:rsidR="001C3F7F" w:rsidRPr="001C3F7F" w:rsidRDefault="001C3F7F" w:rsidP="00044C22">
            <w:pPr>
              <w:jc w:val="center"/>
              <w:rPr>
                <w:rFonts w:ascii="Garamond" w:eastAsia="Garamond" w:hAnsi="Garamond" w:cs="Garamond"/>
                <w:color w:val="000000" w:themeColor="text1"/>
                <w:sz w:val="22"/>
                <w:szCs w:val="22"/>
              </w:rPr>
            </w:pPr>
          </w:p>
        </w:tc>
        <w:tc>
          <w:tcPr>
            <w:tcW w:w="2981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529741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Teoria e Prática do Serviço de Referência</w:t>
            </w:r>
          </w:p>
          <w:p w14:paraId="1F819705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  <w:lang w:val="en-US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  <w:lang w:val="en-US"/>
              </w:rPr>
              <w:t>HEB0025</w:t>
            </w:r>
          </w:p>
          <w:p w14:paraId="498B5EC7" w14:textId="77777777" w:rsidR="00DA79FA" w:rsidRPr="001C3F7F" w:rsidRDefault="00DA79FA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  <w:lang w:val="en-US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  <w:lang w:val="en-US"/>
              </w:rPr>
              <w:t xml:space="preserve">Prof. Alex </w:t>
            </w:r>
            <w:proofErr w:type="spellStart"/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  <w:lang w:val="en-US"/>
              </w:rPr>
              <w:t>Guizalberth</w:t>
            </w:r>
            <w:proofErr w:type="spellEnd"/>
          </w:p>
          <w:p w14:paraId="02BFC878" w14:textId="2ED4EA50" w:rsidR="005759E9" w:rsidRPr="001C3F7F" w:rsidRDefault="001C3F7F" w:rsidP="00341EFE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  <w:lang w:val="en-US"/>
              </w:rPr>
            </w:pPr>
            <w:r w:rsidRPr="001C3F7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  <w:lang w:val="en-US"/>
              </w:rPr>
              <w:t>LABIB</w:t>
            </w:r>
          </w:p>
        </w:tc>
        <w:tc>
          <w:tcPr>
            <w:tcW w:w="247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27A64B6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ntes de Informação</w:t>
            </w:r>
          </w:p>
          <w:p w14:paraId="7C7647AC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6</w:t>
            </w:r>
          </w:p>
          <w:p w14:paraId="60A8931C" w14:textId="77777777" w:rsidR="00DA79FA" w:rsidRPr="001C3F7F" w:rsidRDefault="00DA79FA" w:rsidP="00DA79FA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 xml:space="preserve">Prof. Alex </w:t>
            </w:r>
            <w:proofErr w:type="spellStart"/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Guizalberth</w:t>
            </w:r>
            <w:proofErr w:type="spellEnd"/>
          </w:p>
          <w:p w14:paraId="3E207C4D" w14:textId="5938E62F" w:rsidR="00EF7F9D" w:rsidRPr="001C3F7F" w:rsidRDefault="001C3F7F" w:rsidP="00EF7F9D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PJA 203</w:t>
            </w:r>
          </w:p>
        </w:tc>
        <w:tc>
          <w:tcPr>
            <w:tcW w:w="2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D7BB9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I</w:t>
            </w:r>
          </w:p>
          <w:p w14:paraId="5A905BAC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7</w:t>
            </w:r>
          </w:p>
          <w:p w14:paraId="2F513922" w14:textId="77777777" w:rsidR="005759E9" w:rsidRDefault="00DA79FA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 xml:space="preserve">Profa. Brisa </w:t>
            </w:r>
            <w:proofErr w:type="spellStart"/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Pozzi</w:t>
            </w:r>
            <w:proofErr w:type="spellEnd"/>
          </w:p>
          <w:p w14:paraId="6F19ABE0" w14:textId="4973FB5F" w:rsidR="00137543" w:rsidRPr="00137543" w:rsidRDefault="00137543" w:rsidP="005759E9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CCH 202</w:t>
            </w:r>
          </w:p>
        </w:tc>
      </w:tr>
      <w:tr w:rsidR="005759E9" w:rsidRPr="001C3F7F" w14:paraId="701BB93E" w14:textId="77777777" w:rsidTr="00207621">
        <w:trPr>
          <w:trHeight w:val="1362"/>
          <w:jc w:val="center"/>
        </w:trPr>
        <w:tc>
          <w:tcPr>
            <w:tcW w:w="1135" w:type="dxa"/>
            <w:tcBorders>
              <w:left w:val="single" w:sz="4" w:space="0" w:color="000000"/>
            </w:tcBorders>
          </w:tcPr>
          <w:p w14:paraId="24B57513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605916E4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54D0237C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EE3326" w14:textId="77777777" w:rsidR="00EF7F9D" w:rsidRPr="001C3F7F" w:rsidRDefault="00EF7F9D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Representação Descritiva II</w:t>
            </w:r>
          </w:p>
          <w:p w14:paraId="002D1040" w14:textId="77777777" w:rsidR="00EF7F9D" w:rsidRPr="001C3F7F" w:rsidRDefault="00EF7F9D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EB00</w:t>
            </w:r>
            <w:r w:rsidR="00C576BC"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14</w:t>
            </w:r>
          </w:p>
          <w:p w14:paraId="5BD519C0" w14:textId="5302D347" w:rsidR="005759E9" w:rsidRPr="001C3F7F" w:rsidRDefault="005759E9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</w:p>
        </w:tc>
        <w:tc>
          <w:tcPr>
            <w:tcW w:w="2730" w:type="dxa"/>
            <w:gridSpan w:val="3"/>
            <w:tcBorders>
              <w:left w:val="single" w:sz="4" w:space="0" w:color="000000"/>
            </w:tcBorders>
            <w:shd w:val="clear" w:color="auto" w:fill="auto"/>
          </w:tcPr>
          <w:p w14:paraId="1949C4ED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Didática</w:t>
            </w:r>
          </w:p>
          <w:p w14:paraId="3E1488B9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DI0065</w:t>
            </w:r>
          </w:p>
          <w:p w14:paraId="11BD0C5A" w14:textId="0A0A9500" w:rsidR="00EB56BB" w:rsidRPr="001C3F7F" w:rsidRDefault="00EB56BB" w:rsidP="001C3F7F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 xml:space="preserve">Profa. Andreia </w:t>
            </w:r>
            <w:proofErr w:type="spellStart"/>
            <w:r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>Fetzner</w:t>
            </w:r>
            <w:proofErr w:type="spellEnd"/>
            <w:r w:rsidRPr="001C3F7F">
              <w:rPr>
                <w:rFonts w:ascii="Garamond" w:hAnsi="Garamond"/>
                <w:color w:val="000000" w:themeColor="text1"/>
                <w:sz w:val="22"/>
                <w:szCs w:val="22"/>
              </w:rPr>
              <w:t xml:space="preserve"> e </w:t>
            </w:r>
          </w:p>
        </w:tc>
        <w:tc>
          <w:tcPr>
            <w:tcW w:w="2981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8F8940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Teoria e Prática do Serviço de Referência</w:t>
            </w:r>
          </w:p>
          <w:p w14:paraId="49912AB3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EB0025</w:t>
            </w:r>
          </w:p>
          <w:p w14:paraId="2221208E" w14:textId="77777777" w:rsidR="005759E9" w:rsidRPr="001C3F7F" w:rsidRDefault="005759E9" w:rsidP="001C3F7F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BEAA33A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ntes de Informação</w:t>
            </w:r>
          </w:p>
          <w:p w14:paraId="2384D864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6</w:t>
            </w:r>
          </w:p>
          <w:p w14:paraId="3097C8E3" w14:textId="77777777" w:rsidR="005759E9" w:rsidRPr="001C3F7F" w:rsidRDefault="005759E9" w:rsidP="001C3F7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273DF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I</w:t>
            </w:r>
          </w:p>
          <w:p w14:paraId="5B240FD2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7</w:t>
            </w:r>
          </w:p>
          <w:p w14:paraId="117FD504" w14:textId="4F03AEBD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</w:tr>
      <w:tr w:rsidR="005759E9" w:rsidRPr="001C3F7F" w14:paraId="7062A6E9" w14:textId="77777777" w:rsidTr="00207621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29E619A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4113484E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1BC9BFD0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D0627C" w14:textId="77777777" w:rsidR="00EF7F9D" w:rsidRPr="001C3F7F" w:rsidRDefault="00EF7F9D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Representação Descritiva II</w:t>
            </w:r>
          </w:p>
          <w:p w14:paraId="465EF34E" w14:textId="77777777" w:rsidR="00EF7F9D" w:rsidRPr="001C3F7F" w:rsidRDefault="00EF7F9D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EB00</w:t>
            </w:r>
            <w:r w:rsidR="00C576BC"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14</w:t>
            </w:r>
          </w:p>
          <w:p w14:paraId="43A8E362" w14:textId="2E702010" w:rsidR="005759E9" w:rsidRPr="001C3F7F" w:rsidRDefault="005759E9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730" w:type="dxa"/>
            <w:gridSpan w:val="3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127FD98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Didática</w:t>
            </w:r>
          </w:p>
          <w:p w14:paraId="363885A3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DI0065</w:t>
            </w:r>
          </w:p>
          <w:p w14:paraId="4CEA29EE" w14:textId="77777777" w:rsidR="00EB56BB" w:rsidRPr="001C3F7F" w:rsidRDefault="00EB56BB" w:rsidP="001C3F7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81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576B2C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Teoria e Prática do Serviço de Referência</w:t>
            </w:r>
          </w:p>
          <w:p w14:paraId="0AB75D6A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EB0025</w:t>
            </w:r>
          </w:p>
          <w:p w14:paraId="6111472C" w14:textId="77777777" w:rsidR="005759E9" w:rsidRPr="001C3F7F" w:rsidRDefault="005759E9" w:rsidP="00341E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6EE449C9" w14:textId="77777777" w:rsidR="00341EFE" w:rsidRPr="001C3F7F" w:rsidRDefault="00341EFE" w:rsidP="00341E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6EF85F3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ntes de Informação</w:t>
            </w:r>
          </w:p>
          <w:p w14:paraId="6DF2A4B3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6</w:t>
            </w:r>
          </w:p>
          <w:p w14:paraId="31FAD0D6" w14:textId="77777777" w:rsidR="005759E9" w:rsidRPr="001C3F7F" w:rsidRDefault="005759E9" w:rsidP="001C3F7F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A7F19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I</w:t>
            </w:r>
          </w:p>
          <w:p w14:paraId="3F5AEEB9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7</w:t>
            </w:r>
          </w:p>
          <w:p w14:paraId="1E8506CD" w14:textId="5B536665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</w:tr>
      <w:tr w:rsidR="005759E9" w:rsidRPr="001C3F7F" w14:paraId="4D98064E" w14:textId="77777777" w:rsidTr="00207621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AA1A94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7FCA62D3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123E284C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729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9CB7F5" w14:textId="77777777" w:rsidR="00EF7F9D" w:rsidRPr="001C3F7F" w:rsidRDefault="00EF7F9D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Representação Descritiva II</w:t>
            </w:r>
          </w:p>
          <w:p w14:paraId="184A35BB" w14:textId="77777777" w:rsidR="00EF7F9D" w:rsidRPr="001C3F7F" w:rsidRDefault="00EF7F9D" w:rsidP="00EF7F9D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EB00</w:t>
            </w:r>
            <w:r w:rsidR="00C576BC"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14</w:t>
            </w:r>
          </w:p>
          <w:p w14:paraId="71FC06FF" w14:textId="1E8AD46A" w:rsidR="005759E9" w:rsidRPr="001C3F7F" w:rsidRDefault="005759E9" w:rsidP="00EF7F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7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A54A16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Didática</w:t>
            </w:r>
          </w:p>
          <w:p w14:paraId="1C182C19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DI0065</w:t>
            </w:r>
          </w:p>
          <w:p w14:paraId="43E0D6CA" w14:textId="77777777" w:rsidR="00EB56BB" w:rsidRPr="001C3F7F" w:rsidRDefault="00EB56BB" w:rsidP="001C3F7F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981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9CE564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Teoria e Prática do Serviço de Referência</w:t>
            </w:r>
          </w:p>
          <w:p w14:paraId="5518F748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  <w:t>HEB0025</w:t>
            </w:r>
          </w:p>
          <w:p w14:paraId="7E8B3BD0" w14:textId="77777777" w:rsidR="005759E9" w:rsidRPr="001C3F7F" w:rsidRDefault="005759E9" w:rsidP="005759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</w:p>
          <w:p w14:paraId="3E828C74" w14:textId="77777777" w:rsidR="005759E9" w:rsidRPr="001C3F7F" w:rsidRDefault="005759E9" w:rsidP="005759E9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4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1531B94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ntes de Informação</w:t>
            </w:r>
          </w:p>
          <w:p w14:paraId="5C55C3A5" w14:textId="77777777" w:rsidR="00E465E8" w:rsidRPr="001C3F7F" w:rsidRDefault="00E465E8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6</w:t>
            </w:r>
          </w:p>
          <w:p w14:paraId="5DB8D53C" w14:textId="77777777" w:rsidR="005759E9" w:rsidRPr="001C3F7F" w:rsidRDefault="005759E9" w:rsidP="001C3F7F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94155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do Conhecimento II</w:t>
            </w:r>
          </w:p>
          <w:p w14:paraId="27AC07E3" w14:textId="77777777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C3F7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7</w:t>
            </w:r>
          </w:p>
          <w:p w14:paraId="0DB7572D" w14:textId="298C1373" w:rsidR="005759E9" w:rsidRPr="001C3F7F" w:rsidRDefault="005759E9" w:rsidP="005759E9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</w:tr>
    </w:tbl>
    <w:p w14:paraId="5C36B793" w14:textId="77777777" w:rsidR="004A4B33" w:rsidRPr="001C3F7F" w:rsidRDefault="004A4B3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aramond" w:eastAsia="Garamond" w:hAnsi="Garamond" w:cs="Garamond"/>
          <w:color w:val="000000"/>
          <w:sz w:val="22"/>
          <w:szCs w:val="22"/>
        </w:rPr>
      </w:pPr>
    </w:p>
    <w:p w14:paraId="3A2D690E" w14:textId="326AE0BD" w:rsidR="00EF7F9D" w:rsidRPr="00BF61C5" w:rsidRDefault="00EF7F9D" w:rsidP="004951C9">
      <w:pPr>
        <w:pBdr>
          <w:top w:val="nil"/>
          <w:left w:val="nil"/>
          <w:bottom w:val="nil"/>
          <w:right w:val="nil"/>
          <w:between w:val="nil"/>
        </w:pBdr>
        <w:ind w:left="142"/>
        <w:rPr>
          <w:rFonts w:ascii="Garamond" w:hAnsi="Garamond"/>
        </w:rPr>
      </w:pPr>
      <w:bookmarkStart w:id="4" w:name="_Hlk64279076"/>
      <w:r w:rsidRPr="004951C9">
        <w:rPr>
          <w:rFonts w:ascii="Garamond" w:hAnsi="Garamond"/>
          <w:b/>
          <w:bCs/>
        </w:rPr>
        <w:t>Presencial</w:t>
      </w:r>
      <w:r w:rsidRPr="00BF61C5">
        <w:rPr>
          <w:rFonts w:ascii="Garamond" w:hAnsi="Garamond"/>
        </w:rPr>
        <w:t xml:space="preserve">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p w14:paraId="7B241214" w14:textId="77777777" w:rsidR="00EF7F9D" w:rsidRPr="00BF61C5" w:rsidRDefault="00EF7F9D" w:rsidP="00B67AB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b/>
          <w:bCs/>
          <w:color w:val="000000"/>
        </w:rPr>
      </w:pPr>
    </w:p>
    <w:p w14:paraId="31D67ADC" w14:textId="3B35BFFF" w:rsidR="006818CC" w:rsidRPr="00BF61C5" w:rsidRDefault="000A55C2" w:rsidP="004951C9">
      <w:pPr>
        <w:pBdr>
          <w:top w:val="nil"/>
          <w:left w:val="nil"/>
          <w:bottom w:val="nil"/>
          <w:right w:val="nil"/>
          <w:between w:val="nil"/>
        </w:pBdr>
        <w:ind w:left="142"/>
        <w:rPr>
          <w:rFonts w:ascii="Garamond" w:eastAsia="Garamond" w:hAnsi="Garamond" w:cs="Garamond"/>
          <w:color w:val="000000"/>
        </w:rPr>
      </w:pPr>
      <w:r w:rsidRPr="00BF61C5">
        <w:rPr>
          <w:rFonts w:ascii="Garamond" w:eastAsia="Garamond" w:hAnsi="Garamond" w:cs="Garamond"/>
          <w:b/>
          <w:bCs/>
          <w:color w:val="000000"/>
        </w:rPr>
        <w:t>Estágio Supervisionado em Ensino em Biblioteconomia I</w:t>
      </w:r>
      <w:r w:rsidRPr="00BF61C5">
        <w:rPr>
          <w:rFonts w:ascii="Garamond" w:eastAsia="Garamond" w:hAnsi="Garamond" w:cs="Garamond"/>
          <w:color w:val="000000"/>
        </w:rPr>
        <w:t xml:space="preserve"> (HEB0029) – quarta-feira, das 16h às 18h – </w:t>
      </w:r>
      <w:r w:rsidR="00DA79FA" w:rsidRPr="00BF61C5">
        <w:rPr>
          <w:rFonts w:ascii="Garamond" w:eastAsia="Garamond" w:hAnsi="Garamond" w:cs="Garamond"/>
          <w:color w:val="000000"/>
        </w:rPr>
        <w:t xml:space="preserve">Profa. Dayanne Prudencio </w:t>
      </w:r>
      <w:r w:rsidRPr="00BF61C5">
        <w:rPr>
          <w:rFonts w:ascii="Garamond" w:eastAsia="Garamond" w:hAnsi="Garamond" w:cs="Garamond"/>
          <w:color w:val="000000"/>
        </w:rPr>
        <w:t xml:space="preserve">Entrar em contato pelo e-mail: </w:t>
      </w:r>
      <w:hyperlink r:id="rId7" w:history="1">
        <w:r w:rsidR="00137543" w:rsidRPr="009821AD">
          <w:rPr>
            <w:rStyle w:val="Hyperlink"/>
            <w:rFonts w:ascii="Garamond" w:eastAsia="Garamond" w:hAnsi="Garamond" w:cs="Garamond"/>
          </w:rPr>
          <w:t>dayanne.prudencio@unirio.br</w:t>
        </w:r>
      </w:hyperlink>
      <w:r w:rsidR="00137543">
        <w:rPr>
          <w:rFonts w:ascii="Garamond" w:eastAsia="Garamond" w:hAnsi="Garamond" w:cs="Garamond"/>
          <w:color w:val="000000"/>
        </w:rPr>
        <w:t xml:space="preserve"> </w:t>
      </w:r>
    </w:p>
    <w:p w14:paraId="0C340B7D" w14:textId="77777777" w:rsidR="00BD0BE0" w:rsidRPr="00BF61C5" w:rsidRDefault="00BD0BE0" w:rsidP="00B67AB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u w:val="single"/>
        </w:rPr>
      </w:pPr>
    </w:p>
    <w:p w14:paraId="43A96B6A" w14:textId="77777777" w:rsidR="00BD0BE0" w:rsidRPr="00BF61C5" w:rsidRDefault="00BD0BE0" w:rsidP="00BD0B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  <w:b/>
          <w:bCs/>
        </w:rPr>
      </w:pPr>
    </w:p>
    <w:p w14:paraId="558A9367" w14:textId="77777777" w:rsidR="00BD0BE0" w:rsidRPr="00BF61C5" w:rsidRDefault="00BD0BE0" w:rsidP="00B67ABF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u w:val="single"/>
        </w:rPr>
      </w:pPr>
    </w:p>
    <w:bookmarkEnd w:id="4"/>
    <w:p w14:paraId="4045C4B6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aramond" w:eastAsia="Garamond" w:hAnsi="Garamond" w:cs="Garamond"/>
          <w:color w:val="000000"/>
          <w:sz w:val="20"/>
          <w:szCs w:val="20"/>
        </w:rPr>
      </w:pPr>
    </w:p>
    <w:tbl>
      <w:tblPr>
        <w:tblW w:w="14991" w:type="dxa"/>
        <w:jc w:val="center"/>
        <w:tblLayout w:type="fixed"/>
        <w:tblLook w:val="0000" w:firstRow="0" w:lastRow="0" w:firstColumn="0" w:lastColumn="0" w:noHBand="0" w:noVBand="0"/>
      </w:tblPr>
      <w:tblGrid>
        <w:gridCol w:w="1135"/>
        <w:gridCol w:w="1032"/>
        <w:gridCol w:w="1410"/>
        <w:gridCol w:w="690"/>
        <w:gridCol w:w="2099"/>
        <w:gridCol w:w="163"/>
        <w:gridCol w:w="1822"/>
        <w:gridCol w:w="990"/>
        <w:gridCol w:w="1710"/>
        <w:gridCol w:w="1010"/>
        <w:gridCol w:w="608"/>
        <w:gridCol w:w="2322"/>
      </w:tblGrid>
      <w:tr w:rsidR="00C31CD1" w:rsidRPr="00BF61C5" w14:paraId="5A383748" w14:textId="77777777" w:rsidTr="00AC35FC">
        <w:trPr>
          <w:trHeight w:val="200"/>
          <w:jc w:val="center"/>
        </w:trPr>
        <w:tc>
          <w:tcPr>
            <w:tcW w:w="2167" w:type="dxa"/>
            <w:gridSpan w:val="2"/>
          </w:tcPr>
          <w:p w14:paraId="4F986258" w14:textId="77777777" w:rsidR="001D2916" w:rsidRPr="00BF61C5" w:rsidRDefault="001D2916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240196D9" w14:textId="77777777" w:rsidR="004A4B33" w:rsidRPr="00BF61C5" w:rsidRDefault="006818CC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Semestre 202</w:t>
            </w:r>
            <w:r w:rsidR="00EF7F9D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.</w:t>
            </w:r>
            <w:r w:rsidR="00AA035C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</w:p>
        </w:tc>
        <w:tc>
          <w:tcPr>
            <w:tcW w:w="2100" w:type="dxa"/>
            <w:gridSpan w:val="2"/>
          </w:tcPr>
          <w:p w14:paraId="6C04C43E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099" w:type="dxa"/>
          </w:tcPr>
          <w:p w14:paraId="0DE96E52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0"/>
                <w:szCs w:val="20"/>
              </w:rPr>
            </w:pPr>
          </w:p>
          <w:p w14:paraId="4F39F390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gridSpan w:val="2"/>
          </w:tcPr>
          <w:p w14:paraId="7D41C8DB" w14:textId="77777777" w:rsidR="001D2916" w:rsidRPr="00BF61C5" w:rsidRDefault="001D2916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</w:pPr>
          </w:p>
          <w:p w14:paraId="5FC368D3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5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  <w:vertAlign w:val="superscript"/>
              </w:rPr>
              <w:t>o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 xml:space="preserve"> PERÍODO</w:t>
            </w:r>
          </w:p>
        </w:tc>
        <w:tc>
          <w:tcPr>
            <w:tcW w:w="2700" w:type="dxa"/>
            <w:gridSpan w:val="2"/>
          </w:tcPr>
          <w:p w14:paraId="66995CD0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0"/>
                <w:szCs w:val="20"/>
              </w:rPr>
            </w:pPr>
          </w:p>
          <w:p w14:paraId="248A8290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618" w:type="dxa"/>
            <w:gridSpan w:val="2"/>
          </w:tcPr>
          <w:p w14:paraId="70BF9079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0"/>
                <w:szCs w:val="20"/>
              </w:rPr>
            </w:pPr>
          </w:p>
          <w:p w14:paraId="00165AB6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322" w:type="dxa"/>
          </w:tcPr>
          <w:p w14:paraId="74A2A931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0"/>
                <w:szCs w:val="20"/>
              </w:rPr>
            </w:pPr>
          </w:p>
          <w:p w14:paraId="1F41BC08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0"/>
                <w:szCs w:val="20"/>
              </w:rPr>
            </w:pPr>
          </w:p>
          <w:p w14:paraId="37D75081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  <w:tr w:rsidR="00C31CD1" w:rsidRPr="00BF61C5" w14:paraId="42D6FEC9" w14:textId="77777777" w:rsidTr="00AC35FC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ADBDDE" w14:textId="77777777" w:rsidR="004A4B33" w:rsidRPr="00137543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4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59B906" w14:textId="77777777" w:rsidR="004A4B33" w:rsidRPr="00137543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2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1C110A" w14:textId="77777777" w:rsidR="004A4B33" w:rsidRPr="00137543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28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9C6A21E" w14:textId="77777777" w:rsidR="004A4B33" w:rsidRPr="00137543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27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4651E9" w14:textId="77777777" w:rsidR="004A4B33" w:rsidRPr="00137543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11889" w14:textId="77777777" w:rsidR="004A4B33" w:rsidRPr="00137543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xta-feira</w:t>
            </w:r>
          </w:p>
        </w:tc>
      </w:tr>
      <w:tr w:rsidR="001D4638" w:rsidRPr="00BF61C5" w14:paraId="5A3C33F0" w14:textId="77777777" w:rsidTr="00254AB3">
        <w:trPr>
          <w:trHeight w:val="1160"/>
          <w:jc w:val="center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</w:tcPr>
          <w:p w14:paraId="4CF935A4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0F8BBF81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7F3E730E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44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D0CCF6" w14:textId="77777777" w:rsidR="001D4638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écnicas de Recuperação e Disseminação de Informação</w:t>
            </w:r>
          </w:p>
          <w:p w14:paraId="7A53A9FE" w14:textId="77777777" w:rsidR="00891F07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31</w:t>
            </w:r>
          </w:p>
          <w:p w14:paraId="606E594C" w14:textId="77777777" w:rsidR="00891F07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Simone Alencar</w:t>
            </w:r>
          </w:p>
          <w:p w14:paraId="325ACEAA" w14:textId="77777777" w:rsidR="00137543" w:rsidRPr="00137543" w:rsidRDefault="00137543" w:rsidP="00891F07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301</w:t>
            </w:r>
          </w:p>
          <w:p w14:paraId="76AD710D" w14:textId="1E54B2C4" w:rsidR="00137543" w:rsidRPr="00137543" w:rsidRDefault="00137543" w:rsidP="00891F07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952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D7029F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orias e Práticas Discursivas na Esfera Acadêmica</w:t>
            </w:r>
          </w:p>
          <w:p w14:paraId="318C7431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8</w:t>
            </w:r>
          </w:p>
          <w:p w14:paraId="46D19E52" w14:textId="77777777" w:rsidR="001D4638" w:rsidRPr="00137543" w:rsidRDefault="00A20430" w:rsidP="00E465E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Glenda Melo</w:t>
            </w:r>
          </w:p>
          <w:p w14:paraId="74523AF6" w14:textId="72B39397" w:rsidR="0093678F" w:rsidRPr="00137543" w:rsidRDefault="0093678F" w:rsidP="00E465E8">
            <w:pPr>
              <w:jc w:val="center"/>
              <w:rPr>
                <w:rFonts w:ascii="Garamond" w:eastAsia="Garamond" w:hAnsi="Garamond" w:cs="Times New Roman"/>
                <w:b/>
                <w:bCs/>
                <w:iCs/>
                <w:sz w:val="22"/>
                <w:szCs w:val="22"/>
              </w:rPr>
            </w:pPr>
            <w:r w:rsidRPr="00137543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</w:tc>
        <w:tc>
          <w:tcPr>
            <w:tcW w:w="281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ACF44B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etodologia do Ensino de Biblioteconomia</w:t>
            </w:r>
          </w:p>
          <w:p w14:paraId="33249DB7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2</w:t>
            </w:r>
          </w:p>
          <w:p w14:paraId="1EC33F5D" w14:textId="77777777" w:rsidR="00BB1C29" w:rsidRPr="00137543" w:rsidRDefault="00BB1C29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. Lidiane Carvalho</w:t>
            </w:r>
          </w:p>
          <w:p w14:paraId="43628A02" w14:textId="78500BA9" w:rsidR="001D4638" w:rsidRPr="00137543" w:rsidRDefault="00137543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</w:tc>
        <w:tc>
          <w:tcPr>
            <w:tcW w:w="272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3655438C" w14:textId="77777777" w:rsidR="001D4638" w:rsidRPr="00137543" w:rsidRDefault="001D4638" w:rsidP="00D6397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e Administração de Bibliotecas</w:t>
            </w:r>
          </w:p>
          <w:p w14:paraId="000D1D04" w14:textId="77777777" w:rsidR="001D4638" w:rsidRPr="00137543" w:rsidRDefault="001D4638" w:rsidP="00D6397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2</w:t>
            </w:r>
          </w:p>
          <w:p w14:paraId="2D2FFD89" w14:textId="77777777" w:rsidR="00FF1991" w:rsidRDefault="00FF1991" w:rsidP="00D6397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a. Mariana </w:t>
            </w:r>
            <w:proofErr w:type="spellStart"/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Acorse</w:t>
            </w:r>
            <w:proofErr w:type="spellEnd"/>
          </w:p>
          <w:p w14:paraId="121EDD0D" w14:textId="0A38F193" w:rsidR="00137543" w:rsidRPr="00137543" w:rsidRDefault="00137543" w:rsidP="00D6397E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PJA 212</w:t>
            </w:r>
          </w:p>
        </w:tc>
        <w:tc>
          <w:tcPr>
            <w:tcW w:w="2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2F0D9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étodos e técnicas de pesquisa em</w:t>
            </w:r>
          </w:p>
          <w:p w14:paraId="02AE9404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Biblioteconômica HEB0072</w:t>
            </w:r>
          </w:p>
          <w:p w14:paraId="7E70FCEB" w14:textId="49B1A9AA" w:rsidR="00FF1991" w:rsidRDefault="00FF1991" w:rsidP="00FF19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. Marcus Martins</w:t>
            </w:r>
          </w:p>
          <w:p w14:paraId="3FC6C363" w14:textId="71F8462E" w:rsidR="000F76B5" w:rsidRPr="000F76B5" w:rsidRDefault="000F76B5" w:rsidP="00FF19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0F76B5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12</w:t>
            </w:r>
          </w:p>
          <w:p w14:paraId="4FA3CEAA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1D4638" w:rsidRPr="00BF61C5" w14:paraId="141E87D6" w14:textId="77777777" w:rsidTr="00254AB3">
        <w:trPr>
          <w:jc w:val="center"/>
        </w:trPr>
        <w:tc>
          <w:tcPr>
            <w:tcW w:w="1135" w:type="dxa"/>
            <w:tcBorders>
              <w:left w:val="single" w:sz="4" w:space="0" w:color="000000"/>
            </w:tcBorders>
          </w:tcPr>
          <w:p w14:paraId="52A15268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11E33FEB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5617CF92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44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82EC87" w14:textId="77777777" w:rsidR="00891F07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écnicas de Recuperação e Disseminação de Informação</w:t>
            </w:r>
          </w:p>
          <w:p w14:paraId="3BB8E4BD" w14:textId="77777777" w:rsidR="00891F07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31</w:t>
            </w:r>
          </w:p>
          <w:p w14:paraId="3F2BFD81" w14:textId="18136578" w:rsidR="001D4638" w:rsidRPr="00137543" w:rsidRDefault="001D4638" w:rsidP="00891F07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952" w:type="dxa"/>
            <w:gridSpan w:val="3"/>
            <w:tcBorders>
              <w:left w:val="single" w:sz="4" w:space="0" w:color="000000"/>
            </w:tcBorders>
            <w:shd w:val="clear" w:color="auto" w:fill="auto"/>
          </w:tcPr>
          <w:p w14:paraId="15A90559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orias e Práticas Discursivas na Esfera Acadêmica</w:t>
            </w:r>
          </w:p>
          <w:p w14:paraId="103EE5C0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8</w:t>
            </w:r>
          </w:p>
          <w:p w14:paraId="5800B5FD" w14:textId="31DC4350" w:rsidR="001D4638" w:rsidRPr="00137543" w:rsidRDefault="001D4638" w:rsidP="00E465E8">
            <w:pPr>
              <w:jc w:val="center"/>
              <w:rPr>
                <w:rFonts w:ascii="Garamond" w:eastAsia="Garamond" w:hAnsi="Garamond" w:cs="Times New Roman"/>
                <w:b/>
                <w:sz w:val="22"/>
                <w:szCs w:val="22"/>
              </w:rPr>
            </w:pPr>
          </w:p>
        </w:tc>
        <w:tc>
          <w:tcPr>
            <w:tcW w:w="281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529070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etodologia do Ensino de Biblioteconomia</w:t>
            </w:r>
          </w:p>
          <w:p w14:paraId="307BF740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2</w:t>
            </w:r>
          </w:p>
          <w:p w14:paraId="2240B2FC" w14:textId="77777777" w:rsidR="001D4638" w:rsidRPr="00137543" w:rsidRDefault="001D4638" w:rsidP="00137543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2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71F2D03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e Administração de Bibliotecas</w:t>
            </w:r>
          </w:p>
          <w:p w14:paraId="720EA028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2</w:t>
            </w:r>
          </w:p>
          <w:p w14:paraId="36231718" w14:textId="4598543E" w:rsidR="00FF1991" w:rsidRPr="00137543" w:rsidRDefault="00FF1991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9B13B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étodos e técnicas de pesquisa em</w:t>
            </w:r>
          </w:p>
          <w:p w14:paraId="6F512981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Biblioteconômica HEB0072</w:t>
            </w:r>
          </w:p>
          <w:p w14:paraId="29148AD3" w14:textId="77777777" w:rsidR="001D4638" w:rsidRPr="00137543" w:rsidRDefault="001D4638" w:rsidP="001375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1D4638" w:rsidRPr="00BF61C5" w14:paraId="3CB7E1C4" w14:textId="77777777" w:rsidTr="00254AB3">
        <w:trPr>
          <w:trHeight w:val="1100"/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</w:tcBorders>
          </w:tcPr>
          <w:p w14:paraId="724DE5A5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316FE108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2C18AD93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44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C7A6AF" w14:textId="77777777" w:rsidR="00891F07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écnicas de Recuperação e Disseminação de Informação</w:t>
            </w:r>
          </w:p>
          <w:p w14:paraId="0B526FF4" w14:textId="77777777" w:rsidR="00891F07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31</w:t>
            </w:r>
          </w:p>
          <w:p w14:paraId="749D9816" w14:textId="3B28592D" w:rsidR="001D4638" w:rsidRPr="00137543" w:rsidRDefault="001D4638" w:rsidP="00891F07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952" w:type="dxa"/>
            <w:gridSpan w:val="3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5CE089E3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orias e Práticas Discursivas na Esfera Acadêmica</w:t>
            </w:r>
          </w:p>
          <w:p w14:paraId="2D16BA15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8</w:t>
            </w:r>
          </w:p>
          <w:p w14:paraId="5BED91B1" w14:textId="6A0F23B6" w:rsidR="001D4638" w:rsidRPr="00137543" w:rsidRDefault="001D4638" w:rsidP="00E465E8">
            <w:pPr>
              <w:jc w:val="center"/>
              <w:rPr>
                <w:rFonts w:ascii="Garamond" w:eastAsia="Garamond" w:hAnsi="Garamond" w:cs="Times New Roman"/>
                <w:b/>
                <w:sz w:val="22"/>
                <w:szCs w:val="22"/>
              </w:rPr>
            </w:pPr>
          </w:p>
        </w:tc>
        <w:tc>
          <w:tcPr>
            <w:tcW w:w="281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FB19E1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etodologia do Ensino de Biblioteconomia</w:t>
            </w:r>
          </w:p>
          <w:p w14:paraId="131C99C5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2</w:t>
            </w:r>
          </w:p>
          <w:p w14:paraId="01B1DFC7" w14:textId="77777777" w:rsidR="001D4638" w:rsidRPr="00137543" w:rsidRDefault="001D4638" w:rsidP="00137543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2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FE289D2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e Administração de Bibliotecas</w:t>
            </w:r>
          </w:p>
          <w:p w14:paraId="50CDFD6E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2</w:t>
            </w:r>
          </w:p>
          <w:p w14:paraId="09804207" w14:textId="7FE49F11" w:rsidR="00FF1991" w:rsidRPr="00137543" w:rsidRDefault="00FF1991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1AA96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étodos e técnicas de pesquisa em</w:t>
            </w:r>
          </w:p>
          <w:p w14:paraId="5BA9FE21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Biblioteconômica HEB0072</w:t>
            </w:r>
          </w:p>
          <w:p w14:paraId="23871653" w14:textId="14F11C9B" w:rsidR="00FF1991" w:rsidRPr="00137543" w:rsidRDefault="00FF1991" w:rsidP="00FF19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0703BEE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1D4638" w:rsidRPr="00BF61C5" w14:paraId="6792D815" w14:textId="77777777" w:rsidTr="00254AB3">
        <w:trPr>
          <w:trHeight w:val="920"/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5D00E7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0BF8A2EB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5C8ED4BB" w14:textId="77777777" w:rsidR="001D4638" w:rsidRPr="00137543" w:rsidRDefault="001D4638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44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83EF16" w14:textId="77777777" w:rsidR="00891F07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écnicas de Recuperação e Disseminação de Informação</w:t>
            </w:r>
          </w:p>
          <w:p w14:paraId="56780113" w14:textId="77777777" w:rsidR="00891F07" w:rsidRPr="00137543" w:rsidRDefault="00891F07" w:rsidP="00891F0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31</w:t>
            </w:r>
          </w:p>
          <w:p w14:paraId="54CE06E6" w14:textId="15F1F01D" w:rsidR="001D4638" w:rsidRPr="00137543" w:rsidRDefault="001D4638" w:rsidP="00891F07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EB8CF4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orias e Práticas Discursivas na Esfera Acadêmica</w:t>
            </w:r>
          </w:p>
          <w:p w14:paraId="2D8B5FF5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8</w:t>
            </w:r>
          </w:p>
          <w:p w14:paraId="56ED0275" w14:textId="61D9DA2D" w:rsidR="001D4638" w:rsidRPr="00137543" w:rsidRDefault="001D4638" w:rsidP="00E465E8">
            <w:pPr>
              <w:jc w:val="center"/>
              <w:rPr>
                <w:rFonts w:ascii="Garamond" w:eastAsia="Garamond" w:hAnsi="Garamond" w:cs="Times New Roman"/>
                <w:b/>
                <w:sz w:val="22"/>
                <w:szCs w:val="22"/>
              </w:rPr>
            </w:pPr>
          </w:p>
        </w:tc>
        <w:tc>
          <w:tcPr>
            <w:tcW w:w="28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43525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etodologia do Ensino de Biblioteconomia</w:t>
            </w:r>
          </w:p>
          <w:p w14:paraId="33F7A2D6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2</w:t>
            </w:r>
          </w:p>
          <w:p w14:paraId="201A3C70" w14:textId="77777777" w:rsidR="001D4638" w:rsidRPr="00137543" w:rsidRDefault="001D4638" w:rsidP="00137543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20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98D51AE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rganização e Administração de Bibliotecas</w:t>
            </w:r>
          </w:p>
          <w:p w14:paraId="2D835482" w14:textId="77777777" w:rsidR="001D4638" w:rsidRPr="00137543" w:rsidRDefault="001D4638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22</w:t>
            </w:r>
          </w:p>
          <w:p w14:paraId="224DBFF7" w14:textId="00B7597F" w:rsidR="00FF1991" w:rsidRPr="00137543" w:rsidRDefault="00FF1991" w:rsidP="008F3D7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3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A3E2D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Métodos e técnicas de pesquisa em</w:t>
            </w:r>
          </w:p>
          <w:p w14:paraId="38BFF6DA" w14:textId="77777777" w:rsidR="001D4638" w:rsidRPr="00137543" w:rsidRDefault="001D4638" w:rsidP="001D4638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137543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ducação Biblioteconômica HEB0072</w:t>
            </w:r>
          </w:p>
          <w:p w14:paraId="0A5E87F7" w14:textId="77777777" w:rsidR="001D4638" w:rsidRPr="00137543" w:rsidRDefault="001D4638" w:rsidP="001375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</w:tbl>
    <w:p w14:paraId="0778972B" w14:textId="77777777" w:rsidR="006818CC" w:rsidRPr="00BF61C5" w:rsidRDefault="006818CC" w:rsidP="006818CC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b/>
          <w:bCs/>
          <w:color w:val="000000"/>
          <w:sz w:val="20"/>
          <w:szCs w:val="20"/>
        </w:rPr>
      </w:pPr>
      <w:bookmarkStart w:id="5" w:name="_Hlk64279259"/>
    </w:p>
    <w:p w14:paraId="384BF190" w14:textId="31F846E8" w:rsidR="00CE5611" w:rsidRPr="00BF61C5" w:rsidRDefault="00CE5611" w:rsidP="004951C9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hAnsi="Garamond"/>
        </w:rPr>
      </w:pPr>
      <w:bookmarkStart w:id="6" w:name="_Hlk99099350"/>
      <w:r w:rsidRPr="004951C9">
        <w:rPr>
          <w:rFonts w:ascii="Garamond" w:hAnsi="Garamond"/>
          <w:b/>
          <w:bCs/>
        </w:rPr>
        <w:t>Presencial</w:t>
      </w:r>
      <w:r w:rsidRPr="00BF61C5">
        <w:rPr>
          <w:rFonts w:ascii="Garamond" w:hAnsi="Garamond"/>
        </w:rPr>
        <w:t xml:space="preserve">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bookmarkEnd w:id="6"/>
    <w:p w14:paraId="547EE9D8" w14:textId="77777777" w:rsidR="00CE5611" w:rsidRPr="00BF61C5" w:rsidRDefault="00CE5611" w:rsidP="004951C9">
      <w:p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Garamond" w:eastAsia="Garamond" w:hAnsi="Garamond" w:cs="Garamond"/>
          <w:b/>
          <w:bCs/>
          <w:color w:val="000000"/>
        </w:rPr>
      </w:pPr>
    </w:p>
    <w:p w14:paraId="23DDD6B7" w14:textId="66DBFA86" w:rsidR="009A396A" w:rsidRPr="00BF61C5" w:rsidRDefault="006A45B2" w:rsidP="004951C9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eastAsia="Garamond" w:hAnsi="Garamond" w:cs="Garamond"/>
          <w:color w:val="000000"/>
        </w:rPr>
      </w:pPr>
      <w:r w:rsidRPr="00BF61C5">
        <w:rPr>
          <w:rFonts w:ascii="Garamond" w:eastAsia="Garamond" w:hAnsi="Garamond" w:cs="Garamond"/>
          <w:b/>
          <w:bCs/>
          <w:color w:val="000000"/>
        </w:rPr>
        <w:t>Estágio Supervisionado em Ensino em Biblioteconomia II</w:t>
      </w:r>
      <w:r w:rsidRPr="00BF61C5">
        <w:rPr>
          <w:rFonts w:ascii="Garamond" w:eastAsia="Garamond" w:hAnsi="Garamond" w:cs="Garamond"/>
          <w:color w:val="000000"/>
        </w:rPr>
        <w:t xml:space="preserve"> (HEB0039) – </w:t>
      </w:r>
      <w:bookmarkEnd w:id="5"/>
      <w:r w:rsidR="00CF7EE0" w:rsidRPr="00BF61C5">
        <w:rPr>
          <w:rFonts w:ascii="Garamond" w:eastAsia="Garamond" w:hAnsi="Garamond" w:cs="Garamond"/>
          <w:color w:val="000000"/>
        </w:rPr>
        <w:t xml:space="preserve">– quarta-feira, das 16h às 18h – </w:t>
      </w:r>
      <w:r w:rsidR="00DA79FA" w:rsidRPr="00BF61C5">
        <w:rPr>
          <w:rFonts w:ascii="Garamond" w:eastAsia="Garamond" w:hAnsi="Garamond" w:cs="Garamond"/>
          <w:color w:val="000000"/>
        </w:rPr>
        <w:t>Profa. Dayanne Prudencio</w:t>
      </w:r>
      <w:r w:rsidR="00CF7EE0" w:rsidRPr="00BF61C5">
        <w:rPr>
          <w:rFonts w:ascii="Garamond" w:eastAsia="Garamond" w:hAnsi="Garamond" w:cs="Garamond"/>
          <w:color w:val="000000"/>
        </w:rPr>
        <w:t>. Entrar em contato pelo e-mail:</w:t>
      </w:r>
      <w:r w:rsidR="002F563F">
        <w:rPr>
          <w:rFonts w:ascii="Garamond" w:eastAsia="Garamond" w:hAnsi="Garamond" w:cs="Garamond"/>
          <w:color w:val="000000"/>
        </w:rPr>
        <w:t xml:space="preserve"> </w:t>
      </w:r>
      <w:hyperlink r:id="rId8" w:history="1">
        <w:r w:rsidR="002F563F" w:rsidRPr="009821AD">
          <w:rPr>
            <w:rStyle w:val="Hyperlink"/>
            <w:rFonts w:ascii="Garamond" w:eastAsia="Garamond" w:hAnsi="Garamond" w:cs="Garamond"/>
          </w:rPr>
          <w:t>dayanne.prudencio@unirio.br</w:t>
        </w:r>
      </w:hyperlink>
      <w:r w:rsidR="002F563F">
        <w:rPr>
          <w:rFonts w:ascii="Garamond" w:eastAsia="Garamond" w:hAnsi="Garamond" w:cs="Garamond"/>
          <w:color w:val="000000"/>
        </w:rPr>
        <w:t xml:space="preserve"> </w:t>
      </w:r>
    </w:p>
    <w:p w14:paraId="1082FCC1" w14:textId="77777777" w:rsidR="00CF7EE0" w:rsidRPr="00BF61C5" w:rsidRDefault="00CF7EE0" w:rsidP="00CF7EE0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0C273C87" w14:textId="77777777" w:rsidR="00CF7EE0" w:rsidRPr="00BF61C5" w:rsidRDefault="00CF7EE0" w:rsidP="00CF7EE0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438B44A7" w14:textId="77777777" w:rsidR="00366001" w:rsidRPr="00BF61C5" w:rsidRDefault="00366001" w:rsidP="004951C9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50D59CE6" w14:textId="77777777" w:rsidR="004A4B33" w:rsidRPr="00BF61C5" w:rsidRDefault="004A4B33" w:rsidP="00366001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  <w:sz w:val="28"/>
          <w:szCs w:val="28"/>
        </w:rPr>
      </w:pPr>
    </w:p>
    <w:tbl>
      <w:tblPr>
        <w:tblW w:w="14984" w:type="dxa"/>
        <w:jc w:val="center"/>
        <w:tblLayout w:type="fixed"/>
        <w:tblLook w:val="0000" w:firstRow="0" w:lastRow="0" w:firstColumn="0" w:lastColumn="0" w:noHBand="0" w:noVBand="0"/>
      </w:tblPr>
      <w:tblGrid>
        <w:gridCol w:w="1135"/>
        <w:gridCol w:w="1032"/>
        <w:gridCol w:w="1519"/>
        <w:gridCol w:w="580"/>
        <w:gridCol w:w="2099"/>
        <w:gridCol w:w="730"/>
        <w:gridCol w:w="1255"/>
        <w:gridCol w:w="1439"/>
        <w:gridCol w:w="1255"/>
        <w:gridCol w:w="1438"/>
        <w:gridCol w:w="180"/>
        <w:gridCol w:w="2322"/>
      </w:tblGrid>
      <w:tr w:rsidR="00C31CD1" w:rsidRPr="002F563F" w14:paraId="5E0E3752" w14:textId="77777777" w:rsidTr="00AC35FC">
        <w:trPr>
          <w:jc w:val="center"/>
        </w:trPr>
        <w:tc>
          <w:tcPr>
            <w:tcW w:w="2167" w:type="dxa"/>
            <w:gridSpan w:val="2"/>
          </w:tcPr>
          <w:p w14:paraId="2DF1026A" w14:textId="77777777" w:rsidR="004A4B33" w:rsidRPr="002F563F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2F563F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Semestre 202</w:t>
            </w:r>
            <w:r w:rsidR="00AA035C" w:rsidRPr="002F563F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  <w:r w:rsidRPr="002F563F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.</w:t>
            </w:r>
            <w:r w:rsidR="009A396A" w:rsidRPr="002F563F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</w:p>
        </w:tc>
        <w:tc>
          <w:tcPr>
            <w:tcW w:w="2099" w:type="dxa"/>
            <w:gridSpan w:val="2"/>
          </w:tcPr>
          <w:p w14:paraId="11F674B4" w14:textId="77777777" w:rsidR="004A4B33" w:rsidRPr="002F563F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2099" w:type="dxa"/>
          </w:tcPr>
          <w:p w14:paraId="36E7C8DA" w14:textId="77777777" w:rsidR="004A4B33" w:rsidRPr="002F563F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2"/>
          </w:tcPr>
          <w:p w14:paraId="75111428" w14:textId="77777777" w:rsidR="004A4B33" w:rsidRPr="002F563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2F563F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6</w:t>
            </w:r>
            <w:r w:rsidRPr="002F563F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  <w:vertAlign w:val="superscript"/>
              </w:rPr>
              <w:t>o</w:t>
            </w:r>
            <w:r w:rsidRPr="002F563F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 xml:space="preserve"> PERÍODO</w:t>
            </w:r>
          </w:p>
        </w:tc>
        <w:tc>
          <w:tcPr>
            <w:tcW w:w="2694" w:type="dxa"/>
            <w:gridSpan w:val="2"/>
          </w:tcPr>
          <w:p w14:paraId="2B3F2EE1" w14:textId="77777777" w:rsidR="004A4B33" w:rsidRPr="002F563F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1618" w:type="dxa"/>
            <w:gridSpan w:val="2"/>
          </w:tcPr>
          <w:p w14:paraId="31F63A64" w14:textId="77777777" w:rsidR="004A4B33" w:rsidRPr="002F563F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322" w:type="dxa"/>
          </w:tcPr>
          <w:p w14:paraId="4E2AE133" w14:textId="77777777" w:rsidR="004A4B33" w:rsidRPr="002F563F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  <w:tr w:rsidR="00C31CD1" w:rsidRPr="002F563F" w14:paraId="4B64FE29" w14:textId="77777777" w:rsidTr="00D97EA1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6D1DCD" w14:textId="77777777" w:rsidR="004A4B33" w:rsidRPr="002F563F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1D3996" w14:textId="77777777" w:rsidR="004A4B33" w:rsidRPr="002F563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34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36E97C" w14:textId="77777777" w:rsidR="004A4B33" w:rsidRPr="002F563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A82A84" w14:textId="77777777" w:rsidR="004A4B33" w:rsidRPr="002F563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73D627" w14:textId="77777777" w:rsidR="004A4B33" w:rsidRPr="002F563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5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B8BF5" w14:textId="77777777" w:rsidR="004A4B33" w:rsidRPr="002F563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exta-feira</w:t>
            </w:r>
          </w:p>
        </w:tc>
      </w:tr>
      <w:tr w:rsidR="00FD3CC7" w:rsidRPr="002F563F" w14:paraId="7E9873F9" w14:textId="77777777" w:rsidTr="00D6397E">
        <w:trPr>
          <w:trHeight w:val="880"/>
          <w:jc w:val="center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</w:tcPr>
          <w:p w14:paraId="7C7741A8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061ED746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68355B0A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55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1F27AD4" w14:textId="77777777" w:rsidR="00FD3CC7" w:rsidRPr="002F563F" w:rsidRDefault="009B13CC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Ética profissional</w:t>
            </w:r>
          </w:p>
          <w:p w14:paraId="2E5EFBF2" w14:textId="77777777" w:rsidR="009B13CC" w:rsidRPr="002F563F" w:rsidRDefault="009B13CC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0</w:t>
            </w:r>
          </w:p>
          <w:p w14:paraId="25DA5C9D" w14:textId="77777777" w:rsidR="00BB3D99" w:rsidRDefault="00BB3D99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a. Mariana </w:t>
            </w:r>
            <w:proofErr w:type="spellStart"/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Acorse</w:t>
            </w:r>
            <w:proofErr w:type="spellEnd"/>
          </w:p>
          <w:p w14:paraId="0CF44018" w14:textId="7B271398" w:rsidR="002F563F" w:rsidRPr="002F563F" w:rsidRDefault="002F563F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02</w:t>
            </w:r>
          </w:p>
        </w:tc>
        <w:tc>
          <w:tcPr>
            <w:tcW w:w="3409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4B8FA5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e Administração de Bibliotecas</w:t>
            </w:r>
          </w:p>
          <w:p w14:paraId="1AD265E4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6</w:t>
            </w:r>
          </w:p>
          <w:p w14:paraId="7DAECA47" w14:textId="77777777" w:rsidR="00FD3CC7" w:rsidRDefault="00DA79FA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Dayanne Prudencio</w:t>
            </w:r>
          </w:p>
          <w:p w14:paraId="0676C8E9" w14:textId="77777777" w:rsidR="002F563F" w:rsidRPr="002F563F" w:rsidRDefault="002F563F" w:rsidP="009B13CC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315</w:t>
            </w:r>
          </w:p>
          <w:p w14:paraId="149B911B" w14:textId="43253BE0" w:rsidR="002F563F" w:rsidRPr="002F563F" w:rsidRDefault="002F563F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1A71E8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istemas de Organização do Conhecimento</w:t>
            </w:r>
          </w:p>
          <w:p w14:paraId="2490947E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5</w:t>
            </w:r>
          </w:p>
          <w:p w14:paraId="08BFF051" w14:textId="77777777" w:rsidR="00FD3CC7" w:rsidRDefault="00BB3D99" w:rsidP="0097797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Tatiana de Almeida</w:t>
            </w:r>
          </w:p>
          <w:p w14:paraId="599D7CFD" w14:textId="0E418030" w:rsidR="002F563F" w:rsidRPr="002F563F" w:rsidRDefault="002F563F" w:rsidP="00977971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13</w:t>
            </w:r>
          </w:p>
        </w:tc>
        <w:tc>
          <w:tcPr>
            <w:tcW w:w="2693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D0E03D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LIBRAS</w:t>
            </w:r>
          </w:p>
          <w:p w14:paraId="2D372DF9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DI0142 </w:t>
            </w:r>
          </w:p>
          <w:p w14:paraId="38EB6A92" w14:textId="77777777" w:rsidR="00A44058" w:rsidRPr="002F563F" w:rsidRDefault="00A44058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a. </w:t>
            </w:r>
            <w:proofErr w:type="spellStart"/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tiene</w:t>
            </w:r>
            <w:proofErr w:type="spellEnd"/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 Abreu</w:t>
            </w:r>
          </w:p>
          <w:p w14:paraId="3A6436F6" w14:textId="01DF6DC2" w:rsidR="00977971" w:rsidRDefault="00977971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(</w:t>
            </w:r>
            <w:r w:rsidRPr="002F563F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Encontros quinzenais</w:t>
            </w: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)</w:t>
            </w:r>
          </w:p>
          <w:p w14:paraId="7382676B" w14:textId="181DAB62" w:rsidR="002F563F" w:rsidRPr="002F563F" w:rsidRDefault="002F563F" w:rsidP="00FD3CC7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ENF 410</w:t>
            </w:r>
          </w:p>
          <w:p w14:paraId="319D3FA1" w14:textId="77777777" w:rsidR="00044C22" w:rsidRPr="002F563F" w:rsidRDefault="00044C22" w:rsidP="00FD3CC7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50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9EC92B" w14:textId="77777777" w:rsidR="00FD3CC7" w:rsidRPr="002F563F" w:rsidRDefault="00FD3CC7" w:rsidP="009B13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FD3CC7" w:rsidRPr="002F563F" w14:paraId="4238682F" w14:textId="77777777" w:rsidTr="00D6397E">
        <w:trPr>
          <w:jc w:val="center"/>
        </w:trPr>
        <w:tc>
          <w:tcPr>
            <w:tcW w:w="1135" w:type="dxa"/>
            <w:tcBorders>
              <w:left w:val="single" w:sz="4" w:space="0" w:color="000000"/>
            </w:tcBorders>
          </w:tcPr>
          <w:p w14:paraId="39A61350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333FC7A5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30DAC7C7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55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542EF808" w14:textId="77777777" w:rsidR="009B13CC" w:rsidRPr="002F563F" w:rsidRDefault="009B13CC" w:rsidP="009B13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Ética profissional</w:t>
            </w:r>
          </w:p>
          <w:p w14:paraId="28EE2379" w14:textId="77777777" w:rsidR="00FD3CC7" w:rsidRPr="002F563F" w:rsidRDefault="009B13CC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0</w:t>
            </w:r>
          </w:p>
          <w:p w14:paraId="52D3A742" w14:textId="2026DBA5" w:rsidR="00BB3D99" w:rsidRPr="002F563F" w:rsidRDefault="00BB3D99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409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C461B3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e Administração de Bibliotecas</w:t>
            </w:r>
          </w:p>
          <w:p w14:paraId="34E4D7E2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6</w:t>
            </w:r>
          </w:p>
          <w:p w14:paraId="4A3ADA5C" w14:textId="50DF4F99" w:rsidR="00FD3CC7" w:rsidRPr="002F563F" w:rsidRDefault="00FD3CC7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D7CC6B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istemas de Organização do Conhecimento</w:t>
            </w:r>
          </w:p>
          <w:p w14:paraId="47CA0C46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5</w:t>
            </w:r>
          </w:p>
          <w:p w14:paraId="2D45A662" w14:textId="58789D25" w:rsidR="00FD3CC7" w:rsidRPr="002F563F" w:rsidRDefault="00FD3CC7" w:rsidP="00977971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0CC5FB" w14:textId="77777777" w:rsidR="00977971" w:rsidRPr="002F563F" w:rsidRDefault="00977971" w:rsidP="0097797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LIBRAS</w:t>
            </w:r>
          </w:p>
          <w:p w14:paraId="591419DB" w14:textId="77777777" w:rsidR="00977971" w:rsidRPr="002F563F" w:rsidRDefault="00977971" w:rsidP="0097797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DI0142 </w:t>
            </w:r>
          </w:p>
          <w:p w14:paraId="2FBAA40D" w14:textId="77777777" w:rsidR="00044C22" w:rsidRPr="002F563F" w:rsidRDefault="00044C22" w:rsidP="002F56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50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45F4A" w14:textId="77777777" w:rsidR="00FD3CC7" w:rsidRPr="002F563F" w:rsidRDefault="00FD3CC7" w:rsidP="009B13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FD3CC7" w:rsidRPr="002F563F" w14:paraId="02324CD9" w14:textId="77777777" w:rsidTr="00D6397E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01A5CC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1F424AF8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4D42C6FD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55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15D8A8E9" w14:textId="77777777" w:rsidR="009B13CC" w:rsidRPr="002F563F" w:rsidRDefault="009B13CC" w:rsidP="009B13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Ética profissional</w:t>
            </w:r>
          </w:p>
          <w:p w14:paraId="33D4B3AF" w14:textId="77777777" w:rsidR="00FD3CC7" w:rsidRPr="002F563F" w:rsidRDefault="009B13CC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0</w:t>
            </w:r>
          </w:p>
          <w:p w14:paraId="01FE0D88" w14:textId="0DC5112D" w:rsidR="00BB3D99" w:rsidRPr="002F563F" w:rsidRDefault="00BB3D99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409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59BC6D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e Administração de Bibliotecas</w:t>
            </w:r>
          </w:p>
          <w:p w14:paraId="2F9E66E9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6</w:t>
            </w:r>
          </w:p>
          <w:p w14:paraId="6ADEC3C9" w14:textId="21FD89DC" w:rsidR="00FD3CC7" w:rsidRPr="002F563F" w:rsidRDefault="00FD3CC7" w:rsidP="009B13CC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09EE17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istemas de Organização do Conhecimento</w:t>
            </w:r>
          </w:p>
          <w:p w14:paraId="3AFFD886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5</w:t>
            </w:r>
          </w:p>
          <w:p w14:paraId="04226360" w14:textId="2631897B" w:rsidR="00FD3CC7" w:rsidRPr="002F563F" w:rsidRDefault="00FD3CC7" w:rsidP="00977971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4B136C" w14:textId="77777777" w:rsidR="00977971" w:rsidRPr="002F563F" w:rsidRDefault="00977971" w:rsidP="0097797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LIBRAS</w:t>
            </w:r>
          </w:p>
          <w:p w14:paraId="7934DCE3" w14:textId="77777777" w:rsidR="00977971" w:rsidRPr="002F563F" w:rsidRDefault="00977971" w:rsidP="0097797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DI0142 </w:t>
            </w:r>
          </w:p>
          <w:p w14:paraId="07234FE2" w14:textId="77777777" w:rsidR="00044C22" w:rsidRPr="002F563F" w:rsidRDefault="00044C22" w:rsidP="002F56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50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C4865" w14:textId="77777777" w:rsidR="00FD3CC7" w:rsidRPr="002F563F" w:rsidRDefault="00FD3CC7" w:rsidP="009B13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FD3CC7" w:rsidRPr="002F563F" w14:paraId="4EB739E4" w14:textId="77777777" w:rsidTr="00D6397E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BAC193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3DA10CB5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6671403D" w14:textId="77777777" w:rsidR="00FD3CC7" w:rsidRPr="002F563F" w:rsidRDefault="00FD3CC7" w:rsidP="00FD3CC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551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21BA3EC0" w14:textId="77777777" w:rsidR="009B13CC" w:rsidRPr="002F563F" w:rsidRDefault="009B13CC" w:rsidP="009B13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Ética profissional</w:t>
            </w:r>
          </w:p>
          <w:p w14:paraId="01061662" w14:textId="77777777" w:rsidR="00FD3CC7" w:rsidRPr="002F563F" w:rsidRDefault="00BB3D99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0</w:t>
            </w:r>
          </w:p>
          <w:p w14:paraId="61955DC7" w14:textId="5C30A2B8" w:rsidR="00BB3D99" w:rsidRPr="002F563F" w:rsidRDefault="00BB3D99" w:rsidP="009B13C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409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3B93A1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e Administração de Bibliotecas</w:t>
            </w:r>
          </w:p>
          <w:p w14:paraId="1A9B61DB" w14:textId="77777777" w:rsidR="00FD3CC7" w:rsidRPr="002F563F" w:rsidRDefault="00FD3CC7" w:rsidP="00FD3CC7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6</w:t>
            </w:r>
          </w:p>
          <w:p w14:paraId="5605C448" w14:textId="169E7845" w:rsidR="00FD3CC7" w:rsidRPr="002F563F" w:rsidRDefault="00FD3CC7" w:rsidP="009B13CC">
            <w:pPr>
              <w:jc w:val="center"/>
              <w:rPr>
                <w:rFonts w:ascii="Garamond" w:eastAsia="Garamond" w:hAnsi="Garamond" w:cs="Garamond"/>
                <w:bCs/>
                <w:color w:val="00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47E110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Sistemas de Organização do Conhecimento</w:t>
            </w:r>
          </w:p>
          <w:p w14:paraId="7E91F3A8" w14:textId="77777777" w:rsidR="00977971" w:rsidRPr="002F563F" w:rsidRDefault="00977971" w:rsidP="009779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5</w:t>
            </w:r>
          </w:p>
          <w:p w14:paraId="403D73DC" w14:textId="557402E2" w:rsidR="00FD3CC7" w:rsidRPr="002F563F" w:rsidRDefault="00FD3CC7" w:rsidP="00977971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929445" w14:textId="77777777" w:rsidR="00977971" w:rsidRPr="002F563F" w:rsidRDefault="00977971" w:rsidP="0097797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LIBRAS</w:t>
            </w:r>
          </w:p>
          <w:p w14:paraId="624ECA45" w14:textId="77777777" w:rsidR="00977971" w:rsidRPr="002F563F" w:rsidRDefault="00977971" w:rsidP="00977971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2F563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DI0142 </w:t>
            </w:r>
          </w:p>
          <w:p w14:paraId="57A700C2" w14:textId="77777777" w:rsidR="00044C22" w:rsidRPr="002F563F" w:rsidRDefault="00044C22" w:rsidP="002F563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50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D4E739" w14:textId="77777777" w:rsidR="00FD3CC7" w:rsidRPr="002F563F" w:rsidRDefault="00FD3CC7" w:rsidP="009B13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</w:tr>
    </w:tbl>
    <w:p w14:paraId="6634C4E8" w14:textId="77777777" w:rsidR="004A4B33" w:rsidRPr="00BF61C5" w:rsidRDefault="004A4B33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Garamond" w:eastAsia="Garamond" w:hAnsi="Garamond" w:cs="Garamond"/>
          <w:color w:val="000000"/>
          <w:sz w:val="12"/>
          <w:szCs w:val="12"/>
        </w:rPr>
      </w:pPr>
    </w:p>
    <w:p w14:paraId="1172D366" w14:textId="77777777" w:rsidR="006A45B2" w:rsidRPr="00BF61C5" w:rsidRDefault="006A45B2" w:rsidP="006A45B2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b/>
          <w:bCs/>
          <w:color w:val="000000"/>
          <w:sz w:val="20"/>
          <w:szCs w:val="20"/>
        </w:rPr>
      </w:pPr>
    </w:p>
    <w:p w14:paraId="7D249EBB" w14:textId="4DE1F945" w:rsidR="00FD3CC7" w:rsidRPr="00BF61C5" w:rsidRDefault="00FD3CC7" w:rsidP="004951C9">
      <w:pPr>
        <w:pBdr>
          <w:top w:val="nil"/>
          <w:left w:val="nil"/>
          <w:bottom w:val="nil"/>
          <w:right w:val="nil"/>
          <w:between w:val="nil"/>
        </w:pBdr>
        <w:ind w:left="142"/>
        <w:rPr>
          <w:rFonts w:ascii="Garamond" w:hAnsi="Garamond"/>
        </w:rPr>
      </w:pPr>
      <w:r w:rsidRPr="004951C9">
        <w:rPr>
          <w:rFonts w:ascii="Garamond" w:hAnsi="Garamond"/>
          <w:b/>
          <w:bCs/>
        </w:rPr>
        <w:t>Presencial</w:t>
      </w:r>
      <w:r w:rsidRPr="00BF61C5">
        <w:rPr>
          <w:rFonts w:ascii="Garamond" w:hAnsi="Garamond"/>
        </w:rPr>
        <w:t xml:space="preserve">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p w14:paraId="00EA725C" w14:textId="77777777" w:rsidR="00FD3CC7" w:rsidRPr="00BF61C5" w:rsidRDefault="00FD3CC7" w:rsidP="004951C9">
      <w:pPr>
        <w:pBdr>
          <w:top w:val="nil"/>
          <w:left w:val="nil"/>
          <w:bottom w:val="nil"/>
          <w:right w:val="nil"/>
          <w:between w:val="nil"/>
        </w:pBdr>
        <w:ind w:left="142"/>
        <w:rPr>
          <w:rFonts w:ascii="Garamond" w:hAnsi="Garamond"/>
        </w:rPr>
      </w:pPr>
    </w:p>
    <w:p w14:paraId="3D31E1CE" w14:textId="77777777" w:rsidR="00FD3CC7" w:rsidRPr="00BF61C5" w:rsidRDefault="00FD3CC7" w:rsidP="004951C9">
      <w:pPr>
        <w:pBdr>
          <w:top w:val="nil"/>
          <w:left w:val="nil"/>
          <w:bottom w:val="nil"/>
          <w:right w:val="nil"/>
          <w:between w:val="nil"/>
        </w:pBdr>
        <w:ind w:left="142"/>
        <w:rPr>
          <w:rFonts w:ascii="Garamond" w:eastAsia="Garamond" w:hAnsi="Garamond" w:cs="Garamond"/>
          <w:b/>
          <w:bCs/>
          <w:color w:val="000000"/>
          <w:sz w:val="20"/>
          <w:szCs w:val="20"/>
        </w:rPr>
      </w:pPr>
    </w:p>
    <w:p w14:paraId="3DB06006" w14:textId="627C41E6" w:rsidR="00BD0BE0" w:rsidRDefault="006A45B2" w:rsidP="004951C9">
      <w:pPr>
        <w:pBdr>
          <w:top w:val="nil"/>
          <w:left w:val="nil"/>
          <w:bottom w:val="nil"/>
          <w:right w:val="nil"/>
          <w:between w:val="nil"/>
        </w:pBdr>
        <w:ind w:left="142"/>
        <w:rPr>
          <w:rFonts w:ascii="Garamond" w:eastAsia="Garamond" w:hAnsi="Garamond" w:cs="Garamond"/>
          <w:color w:val="000000"/>
        </w:rPr>
      </w:pPr>
      <w:r w:rsidRPr="00BF61C5">
        <w:rPr>
          <w:rFonts w:ascii="Garamond" w:eastAsia="Garamond" w:hAnsi="Garamond" w:cs="Garamond"/>
          <w:b/>
          <w:bCs/>
          <w:color w:val="000000"/>
        </w:rPr>
        <w:t>Estágio Supervisionado em Ensino em Biblioteconomia III</w:t>
      </w:r>
      <w:r w:rsidRPr="00BF61C5">
        <w:rPr>
          <w:rFonts w:ascii="Garamond" w:eastAsia="Garamond" w:hAnsi="Garamond" w:cs="Garamond"/>
          <w:color w:val="000000"/>
        </w:rPr>
        <w:t xml:space="preserve"> (HEB0042) – </w:t>
      </w:r>
      <w:r w:rsidR="00CF7EE0" w:rsidRPr="00BF61C5">
        <w:rPr>
          <w:rFonts w:ascii="Garamond" w:eastAsia="Garamond" w:hAnsi="Garamond" w:cs="Garamond"/>
          <w:color w:val="000000"/>
        </w:rPr>
        <w:t xml:space="preserve">– quarta-feira, das 16h às 18h – </w:t>
      </w:r>
      <w:r w:rsidR="00DA79FA" w:rsidRPr="00BF61C5">
        <w:rPr>
          <w:rFonts w:ascii="Garamond" w:eastAsia="Garamond" w:hAnsi="Garamond" w:cs="Garamond"/>
          <w:color w:val="000000"/>
        </w:rPr>
        <w:t>Profa. Dayanne Prudencio</w:t>
      </w:r>
      <w:r w:rsidR="00CF7EE0" w:rsidRPr="00BF61C5">
        <w:rPr>
          <w:rFonts w:ascii="Garamond" w:eastAsia="Garamond" w:hAnsi="Garamond" w:cs="Garamond"/>
          <w:color w:val="000000"/>
        </w:rPr>
        <w:t>. Entrar em contato pelo e-mail:</w:t>
      </w:r>
      <w:r w:rsidR="002F563F">
        <w:rPr>
          <w:rFonts w:ascii="Garamond" w:eastAsia="Garamond" w:hAnsi="Garamond" w:cs="Garamond"/>
          <w:color w:val="000000"/>
        </w:rPr>
        <w:t xml:space="preserve"> </w:t>
      </w:r>
      <w:hyperlink r:id="rId9" w:history="1">
        <w:r w:rsidR="002F563F" w:rsidRPr="009821AD">
          <w:rPr>
            <w:rStyle w:val="Hyperlink"/>
            <w:rFonts w:ascii="Garamond" w:eastAsia="Garamond" w:hAnsi="Garamond" w:cs="Garamond"/>
          </w:rPr>
          <w:t>dayanne.prudencio@unirio.br</w:t>
        </w:r>
      </w:hyperlink>
    </w:p>
    <w:p w14:paraId="612929F0" w14:textId="77777777" w:rsidR="002F563F" w:rsidRPr="00BF61C5" w:rsidRDefault="002F563F" w:rsidP="006A45B2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3260905C" w14:textId="77777777" w:rsidR="00CF7EE0" w:rsidRPr="00BF61C5" w:rsidRDefault="00CF7EE0" w:rsidP="006A45B2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3D8EEC85" w14:textId="44C5BF4F" w:rsidR="00CF7EE0" w:rsidRDefault="00CF7EE0" w:rsidP="006A45B2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71490A9E" w14:textId="1A295632" w:rsidR="004951C9" w:rsidRDefault="004951C9" w:rsidP="006A45B2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039C1559" w14:textId="77777777" w:rsidR="004951C9" w:rsidRPr="00BF61C5" w:rsidRDefault="004951C9" w:rsidP="006A45B2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2F146EA7" w14:textId="77777777" w:rsidR="00CF7EE0" w:rsidRPr="00BF61C5" w:rsidRDefault="00CF7EE0" w:rsidP="006A45B2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b/>
          <w:bCs/>
          <w:color w:val="000000"/>
        </w:rPr>
      </w:pPr>
    </w:p>
    <w:p w14:paraId="7CB903D2" w14:textId="77777777" w:rsidR="00A44058" w:rsidRPr="00BF61C5" w:rsidRDefault="00A44058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60D47FC1" w14:textId="77777777" w:rsidR="00A44058" w:rsidRPr="00BF61C5" w:rsidRDefault="00A44058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tbl>
      <w:tblPr>
        <w:tblW w:w="14988" w:type="dxa"/>
        <w:jc w:val="center"/>
        <w:tblLayout w:type="fixed"/>
        <w:tblLook w:val="0000" w:firstRow="0" w:lastRow="0" w:firstColumn="0" w:lastColumn="0" w:noHBand="0" w:noVBand="0"/>
      </w:tblPr>
      <w:tblGrid>
        <w:gridCol w:w="1135"/>
        <w:gridCol w:w="1032"/>
        <w:gridCol w:w="1802"/>
        <w:gridCol w:w="298"/>
        <w:gridCol w:w="2099"/>
        <w:gridCol w:w="555"/>
        <w:gridCol w:w="1425"/>
        <w:gridCol w:w="1125"/>
        <w:gridCol w:w="1575"/>
        <w:gridCol w:w="1080"/>
        <w:gridCol w:w="540"/>
        <w:gridCol w:w="2322"/>
      </w:tblGrid>
      <w:tr w:rsidR="00C31CD1" w:rsidRPr="00BF61C5" w14:paraId="20747E0C" w14:textId="77777777" w:rsidTr="00AC35FC">
        <w:trPr>
          <w:jc w:val="center"/>
        </w:trPr>
        <w:tc>
          <w:tcPr>
            <w:tcW w:w="2167" w:type="dxa"/>
            <w:gridSpan w:val="2"/>
          </w:tcPr>
          <w:p w14:paraId="533601AE" w14:textId="77777777" w:rsidR="004A4B33" w:rsidRPr="00BF61C5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Semestre 202</w:t>
            </w:r>
            <w:r w:rsidR="00977971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.</w:t>
            </w:r>
            <w:r w:rsidR="00AA035C"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2</w:t>
            </w:r>
          </w:p>
        </w:tc>
        <w:tc>
          <w:tcPr>
            <w:tcW w:w="2100" w:type="dxa"/>
            <w:gridSpan w:val="2"/>
          </w:tcPr>
          <w:p w14:paraId="59EB3FA2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2099" w:type="dxa"/>
          </w:tcPr>
          <w:p w14:paraId="30F5185F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</w:p>
        </w:tc>
        <w:tc>
          <w:tcPr>
            <w:tcW w:w="1980" w:type="dxa"/>
            <w:gridSpan w:val="2"/>
          </w:tcPr>
          <w:p w14:paraId="45B4CB47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>7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  <w:vertAlign w:val="superscript"/>
              </w:rPr>
              <w:t>o</w:t>
            </w:r>
            <w:r w:rsidRPr="00BF61C5">
              <w:rPr>
                <w:rFonts w:ascii="Garamond" w:eastAsia="Garamond" w:hAnsi="Garamond" w:cs="Garamond"/>
                <w:b/>
                <w:color w:val="000000"/>
                <w:sz w:val="28"/>
                <w:szCs w:val="28"/>
              </w:rPr>
              <w:t xml:space="preserve"> PERÍODO</w:t>
            </w:r>
          </w:p>
        </w:tc>
        <w:tc>
          <w:tcPr>
            <w:tcW w:w="2700" w:type="dxa"/>
            <w:gridSpan w:val="2"/>
          </w:tcPr>
          <w:p w14:paraId="43E749AB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14:paraId="1B020E06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  <w:tc>
          <w:tcPr>
            <w:tcW w:w="2322" w:type="dxa"/>
          </w:tcPr>
          <w:p w14:paraId="38E0BB0C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  <w:tr w:rsidR="00C31CD1" w:rsidRPr="00BF61C5" w14:paraId="04AC4249" w14:textId="77777777" w:rsidTr="00AC35FC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145F2A" w14:textId="77777777" w:rsidR="004A4B33" w:rsidRPr="004951C9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8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89388B4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2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F02EF0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25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45AD51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26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16C747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8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7DA3E" w14:textId="77777777" w:rsidR="004A4B33" w:rsidRPr="00BF61C5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  <w:r w:rsidRPr="00BF61C5">
              <w:rPr>
                <w:rFonts w:ascii="Garamond" w:eastAsia="Garamond" w:hAnsi="Garamond" w:cs="Garamond"/>
                <w:b/>
                <w:color w:val="000000"/>
                <w:sz w:val="20"/>
                <w:szCs w:val="20"/>
              </w:rPr>
              <w:t>Sexta-feira</w:t>
            </w:r>
          </w:p>
        </w:tc>
      </w:tr>
      <w:tr w:rsidR="00C31CD1" w:rsidRPr="00BF61C5" w14:paraId="0638EE2E" w14:textId="77777777" w:rsidTr="009B13CC">
        <w:trPr>
          <w:trHeight w:val="1460"/>
          <w:jc w:val="center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</w:tcPr>
          <w:p w14:paraId="5F77A21D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0B932A33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27C69D14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83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84C4BD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rmação e Desenvolvimento de Coleções</w:t>
            </w:r>
          </w:p>
          <w:p w14:paraId="457C2A2D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8</w:t>
            </w:r>
          </w:p>
          <w:p w14:paraId="1BB68056" w14:textId="77777777" w:rsidR="004A4B33" w:rsidRDefault="00DA79FA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a. Daniele </w:t>
            </w:r>
            <w:proofErr w:type="spellStart"/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Achilles</w:t>
            </w:r>
            <w:proofErr w:type="spellEnd"/>
          </w:p>
          <w:p w14:paraId="476ADDEF" w14:textId="67BA05B4" w:rsidR="004951C9" w:rsidRPr="004951C9" w:rsidRDefault="004951C9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RU 305</w:t>
            </w:r>
          </w:p>
        </w:tc>
        <w:tc>
          <w:tcPr>
            <w:tcW w:w="2952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D0EEA4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studos de Usuários e Comunidades</w:t>
            </w:r>
          </w:p>
          <w:p w14:paraId="0F5FFB19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9</w:t>
            </w:r>
          </w:p>
          <w:p w14:paraId="31D2EB45" w14:textId="77777777" w:rsidR="00CC2EF0" w:rsidRDefault="00DA79FA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Bruna Nascimento</w:t>
            </w:r>
          </w:p>
          <w:p w14:paraId="7030A8AC" w14:textId="03988B7D" w:rsidR="004951C9" w:rsidRPr="004951C9" w:rsidRDefault="004951C9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  <w:r w:rsidRPr="004951C9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</w:tc>
        <w:tc>
          <w:tcPr>
            <w:tcW w:w="255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C3D057" w14:textId="77777777" w:rsidR="004A4B33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cnologia de Reprodução e Armazenamento de Documentos</w:t>
            </w:r>
          </w:p>
          <w:p w14:paraId="141C44D8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5</w:t>
            </w:r>
          </w:p>
          <w:p w14:paraId="101B7CD2" w14:textId="77777777" w:rsidR="004A4B33" w:rsidRPr="004951C9" w:rsidRDefault="006837A6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Claudia Guerra</w:t>
            </w:r>
          </w:p>
          <w:p w14:paraId="46B96A7B" w14:textId="77777777" w:rsidR="0093678F" w:rsidRDefault="0093678F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</w:pPr>
            <w:r w:rsidRPr="004951C9">
              <w:rPr>
                <w:rFonts w:ascii="Garamond" w:hAnsi="Garamond"/>
                <w:b/>
                <w:bCs/>
                <w:color w:val="FF0000"/>
                <w:sz w:val="22"/>
                <w:szCs w:val="22"/>
              </w:rPr>
              <w:t>(REMOTO)</w:t>
            </w:r>
          </w:p>
          <w:p w14:paraId="1B89BE87" w14:textId="0E2BF096" w:rsidR="004951C9" w:rsidRPr="004951C9" w:rsidRDefault="004951C9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655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5F1364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do Conhecimento e Representação de Documentos</w:t>
            </w:r>
          </w:p>
          <w:p w14:paraId="7077AEB4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5</w:t>
            </w:r>
          </w:p>
          <w:p w14:paraId="706BF03E" w14:textId="77777777" w:rsidR="004A4B33" w:rsidRDefault="00BB1C29" w:rsidP="00BB1C2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Prof. Marcos Hübner </w:t>
            </w:r>
          </w:p>
          <w:p w14:paraId="13E89DFC" w14:textId="77777777" w:rsidR="004951C9" w:rsidRPr="004951C9" w:rsidRDefault="004951C9" w:rsidP="00BB1C29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315</w:t>
            </w:r>
          </w:p>
          <w:p w14:paraId="3A762541" w14:textId="65A206B8" w:rsidR="004951C9" w:rsidRPr="004951C9" w:rsidRDefault="004951C9" w:rsidP="00BB1C2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86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FFDD0" w14:textId="77777777" w:rsidR="00581BF0" w:rsidRPr="00BF61C5" w:rsidRDefault="00581BF0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C31CD1" w:rsidRPr="00BF61C5" w14:paraId="3E58B6D5" w14:textId="77777777" w:rsidTr="009B13CC">
        <w:trPr>
          <w:jc w:val="center"/>
        </w:trPr>
        <w:tc>
          <w:tcPr>
            <w:tcW w:w="1135" w:type="dxa"/>
            <w:tcBorders>
              <w:left w:val="single" w:sz="4" w:space="0" w:color="000000"/>
            </w:tcBorders>
          </w:tcPr>
          <w:p w14:paraId="5116177A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578F8912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388A6B01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83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37DBAF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rmação e Desenvolvimento de Coleções</w:t>
            </w:r>
          </w:p>
          <w:p w14:paraId="46F385A4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8</w:t>
            </w:r>
          </w:p>
          <w:p w14:paraId="075ABFD8" w14:textId="6679BA08" w:rsidR="004A4B33" w:rsidRPr="004951C9" w:rsidRDefault="004A4B33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52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7E7E16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studos de Usuários e Comunidades</w:t>
            </w:r>
          </w:p>
          <w:p w14:paraId="72B7E9CE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9</w:t>
            </w:r>
          </w:p>
          <w:p w14:paraId="14917F8C" w14:textId="332A8B6C" w:rsidR="00CC2EF0" w:rsidRPr="004951C9" w:rsidRDefault="00CC2EF0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55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D6CD24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cnologia de Reprodução e Armazenamento de Documentos</w:t>
            </w:r>
          </w:p>
          <w:p w14:paraId="4788A928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5</w:t>
            </w:r>
          </w:p>
          <w:p w14:paraId="631AF6EC" w14:textId="77777777" w:rsidR="006837A6" w:rsidRPr="004951C9" w:rsidRDefault="006837A6" w:rsidP="004951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655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7FB33F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do Conhecimento e Representação de Documentos</w:t>
            </w:r>
          </w:p>
          <w:p w14:paraId="6A0C46DC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5</w:t>
            </w:r>
          </w:p>
          <w:p w14:paraId="740750FE" w14:textId="400041C4" w:rsidR="00CC2EF0" w:rsidRPr="004951C9" w:rsidRDefault="00CC2EF0" w:rsidP="006A45B2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86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BB0FC4" w14:textId="77777777" w:rsidR="004A4B33" w:rsidRPr="00BF61C5" w:rsidRDefault="004A4B33" w:rsidP="00581BF0">
            <w:pP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  <w:tr w:rsidR="00C31CD1" w:rsidRPr="00BF61C5" w14:paraId="4F028489" w14:textId="77777777" w:rsidTr="009B13CC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6AE10B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5B4850C4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004F4D18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83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4D35AE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rmação e Desenvolvimento de Coleções</w:t>
            </w:r>
          </w:p>
          <w:p w14:paraId="16115B9C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8</w:t>
            </w:r>
          </w:p>
          <w:p w14:paraId="32F43A3A" w14:textId="66E2B778" w:rsidR="004A4B33" w:rsidRPr="004951C9" w:rsidRDefault="004A4B33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52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6A92A5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studos de Usuários e Comunidades</w:t>
            </w:r>
          </w:p>
          <w:p w14:paraId="39889A09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9</w:t>
            </w:r>
          </w:p>
          <w:p w14:paraId="488A19CB" w14:textId="5A4F66E0" w:rsidR="00CC2EF0" w:rsidRPr="004951C9" w:rsidRDefault="00CC2EF0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55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0C685E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cnologia de Reprodução e Armazenamento de Documentos</w:t>
            </w:r>
          </w:p>
          <w:p w14:paraId="780CE65D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5</w:t>
            </w:r>
          </w:p>
          <w:p w14:paraId="56B195A7" w14:textId="77777777" w:rsidR="002335B2" w:rsidRPr="004951C9" w:rsidRDefault="002335B2" w:rsidP="004951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655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C71CB4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do Conhecimento e Representação de Documentos</w:t>
            </w:r>
          </w:p>
          <w:p w14:paraId="72A51AF3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5</w:t>
            </w:r>
          </w:p>
          <w:p w14:paraId="4307DC54" w14:textId="212D9C39" w:rsidR="00CC2EF0" w:rsidRPr="004951C9" w:rsidRDefault="00CC2EF0" w:rsidP="006A45B2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86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9C6CB1" w14:textId="77777777" w:rsidR="004A4B33" w:rsidRPr="00BF61C5" w:rsidRDefault="004A4B33" w:rsidP="00581BF0">
            <w:pP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  <w:tr w:rsidR="00C31CD1" w:rsidRPr="00BF61C5" w14:paraId="0041C040" w14:textId="77777777" w:rsidTr="009B13CC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A36B7D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4E5F6D94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3DFBB86F" w14:textId="77777777" w:rsidR="004A4B33" w:rsidRPr="004951C9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834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DF42DA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Formação e Desenvolvimento de Coleções</w:t>
            </w:r>
          </w:p>
          <w:p w14:paraId="1C149ECE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18</w:t>
            </w:r>
          </w:p>
          <w:p w14:paraId="5E1D172E" w14:textId="22A56C62" w:rsidR="004A4B33" w:rsidRPr="004951C9" w:rsidRDefault="004A4B33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952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0F3174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studos de Usuários e Comunidades</w:t>
            </w:r>
          </w:p>
          <w:p w14:paraId="6AE8FEA3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9</w:t>
            </w:r>
          </w:p>
          <w:p w14:paraId="077DA8B5" w14:textId="38060736" w:rsidR="00CC2EF0" w:rsidRPr="004951C9" w:rsidRDefault="00CC2EF0" w:rsidP="00581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55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BDD409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Tecnologia de Reprodução e Armazenamento de Documentos</w:t>
            </w:r>
          </w:p>
          <w:p w14:paraId="5F7C4485" w14:textId="77777777" w:rsidR="000376AE" w:rsidRPr="004951C9" w:rsidRDefault="000376A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TD0055</w:t>
            </w:r>
          </w:p>
          <w:p w14:paraId="48314807" w14:textId="77777777" w:rsidR="006837A6" w:rsidRPr="004951C9" w:rsidRDefault="006837A6" w:rsidP="004951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655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A5173A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Ensino de Organização do Conhecimento e Representação de Documentos</w:t>
            </w:r>
          </w:p>
          <w:p w14:paraId="4978C803" w14:textId="77777777" w:rsidR="006A45B2" w:rsidRPr="004951C9" w:rsidRDefault="006A45B2" w:rsidP="006A45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4951C9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65</w:t>
            </w:r>
          </w:p>
          <w:p w14:paraId="399E00EB" w14:textId="6DCEF7D1" w:rsidR="00CC2EF0" w:rsidRPr="004951C9" w:rsidRDefault="00CC2EF0" w:rsidP="006A45B2">
            <w:pPr>
              <w:jc w:val="center"/>
              <w:rPr>
                <w:rFonts w:ascii="Garamond" w:eastAsia="Garamond" w:hAnsi="Garamond" w:cs="Garamond"/>
                <w:b/>
                <w:color w:val="000000"/>
                <w:sz w:val="22"/>
                <w:szCs w:val="22"/>
              </w:rPr>
            </w:pPr>
          </w:p>
        </w:tc>
        <w:tc>
          <w:tcPr>
            <w:tcW w:w="286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60B70" w14:textId="77777777" w:rsidR="004A4B33" w:rsidRPr="00BF61C5" w:rsidRDefault="004A4B33" w:rsidP="00581BF0">
            <w:pPr>
              <w:jc w:val="center"/>
              <w:rPr>
                <w:rFonts w:ascii="Garamond" w:eastAsia="Garamond" w:hAnsi="Garamond" w:cs="Garamond"/>
                <w:color w:val="000000"/>
                <w:sz w:val="20"/>
                <w:szCs w:val="20"/>
              </w:rPr>
            </w:pPr>
          </w:p>
        </w:tc>
      </w:tr>
    </w:tbl>
    <w:p w14:paraId="757914C3" w14:textId="77777777" w:rsidR="009E6EBB" w:rsidRPr="00BF61C5" w:rsidRDefault="009E6EBB" w:rsidP="009E6EBB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b/>
          <w:bCs/>
          <w:color w:val="000000"/>
        </w:rPr>
      </w:pPr>
    </w:p>
    <w:p w14:paraId="411E81EA" w14:textId="27705646" w:rsidR="006D4856" w:rsidRPr="00BF61C5" w:rsidRDefault="006D4856" w:rsidP="0099335F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hAnsi="Garamond"/>
        </w:rPr>
      </w:pPr>
      <w:r w:rsidRPr="0099335F">
        <w:rPr>
          <w:rFonts w:ascii="Garamond" w:hAnsi="Garamond"/>
          <w:b/>
          <w:bCs/>
        </w:rPr>
        <w:t>Presencial</w:t>
      </w:r>
      <w:r w:rsidRPr="00BF61C5">
        <w:rPr>
          <w:rFonts w:ascii="Garamond" w:hAnsi="Garamond"/>
        </w:rPr>
        <w:t xml:space="preserve">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p w14:paraId="4A6AC6A6" w14:textId="77777777" w:rsidR="006D4856" w:rsidRPr="00BF61C5" w:rsidRDefault="006D4856" w:rsidP="0099335F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eastAsia="Garamond" w:hAnsi="Garamond" w:cs="Garamond"/>
          <w:b/>
          <w:bCs/>
          <w:color w:val="000000"/>
        </w:rPr>
      </w:pPr>
    </w:p>
    <w:p w14:paraId="657AA7AB" w14:textId="431BE8F6" w:rsidR="00CF7EE0" w:rsidRPr="00BF61C5" w:rsidRDefault="009E6EBB" w:rsidP="0099335F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eastAsia="Garamond" w:hAnsi="Garamond" w:cs="Garamond"/>
          <w:color w:val="000000"/>
        </w:rPr>
      </w:pPr>
      <w:r w:rsidRPr="00BF61C5">
        <w:rPr>
          <w:rFonts w:ascii="Garamond" w:eastAsia="Garamond" w:hAnsi="Garamond" w:cs="Garamond"/>
          <w:b/>
          <w:bCs/>
          <w:color w:val="000000"/>
        </w:rPr>
        <w:t>Estágio Supervisionado em Ensino em Biblioteconomia IV</w:t>
      </w:r>
      <w:r w:rsidRPr="00BF61C5">
        <w:rPr>
          <w:rFonts w:ascii="Garamond" w:eastAsia="Garamond" w:hAnsi="Garamond" w:cs="Garamond"/>
          <w:color w:val="000000"/>
        </w:rPr>
        <w:t xml:space="preserve"> (HEB0045) – </w:t>
      </w:r>
      <w:r w:rsidR="00CF7EE0" w:rsidRPr="00BF61C5">
        <w:rPr>
          <w:rFonts w:ascii="Garamond" w:eastAsia="Garamond" w:hAnsi="Garamond" w:cs="Garamond"/>
          <w:color w:val="000000"/>
        </w:rPr>
        <w:t xml:space="preserve">– quarta-feira, das 16h às 18h – </w:t>
      </w:r>
      <w:r w:rsidR="00DA79FA" w:rsidRPr="00BF61C5">
        <w:rPr>
          <w:rFonts w:ascii="Garamond" w:eastAsia="Garamond" w:hAnsi="Garamond" w:cs="Garamond"/>
          <w:color w:val="000000"/>
        </w:rPr>
        <w:t>Profa. Dayanne Prudencio</w:t>
      </w:r>
      <w:r w:rsidR="00CF7EE0" w:rsidRPr="00BF61C5">
        <w:rPr>
          <w:rFonts w:ascii="Garamond" w:eastAsia="Garamond" w:hAnsi="Garamond" w:cs="Garamond"/>
          <w:color w:val="000000"/>
        </w:rPr>
        <w:t>. Entrar em contato pelo e-mail:</w:t>
      </w:r>
      <w:r w:rsidR="004951C9">
        <w:rPr>
          <w:rFonts w:ascii="Garamond" w:eastAsia="Garamond" w:hAnsi="Garamond" w:cs="Garamond"/>
          <w:color w:val="000000"/>
        </w:rPr>
        <w:t xml:space="preserve"> </w:t>
      </w:r>
      <w:hyperlink r:id="rId10" w:history="1">
        <w:r w:rsidR="004951C9" w:rsidRPr="009821AD">
          <w:rPr>
            <w:rStyle w:val="Hyperlink"/>
            <w:rFonts w:ascii="Garamond" w:eastAsia="Garamond" w:hAnsi="Garamond" w:cs="Garamond"/>
          </w:rPr>
          <w:t>dayanne.prudencio@unirio.br</w:t>
        </w:r>
      </w:hyperlink>
      <w:r w:rsidR="004951C9">
        <w:rPr>
          <w:rFonts w:ascii="Garamond" w:eastAsia="Garamond" w:hAnsi="Garamond" w:cs="Garamond"/>
          <w:color w:val="000000"/>
        </w:rPr>
        <w:t xml:space="preserve"> </w:t>
      </w:r>
    </w:p>
    <w:p w14:paraId="2D7F2FD4" w14:textId="77777777" w:rsidR="00CF7EE0" w:rsidRPr="00BF61C5" w:rsidRDefault="00CF7EE0" w:rsidP="009E6EBB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b/>
          <w:bCs/>
          <w:color w:val="000000"/>
        </w:rPr>
      </w:pPr>
    </w:p>
    <w:p w14:paraId="445E2A2B" w14:textId="77777777" w:rsidR="00A44058" w:rsidRPr="00BF61C5" w:rsidRDefault="00A44058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Times New Roman" w:hAnsi="Garamond" w:cs="Times New Roman"/>
          <w:color w:val="000000"/>
          <w:sz w:val="22"/>
          <w:szCs w:val="22"/>
        </w:rPr>
      </w:pPr>
    </w:p>
    <w:p w14:paraId="6B8491CE" w14:textId="77777777" w:rsidR="00A44058" w:rsidRPr="00BF61C5" w:rsidRDefault="00A44058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Times New Roman" w:hAnsi="Garamond" w:cs="Times New Roman"/>
          <w:color w:val="000000"/>
          <w:sz w:val="22"/>
          <w:szCs w:val="22"/>
        </w:rPr>
      </w:pPr>
    </w:p>
    <w:tbl>
      <w:tblPr>
        <w:tblW w:w="15046" w:type="dxa"/>
        <w:jc w:val="center"/>
        <w:tblLayout w:type="fixed"/>
        <w:tblLook w:val="0000" w:firstRow="0" w:lastRow="0" w:firstColumn="0" w:lastColumn="0" w:noHBand="0" w:noVBand="0"/>
      </w:tblPr>
      <w:tblGrid>
        <w:gridCol w:w="1135"/>
        <w:gridCol w:w="1032"/>
        <w:gridCol w:w="1944"/>
        <w:gridCol w:w="155"/>
        <w:gridCol w:w="2099"/>
        <w:gridCol w:w="831"/>
        <w:gridCol w:w="1154"/>
        <w:gridCol w:w="1856"/>
        <w:gridCol w:w="838"/>
        <w:gridCol w:w="1289"/>
        <w:gridCol w:w="391"/>
        <w:gridCol w:w="2322"/>
      </w:tblGrid>
      <w:tr w:rsidR="00C31CD1" w:rsidRPr="00BF61C5" w14:paraId="6E170AA5" w14:textId="77777777" w:rsidTr="00AC35FC">
        <w:trPr>
          <w:jc w:val="center"/>
        </w:trPr>
        <w:tc>
          <w:tcPr>
            <w:tcW w:w="2167" w:type="dxa"/>
            <w:gridSpan w:val="2"/>
          </w:tcPr>
          <w:p w14:paraId="57DA7209" w14:textId="77777777" w:rsidR="004A4B33" w:rsidRPr="00BF61C5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  <w:t>Semestre 202</w:t>
            </w:r>
            <w:r w:rsidR="006D4856" w:rsidRPr="00BF61C5"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  <w:t>2</w:t>
            </w:r>
            <w:r w:rsidRPr="00BF61C5"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  <w:t>.</w:t>
            </w:r>
            <w:r w:rsidR="00AA035C" w:rsidRPr="00BF61C5"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2099" w:type="dxa"/>
            <w:gridSpan w:val="2"/>
          </w:tcPr>
          <w:p w14:paraId="7255BA2E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099" w:type="dxa"/>
          </w:tcPr>
          <w:p w14:paraId="5DD45AAA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1985" w:type="dxa"/>
            <w:gridSpan w:val="2"/>
          </w:tcPr>
          <w:p w14:paraId="36A71196" w14:textId="77777777" w:rsidR="004A4B33" w:rsidRPr="00BF61C5" w:rsidRDefault="00F03359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</w:pPr>
            <w:r w:rsidRPr="00BF61C5">
              <w:rPr>
                <w:rFonts w:ascii="Garamond" w:eastAsia="Garamond" w:hAnsi="Garamond" w:cs="DecoType Naskh"/>
                <w:b/>
                <w:bCs/>
                <w:color w:val="000000"/>
                <w:sz w:val="28"/>
                <w:szCs w:val="28"/>
              </w:rPr>
              <w:t>OPTATIVAS</w:t>
            </w:r>
          </w:p>
        </w:tc>
        <w:tc>
          <w:tcPr>
            <w:tcW w:w="2694" w:type="dxa"/>
            <w:gridSpan w:val="2"/>
          </w:tcPr>
          <w:p w14:paraId="425A7B90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</w:p>
        </w:tc>
        <w:tc>
          <w:tcPr>
            <w:tcW w:w="1680" w:type="dxa"/>
            <w:gridSpan w:val="2"/>
          </w:tcPr>
          <w:p w14:paraId="24431583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</w:p>
        </w:tc>
        <w:tc>
          <w:tcPr>
            <w:tcW w:w="2322" w:type="dxa"/>
          </w:tcPr>
          <w:p w14:paraId="3C9D0008" w14:textId="77777777" w:rsidR="004A4B33" w:rsidRPr="00BF61C5" w:rsidRDefault="004A4B33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</w:p>
        </w:tc>
      </w:tr>
      <w:tr w:rsidR="00C31CD1" w:rsidRPr="00BF61C5" w14:paraId="56F16685" w14:textId="77777777" w:rsidTr="001B1320">
        <w:trPr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50050AF" w14:textId="77777777" w:rsidR="004A4B33" w:rsidRPr="0099335F" w:rsidRDefault="006B142B" w:rsidP="00AC35FC">
            <w:pPr>
              <w:keepNext/>
              <w:numPr>
                <w:ilvl w:val="3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jc w:val="center"/>
              <w:rPr>
                <w:rFonts w:ascii="Garamond" w:eastAsia="Garamond" w:hAnsi="Garamond" w:cs="DecoType Naskh"/>
                <w:b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DecoType Naskh"/>
                <w:b/>
                <w:color w:val="000000"/>
                <w:sz w:val="22"/>
                <w:szCs w:val="22"/>
              </w:rPr>
              <w:t>Horário</w:t>
            </w:r>
          </w:p>
        </w:tc>
        <w:tc>
          <w:tcPr>
            <w:tcW w:w="29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23FD0C" w14:textId="77777777" w:rsidR="004A4B33" w:rsidRPr="0099335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DecoType Naskh"/>
                <w:b/>
                <w:color w:val="000000"/>
                <w:sz w:val="22"/>
                <w:szCs w:val="22"/>
              </w:rPr>
              <w:t>Segunda-feira</w:t>
            </w:r>
          </w:p>
        </w:tc>
        <w:tc>
          <w:tcPr>
            <w:tcW w:w="30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AFAD66" w14:textId="77777777" w:rsidR="004A4B33" w:rsidRPr="0099335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DecoType Naskh"/>
                <w:b/>
                <w:color w:val="000000"/>
                <w:sz w:val="22"/>
                <w:szCs w:val="22"/>
              </w:rPr>
              <w:t>Terça-feira</w:t>
            </w:r>
          </w:p>
        </w:tc>
        <w:tc>
          <w:tcPr>
            <w:tcW w:w="30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99BD53B" w14:textId="77777777" w:rsidR="004A4B33" w:rsidRPr="0099335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DecoType Naskh"/>
                <w:b/>
                <w:color w:val="000000"/>
                <w:sz w:val="22"/>
                <w:szCs w:val="22"/>
              </w:rPr>
              <w:t>Quarta-feira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A501498" w14:textId="77777777" w:rsidR="004A4B33" w:rsidRPr="0099335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DecoType Naskh"/>
                <w:b/>
                <w:color w:val="000000"/>
                <w:sz w:val="22"/>
                <w:szCs w:val="22"/>
              </w:rPr>
              <w:t>Quinta-feira</w:t>
            </w:r>
          </w:p>
        </w:tc>
        <w:tc>
          <w:tcPr>
            <w:tcW w:w="27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D32F517" w14:textId="77777777" w:rsidR="004A4B33" w:rsidRPr="0099335F" w:rsidRDefault="006B142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DecoType Naskh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DecoType Naskh"/>
                <w:b/>
                <w:color w:val="000000"/>
                <w:sz w:val="22"/>
                <w:szCs w:val="22"/>
              </w:rPr>
              <w:t>Sexta-feira</w:t>
            </w:r>
          </w:p>
        </w:tc>
      </w:tr>
      <w:tr w:rsidR="00C31CD1" w:rsidRPr="00BF61C5" w14:paraId="29369CE1" w14:textId="77777777" w:rsidTr="00581BF0">
        <w:trPr>
          <w:trHeight w:val="1127"/>
          <w:jc w:val="center"/>
        </w:trPr>
        <w:tc>
          <w:tcPr>
            <w:tcW w:w="1135" w:type="dxa"/>
            <w:tcBorders>
              <w:left w:val="single" w:sz="4" w:space="0" w:color="000000"/>
              <w:bottom w:val="single" w:sz="4" w:space="0" w:color="000000"/>
            </w:tcBorders>
          </w:tcPr>
          <w:p w14:paraId="05F6DD34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8h00min</w:t>
            </w:r>
          </w:p>
          <w:p w14:paraId="6A90C20B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4E711C00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</w:tc>
        <w:tc>
          <w:tcPr>
            <w:tcW w:w="297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44C1D71" w14:textId="77777777" w:rsidR="00F03359" w:rsidRPr="0099335F" w:rsidRDefault="00F03359" w:rsidP="009E6E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5712520A" w14:textId="77777777" w:rsidR="00AC35FC" w:rsidRPr="0099335F" w:rsidRDefault="00F03359" w:rsidP="009E6E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e Bibliografias Literárias I</w:t>
            </w:r>
          </w:p>
          <w:p w14:paraId="74E2293D" w14:textId="77777777" w:rsidR="00F03359" w:rsidRPr="0099335F" w:rsidRDefault="00F03359" w:rsidP="009E6E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10</w:t>
            </w:r>
          </w:p>
          <w:p w14:paraId="235500AC" w14:textId="5357D343" w:rsidR="00F03359" w:rsidRPr="0099335F" w:rsidRDefault="00F03359" w:rsidP="009E6E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Carmen Oliveira</w:t>
            </w:r>
          </w:p>
          <w:p w14:paraId="6B50A028" w14:textId="21707277" w:rsidR="0099335F" w:rsidRPr="0099335F" w:rsidRDefault="0099335F" w:rsidP="009E6E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04</w:t>
            </w:r>
          </w:p>
          <w:p w14:paraId="0F079589" w14:textId="77777777" w:rsidR="00F03359" w:rsidRPr="0099335F" w:rsidRDefault="00F03359" w:rsidP="009E6E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085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1007473" w14:textId="77777777" w:rsidR="009E6EBB" w:rsidRPr="0099335F" w:rsidRDefault="009E6EBB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798024C8" w14:textId="77777777" w:rsidR="00311AFE" w:rsidRPr="0099335F" w:rsidRDefault="00311AFE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</w:tc>
        <w:tc>
          <w:tcPr>
            <w:tcW w:w="301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4101806" w14:textId="77777777" w:rsidR="00F03359" w:rsidRPr="0099335F" w:rsidRDefault="00F03359" w:rsidP="001B13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38767253" w14:textId="77777777" w:rsidR="005869B1" w:rsidRPr="0099335F" w:rsidRDefault="00F03359" w:rsidP="001B13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Normalização Documentária</w:t>
            </w:r>
          </w:p>
          <w:p w14:paraId="330CB351" w14:textId="77777777" w:rsidR="00F03359" w:rsidRPr="0099335F" w:rsidRDefault="00F03359" w:rsidP="001B13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3</w:t>
            </w:r>
          </w:p>
          <w:p w14:paraId="6AFC3004" w14:textId="77777777" w:rsidR="00F03359" w:rsidRDefault="00F03359" w:rsidP="001B13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a. Naira Silveira</w:t>
            </w:r>
          </w:p>
          <w:p w14:paraId="09480A1D" w14:textId="01E7D5D6" w:rsidR="0099335F" w:rsidRPr="0099335F" w:rsidRDefault="0099335F" w:rsidP="001B13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CCH 211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8AC4A" w14:textId="77777777" w:rsidR="009E6EBB" w:rsidRPr="0099335F" w:rsidRDefault="009E6EBB" w:rsidP="00592E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66B65DBC" w14:textId="77777777" w:rsidR="00592EB2" w:rsidRPr="0099335F" w:rsidRDefault="00592EB2" w:rsidP="00592E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</w:tc>
        <w:tc>
          <w:tcPr>
            <w:tcW w:w="2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E0BE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3D58C4FF" w14:textId="77777777" w:rsidR="00F03359" w:rsidRPr="0099335F" w:rsidRDefault="00F03359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II</w:t>
            </w:r>
          </w:p>
          <w:p w14:paraId="118A3ABD" w14:textId="77777777" w:rsidR="005869B1" w:rsidRPr="0099335F" w:rsidRDefault="00F03359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77 </w:t>
            </w:r>
          </w:p>
          <w:p w14:paraId="27B99510" w14:textId="77777777" w:rsidR="00F03359" w:rsidRPr="0099335F" w:rsidRDefault="00F03359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Prof. Marcos Hübner</w:t>
            </w:r>
          </w:p>
          <w:p w14:paraId="7F5A15EB" w14:textId="77777777" w:rsidR="004951C9" w:rsidRPr="0099335F" w:rsidRDefault="004951C9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b/>
                <w:bCs/>
                <w:color w:val="000000"/>
                <w:sz w:val="22"/>
                <w:szCs w:val="22"/>
              </w:rPr>
              <w:t>LABIB</w:t>
            </w:r>
          </w:p>
          <w:p w14:paraId="7EFC1ECD" w14:textId="1DD7EADE" w:rsidR="004951C9" w:rsidRPr="0099335F" w:rsidRDefault="004951C9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C31CD1" w:rsidRPr="00BF61C5" w14:paraId="14A87F2F" w14:textId="77777777" w:rsidTr="00581BF0">
        <w:trPr>
          <w:trHeight w:val="1001"/>
          <w:jc w:val="center"/>
        </w:trPr>
        <w:tc>
          <w:tcPr>
            <w:tcW w:w="1135" w:type="dxa"/>
            <w:tcBorders>
              <w:left w:val="single" w:sz="4" w:space="0" w:color="000000"/>
            </w:tcBorders>
          </w:tcPr>
          <w:p w14:paraId="2F2D27B3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19h00min</w:t>
            </w:r>
          </w:p>
          <w:p w14:paraId="7258CE33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53EB6201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</w:tc>
        <w:tc>
          <w:tcPr>
            <w:tcW w:w="297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81B945D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251758A7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e Bibliografias Literárias I</w:t>
            </w:r>
          </w:p>
          <w:p w14:paraId="0BB0C03C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10</w:t>
            </w:r>
          </w:p>
          <w:p w14:paraId="16CB6ECE" w14:textId="71E3F40D" w:rsidR="005869B1" w:rsidRPr="0099335F" w:rsidRDefault="005869B1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085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1566805F" w14:textId="77777777" w:rsidR="009E6EBB" w:rsidRPr="0099335F" w:rsidRDefault="009E6EBB" w:rsidP="00311A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8578472" w14:textId="77777777" w:rsidR="005869B1" w:rsidRPr="0099335F" w:rsidRDefault="00311AFE" w:rsidP="00311A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  <w:p w14:paraId="7080CB46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8032FAC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01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D489B0C" w14:textId="77777777" w:rsidR="005869B1" w:rsidRPr="0099335F" w:rsidRDefault="005869B1" w:rsidP="00581BF0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7570F2B9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Normalização Documentária</w:t>
            </w:r>
          </w:p>
          <w:p w14:paraId="091C9B78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3</w:t>
            </w:r>
          </w:p>
          <w:p w14:paraId="2985129A" w14:textId="3603173C" w:rsidR="00F03359" w:rsidRPr="0099335F" w:rsidRDefault="00F03359" w:rsidP="00F0335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766C6" w14:textId="77777777" w:rsidR="009E6EBB" w:rsidRPr="0099335F" w:rsidRDefault="009E6EBB" w:rsidP="00592E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0F9EA90D" w14:textId="77777777" w:rsidR="005869B1" w:rsidRPr="0099335F" w:rsidRDefault="00592EB2" w:rsidP="00592EB2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</w:tc>
        <w:tc>
          <w:tcPr>
            <w:tcW w:w="2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81995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B8A5C5F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II</w:t>
            </w:r>
          </w:p>
          <w:p w14:paraId="260669ED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77 </w:t>
            </w:r>
          </w:p>
          <w:p w14:paraId="5F1A7287" w14:textId="6A148A6F" w:rsidR="005869B1" w:rsidRPr="0099335F" w:rsidRDefault="005869B1" w:rsidP="00F0335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C31CD1" w:rsidRPr="00BF61C5" w14:paraId="3C290F46" w14:textId="77777777" w:rsidTr="00581BF0">
        <w:trPr>
          <w:trHeight w:val="973"/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23F542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0h00min</w:t>
            </w:r>
          </w:p>
          <w:p w14:paraId="4184ADE2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1A0F86D4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</w:tc>
        <w:tc>
          <w:tcPr>
            <w:tcW w:w="297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60B430AE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7BBC6FDB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e Bibliografias Literárias I</w:t>
            </w:r>
          </w:p>
          <w:p w14:paraId="071C0CF0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10</w:t>
            </w:r>
          </w:p>
          <w:p w14:paraId="7319B79E" w14:textId="77777777" w:rsidR="005869B1" w:rsidRPr="0099335F" w:rsidRDefault="005869B1" w:rsidP="00993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085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CA614D2" w14:textId="77777777" w:rsidR="009E6EBB" w:rsidRPr="0099335F" w:rsidRDefault="009E6EBB" w:rsidP="00311A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4A798FD5" w14:textId="77777777" w:rsidR="005869B1" w:rsidRPr="0099335F" w:rsidRDefault="00311AFE" w:rsidP="00311A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  <w:p w14:paraId="348FCC86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0BA60AF9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01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BFFA135" w14:textId="77777777" w:rsidR="005869B1" w:rsidRPr="0099335F" w:rsidRDefault="005869B1" w:rsidP="001B13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8D87BA5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Normalização Documentária</w:t>
            </w:r>
          </w:p>
          <w:p w14:paraId="440C397D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3</w:t>
            </w:r>
          </w:p>
          <w:p w14:paraId="2406545E" w14:textId="2F9F1DE2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F5977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077F05E" w14:textId="77777777" w:rsidR="005869B1" w:rsidRPr="0099335F" w:rsidRDefault="009E6EBB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  <w:p w14:paraId="644CFA39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83FC2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3B22FAA0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II</w:t>
            </w:r>
          </w:p>
          <w:p w14:paraId="47F59D6C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77 </w:t>
            </w:r>
          </w:p>
          <w:p w14:paraId="34A51525" w14:textId="310FC50D" w:rsidR="005869B1" w:rsidRPr="0099335F" w:rsidRDefault="005869B1" w:rsidP="00F03359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  <w:tr w:rsidR="00C31CD1" w:rsidRPr="00BF61C5" w14:paraId="1BEEDC87" w14:textId="77777777" w:rsidTr="00581BF0">
        <w:trPr>
          <w:trHeight w:val="991"/>
          <w:jc w:val="center"/>
        </w:trPr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3BBA50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1h00min</w:t>
            </w:r>
          </w:p>
          <w:p w14:paraId="24674649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Às</w:t>
            </w:r>
          </w:p>
          <w:p w14:paraId="29003357" w14:textId="77777777" w:rsidR="005869B1" w:rsidRPr="0099335F" w:rsidRDefault="005869B1" w:rsidP="00AC35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22h00min</w:t>
            </w:r>
          </w:p>
        </w:tc>
        <w:tc>
          <w:tcPr>
            <w:tcW w:w="2976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14:paraId="07BE5BC3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2CD3026F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istória e Bibliografias Literárias I</w:t>
            </w:r>
          </w:p>
          <w:p w14:paraId="361137D0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FC0010</w:t>
            </w:r>
          </w:p>
          <w:p w14:paraId="33B82F72" w14:textId="77777777" w:rsidR="005869B1" w:rsidRPr="0099335F" w:rsidRDefault="005869B1" w:rsidP="009933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085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14:paraId="3C00FEE2" w14:textId="77777777" w:rsidR="009E6EBB" w:rsidRPr="0099335F" w:rsidRDefault="009E6EBB" w:rsidP="00311A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0D3EEF1C" w14:textId="77777777" w:rsidR="005869B1" w:rsidRPr="0099335F" w:rsidRDefault="00311AFE" w:rsidP="00311AFE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  <w:p w14:paraId="4267B1D4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1F1DF5BF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301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5B697128" w14:textId="77777777" w:rsidR="005869B1" w:rsidRPr="0099335F" w:rsidRDefault="005869B1" w:rsidP="001B13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77270463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Normalização Documentária</w:t>
            </w:r>
          </w:p>
          <w:p w14:paraId="2EE049A5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HEB0073</w:t>
            </w:r>
          </w:p>
          <w:p w14:paraId="6D760632" w14:textId="064A43B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A266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08DB152D" w14:textId="77777777" w:rsidR="005869B1" w:rsidRPr="0099335F" w:rsidRDefault="009E6EBB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OPTATIVA</w:t>
            </w:r>
          </w:p>
          <w:p w14:paraId="57C804F6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  <w:tc>
          <w:tcPr>
            <w:tcW w:w="2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33240" w14:textId="77777777" w:rsidR="005869B1" w:rsidRPr="0099335F" w:rsidRDefault="005869B1" w:rsidP="00AC35FC">
            <w:pP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  <w:p w14:paraId="715B95C4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>Representação Descritiva III</w:t>
            </w:r>
          </w:p>
          <w:p w14:paraId="618D7C35" w14:textId="77777777" w:rsidR="00F03359" w:rsidRPr="0099335F" w:rsidRDefault="00F03359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  <w:r w:rsidRPr="0099335F">
              <w:rPr>
                <w:rFonts w:ascii="Garamond" w:eastAsia="Garamond" w:hAnsi="Garamond" w:cs="Garamond"/>
                <w:color w:val="000000"/>
                <w:sz w:val="22"/>
                <w:szCs w:val="22"/>
              </w:rPr>
              <w:t xml:space="preserve">HEB0077 </w:t>
            </w:r>
          </w:p>
          <w:p w14:paraId="0BE2EEC6" w14:textId="45075FCF" w:rsidR="005869B1" w:rsidRPr="0099335F" w:rsidRDefault="005869B1" w:rsidP="00F033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Garamond" w:eastAsia="Garamond" w:hAnsi="Garamond" w:cs="Garamond"/>
                <w:color w:val="000000"/>
                <w:sz w:val="22"/>
                <w:szCs w:val="22"/>
              </w:rPr>
            </w:pPr>
          </w:p>
        </w:tc>
      </w:tr>
    </w:tbl>
    <w:p w14:paraId="358EDC2B" w14:textId="77777777" w:rsidR="00BD2A4E" w:rsidRPr="00BF61C5" w:rsidRDefault="00BD2A4E" w:rsidP="005869B1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44A12F25" w14:textId="75310328" w:rsidR="00172106" w:rsidRPr="00BF61C5" w:rsidRDefault="00172106" w:rsidP="0099335F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hAnsi="Garamond"/>
        </w:rPr>
      </w:pPr>
      <w:r w:rsidRPr="0099335F">
        <w:rPr>
          <w:rFonts w:ascii="Garamond" w:hAnsi="Garamond"/>
          <w:b/>
          <w:bCs/>
        </w:rPr>
        <w:t>Presencial</w:t>
      </w:r>
      <w:r w:rsidRPr="00BF61C5">
        <w:rPr>
          <w:rFonts w:ascii="Garamond" w:hAnsi="Garamond"/>
        </w:rPr>
        <w:t xml:space="preserve">        </w:t>
      </w:r>
      <w:r w:rsidR="00BF61C5" w:rsidRPr="00BF61C5">
        <w:rPr>
          <w:rFonts w:ascii="Garamond" w:hAnsi="Garamond"/>
          <w:b/>
          <w:bCs/>
          <w:color w:val="FF0000"/>
        </w:rPr>
        <w:t>REMOTO</w:t>
      </w:r>
    </w:p>
    <w:p w14:paraId="769A69E4" w14:textId="77777777" w:rsidR="00172106" w:rsidRPr="00BF61C5" w:rsidRDefault="00172106" w:rsidP="0099335F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eastAsia="Garamond" w:hAnsi="Garamond" w:cs="Garamond"/>
          <w:b/>
          <w:bCs/>
          <w:color w:val="000000"/>
        </w:rPr>
      </w:pPr>
    </w:p>
    <w:p w14:paraId="1CDD4CA9" w14:textId="77777777" w:rsidR="000223C8" w:rsidRPr="00BF61C5" w:rsidRDefault="009E6EBB" w:rsidP="0099335F">
      <w:pPr>
        <w:pBdr>
          <w:top w:val="nil"/>
          <w:left w:val="nil"/>
          <w:bottom w:val="nil"/>
          <w:right w:val="nil"/>
          <w:between w:val="nil"/>
        </w:pBdr>
        <w:ind w:left="284"/>
        <w:rPr>
          <w:rFonts w:ascii="Garamond" w:eastAsia="Garamond" w:hAnsi="Garamond" w:cs="Garamond"/>
          <w:color w:val="000000"/>
        </w:rPr>
      </w:pPr>
      <w:r w:rsidRPr="00BF61C5">
        <w:rPr>
          <w:rFonts w:ascii="Garamond" w:eastAsia="Garamond" w:hAnsi="Garamond" w:cs="Garamond"/>
          <w:b/>
          <w:bCs/>
          <w:color w:val="000000"/>
        </w:rPr>
        <w:t>Estágio Supervisionado em Ensino em Biblioteconomia V</w:t>
      </w:r>
      <w:r w:rsidRPr="00BF61C5">
        <w:rPr>
          <w:rFonts w:ascii="Garamond" w:eastAsia="Garamond" w:hAnsi="Garamond" w:cs="Garamond"/>
          <w:color w:val="000000"/>
        </w:rPr>
        <w:t xml:space="preserve"> (HEB0068) – </w:t>
      </w:r>
      <w:r w:rsidR="00CF7EE0" w:rsidRPr="00BF61C5">
        <w:rPr>
          <w:rFonts w:ascii="Garamond" w:eastAsia="Garamond" w:hAnsi="Garamond" w:cs="Garamond"/>
          <w:color w:val="000000"/>
        </w:rPr>
        <w:t xml:space="preserve">– quarta-feira, das 16h às 18h – </w:t>
      </w:r>
      <w:r w:rsidR="00DA79FA" w:rsidRPr="00BF61C5">
        <w:rPr>
          <w:rFonts w:ascii="Garamond" w:eastAsia="Garamond" w:hAnsi="Garamond" w:cs="Garamond"/>
          <w:color w:val="000000"/>
        </w:rPr>
        <w:t xml:space="preserve">Profa. Dayanne Prudencio. </w:t>
      </w:r>
      <w:r w:rsidR="00CF7EE0" w:rsidRPr="00BF61C5">
        <w:rPr>
          <w:rFonts w:ascii="Garamond" w:eastAsia="Garamond" w:hAnsi="Garamond" w:cs="Garamond"/>
          <w:color w:val="000000"/>
        </w:rPr>
        <w:t>Entrar em contato pelo e-mail:</w:t>
      </w:r>
    </w:p>
    <w:p w14:paraId="70D2BA8C" w14:textId="77777777" w:rsidR="00CF7EE0" w:rsidRPr="00BF61C5" w:rsidRDefault="00CF7EE0" w:rsidP="00CF7EE0">
      <w:pPr>
        <w:pBdr>
          <w:top w:val="nil"/>
          <w:left w:val="nil"/>
          <w:bottom w:val="nil"/>
          <w:right w:val="nil"/>
          <w:between w:val="nil"/>
        </w:pBdr>
        <w:rPr>
          <w:rFonts w:ascii="Garamond" w:eastAsia="Garamond" w:hAnsi="Garamond" w:cs="Garamond"/>
          <w:color w:val="000000"/>
        </w:rPr>
      </w:pPr>
    </w:p>
    <w:p w14:paraId="5F4B6DD1" w14:textId="77777777" w:rsidR="00CF7EE0" w:rsidRPr="00BF61C5" w:rsidRDefault="00CF7EE0" w:rsidP="00CF7EE0">
      <w:pPr>
        <w:pBdr>
          <w:top w:val="nil"/>
          <w:left w:val="nil"/>
          <w:bottom w:val="nil"/>
          <w:right w:val="nil"/>
          <w:between w:val="nil"/>
        </w:pBdr>
        <w:rPr>
          <w:rFonts w:ascii="Garamond" w:hAnsi="Garamond"/>
          <w:sz w:val="16"/>
          <w:szCs w:val="16"/>
        </w:rPr>
      </w:pPr>
    </w:p>
    <w:p w14:paraId="6BC0C690" w14:textId="7D6629A0" w:rsidR="00CE3A03" w:rsidRPr="00BF61C5" w:rsidRDefault="00F03359" w:rsidP="0099335F">
      <w:pPr>
        <w:spacing w:line="360" w:lineRule="auto"/>
        <w:ind w:left="284"/>
        <w:rPr>
          <w:rFonts w:ascii="Garamond" w:hAnsi="Garamond"/>
          <w:sz w:val="32"/>
          <w:szCs w:val="32"/>
          <w:u w:val="single"/>
        </w:rPr>
      </w:pPr>
      <w:bookmarkStart w:id="7" w:name="_Hlk74041301"/>
      <w:r w:rsidRPr="00BF61C5">
        <w:rPr>
          <w:rFonts w:ascii="Garamond" w:hAnsi="Garamond"/>
          <w:sz w:val="32"/>
          <w:szCs w:val="32"/>
          <w:u w:val="single"/>
        </w:rPr>
        <w:t>As</w:t>
      </w:r>
      <w:r w:rsidR="005941CF" w:rsidRPr="00BF61C5">
        <w:rPr>
          <w:rFonts w:ascii="Garamond" w:hAnsi="Garamond"/>
          <w:sz w:val="32"/>
          <w:szCs w:val="32"/>
          <w:u w:val="single"/>
        </w:rPr>
        <w:t xml:space="preserve"> o</w:t>
      </w:r>
      <w:r w:rsidR="00CE3A03" w:rsidRPr="00BF61C5">
        <w:rPr>
          <w:rFonts w:ascii="Garamond" w:hAnsi="Garamond"/>
          <w:sz w:val="32"/>
          <w:szCs w:val="32"/>
          <w:u w:val="single"/>
        </w:rPr>
        <w:t xml:space="preserve">ptativas </w:t>
      </w:r>
      <w:r w:rsidRPr="00BF61C5">
        <w:rPr>
          <w:rFonts w:ascii="Garamond" w:hAnsi="Garamond"/>
          <w:sz w:val="32"/>
          <w:szCs w:val="32"/>
          <w:u w:val="single"/>
        </w:rPr>
        <w:t xml:space="preserve">serão </w:t>
      </w:r>
      <w:r w:rsidR="00CE3A03" w:rsidRPr="00BF61C5">
        <w:rPr>
          <w:rFonts w:ascii="Garamond" w:hAnsi="Garamond"/>
          <w:sz w:val="32"/>
          <w:szCs w:val="32"/>
          <w:u w:val="single"/>
        </w:rPr>
        <w:t xml:space="preserve">ministradas </w:t>
      </w:r>
      <w:bookmarkEnd w:id="7"/>
      <w:r w:rsidR="00CE3A03" w:rsidRPr="00BF61C5">
        <w:rPr>
          <w:rFonts w:ascii="Garamond" w:hAnsi="Garamond"/>
          <w:sz w:val="32"/>
          <w:szCs w:val="32"/>
          <w:u w:val="single"/>
        </w:rPr>
        <w:t>junto com o Bacharelado</w:t>
      </w:r>
    </w:p>
    <w:sectPr w:rsidR="00CE3A03" w:rsidRPr="00BF61C5" w:rsidSect="00CE39B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7" w:h="11905"/>
      <w:pgMar w:top="720" w:right="720" w:bottom="720" w:left="720" w:header="566" w:footer="56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469D7" w14:textId="77777777" w:rsidR="00E80A03" w:rsidRDefault="00E80A03">
      <w:r>
        <w:separator/>
      </w:r>
    </w:p>
  </w:endnote>
  <w:endnote w:type="continuationSeparator" w:id="0">
    <w:p w14:paraId="6D32766E" w14:textId="77777777" w:rsidR="00E80A03" w:rsidRDefault="00E80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DecoType Naskh">
    <w:panose1 w:val="00000400000000000000"/>
    <w:charset w:val="B2"/>
    <w:family w:val="auto"/>
    <w:pitch w:val="variable"/>
    <w:sig w:usb0="8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4F2D3" w14:textId="77777777" w:rsidR="00D82CE2" w:rsidRDefault="00D82CE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DA8A9" w14:textId="77777777" w:rsidR="00D82CE2" w:rsidRDefault="00D82CE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5730" w14:textId="77777777" w:rsidR="00D82CE2" w:rsidRDefault="00D82CE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A243D" w14:textId="77777777" w:rsidR="00E80A03" w:rsidRDefault="00E80A03">
      <w:r>
        <w:separator/>
      </w:r>
    </w:p>
  </w:footnote>
  <w:footnote w:type="continuationSeparator" w:id="0">
    <w:p w14:paraId="6681A32C" w14:textId="77777777" w:rsidR="00E80A03" w:rsidRDefault="00E80A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19D9" w14:textId="77777777" w:rsidR="00D82CE2" w:rsidRDefault="00D82CE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6B745" w14:textId="77777777" w:rsidR="00D82CE2" w:rsidRDefault="00D82CE2">
    <w:pPr>
      <w:pBdr>
        <w:top w:val="nil"/>
        <w:left w:val="nil"/>
        <w:bottom w:val="nil"/>
        <w:right w:val="nil"/>
        <w:between w:val="nil"/>
      </w:pBdr>
      <w:rPr>
        <w:rFonts w:ascii="Times New Roman" w:eastAsia="Times New Roman" w:hAnsi="Times New Roman" w:cs="Times New Roman"/>
        <w:sz w:val="22"/>
        <w:szCs w:val="22"/>
      </w:rPr>
    </w:pPr>
    <w:r>
      <w:rPr>
        <w:noProof/>
      </w:rPr>
      <w:drawing>
        <wp:anchor distT="0" distB="0" distL="0" distR="0" simplePos="0" relativeHeight="251657728" behindDoc="0" locked="0" layoutInCell="1" allowOverlap="1" wp14:anchorId="4B17FBED" wp14:editId="72289D91">
          <wp:simplePos x="0" y="0"/>
          <wp:positionH relativeFrom="column">
            <wp:posOffset>4114800</wp:posOffset>
          </wp:positionH>
          <wp:positionV relativeFrom="paragraph">
            <wp:posOffset>-266700</wp:posOffset>
          </wp:positionV>
          <wp:extent cx="434975" cy="323215"/>
          <wp:effectExtent l="0" t="0" r="0" b="6985"/>
          <wp:wrapTopAndBottom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512" t="2202" r="13985" b="7620"/>
                  <a:stretch>
                    <a:fillRect/>
                  </a:stretch>
                </pic:blipFill>
                <pic:spPr bwMode="auto">
                  <a:xfrm>
                    <a:off x="0" y="0"/>
                    <a:ext cx="434975" cy="323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6B19640" w14:textId="77777777" w:rsidR="00D82CE2" w:rsidRDefault="00D82CE2">
    <w:pPr>
      <w:pBdr>
        <w:top w:val="nil"/>
        <w:left w:val="nil"/>
        <w:bottom w:val="nil"/>
        <w:right w:val="nil"/>
        <w:between w:val="nil"/>
      </w:pBdr>
      <w:jc w:val="center"/>
      <w:rPr>
        <w:rFonts w:ascii="Times New Roman" w:eastAsia="Times New Roman" w:hAnsi="Times New Roman" w:cs="Times New Roman"/>
        <w:b/>
        <w:color w:val="000000"/>
        <w:sz w:val="22"/>
        <w:szCs w:val="22"/>
      </w:rPr>
    </w:pPr>
    <w:r>
      <w:rPr>
        <w:rFonts w:ascii="Times New Roman" w:eastAsia="Times New Roman" w:hAnsi="Times New Roman" w:cs="Times New Roman"/>
        <w:b/>
        <w:color w:val="000000"/>
        <w:sz w:val="22"/>
        <w:szCs w:val="22"/>
      </w:rPr>
      <w:t>UNIVERSIDADE FEDERAL DO ESTADO DO RIO DE JANEIRO (UNIRIO)</w:t>
    </w:r>
  </w:p>
  <w:p w14:paraId="25DDFA55" w14:textId="77777777" w:rsidR="00D82CE2" w:rsidRDefault="00D82CE2">
    <w:pPr>
      <w:pBdr>
        <w:top w:val="nil"/>
        <w:left w:val="nil"/>
        <w:bottom w:val="nil"/>
        <w:right w:val="nil"/>
        <w:between w:val="nil"/>
      </w:pBdr>
      <w:jc w:val="center"/>
      <w:rPr>
        <w:rFonts w:ascii="Times New Roman" w:eastAsia="Times New Roman" w:hAnsi="Times New Roman" w:cs="Times New Roman"/>
        <w:b/>
        <w:color w:val="000000"/>
        <w:sz w:val="22"/>
        <w:szCs w:val="22"/>
      </w:rPr>
    </w:pPr>
    <w:r>
      <w:rPr>
        <w:rFonts w:ascii="Times New Roman" w:eastAsia="Times New Roman" w:hAnsi="Times New Roman" w:cs="Times New Roman"/>
        <w:b/>
        <w:color w:val="000000"/>
        <w:sz w:val="22"/>
        <w:szCs w:val="22"/>
      </w:rPr>
      <w:t>Centro de Ciências Humanas e Sociais - CCH</w:t>
    </w:r>
  </w:p>
  <w:p w14:paraId="4FD943A1" w14:textId="77777777" w:rsidR="00D82CE2" w:rsidRDefault="00D82CE2">
    <w:pPr>
      <w:keepNext/>
      <w:numPr>
        <w:ilvl w:val="2"/>
        <w:numId w:val="1"/>
      </w:numPr>
      <w:pBdr>
        <w:top w:val="nil"/>
        <w:left w:val="nil"/>
        <w:bottom w:val="nil"/>
        <w:right w:val="nil"/>
        <w:between w:val="nil"/>
      </w:pBdr>
      <w:tabs>
        <w:tab w:val="left" w:pos="0"/>
      </w:tabs>
      <w:jc w:val="center"/>
      <w:rPr>
        <w:rFonts w:ascii="Times New Roman" w:eastAsia="Times New Roman" w:hAnsi="Times New Roman" w:cs="Times New Roman"/>
        <w:b/>
        <w:color w:val="000000"/>
        <w:sz w:val="22"/>
        <w:szCs w:val="22"/>
      </w:rPr>
    </w:pPr>
    <w:r>
      <w:rPr>
        <w:rFonts w:ascii="Times New Roman" w:eastAsia="Times New Roman" w:hAnsi="Times New Roman" w:cs="Times New Roman"/>
        <w:b/>
        <w:color w:val="000000"/>
        <w:sz w:val="22"/>
        <w:szCs w:val="22"/>
      </w:rPr>
      <w:t>Escola de Biblioteconomia – EB</w:t>
    </w:r>
  </w:p>
  <w:p w14:paraId="5D044C88" w14:textId="77777777" w:rsidR="00D82CE2" w:rsidRDefault="00D82CE2">
    <w:pPr>
      <w:keepNext/>
      <w:numPr>
        <w:ilvl w:val="2"/>
        <w:numId w:val="1"/>
      </w:numPr>
      <w:pBdr>
        <w:top w:val="nil"/>
        <w:left w:val="nil"/>
        <w:bottom w:val="nil"/>
        <w:right w:val="nil"/>
        <w:between w:val="nil"/>
      </w:pBdr>
      <w:tabs>
        <w:tab w:val="left" w:pos="0"/>
      </w:tabs>
      <w:jc w:val="center"/>
      <w:rPr>
        <w:rFonts w:ascii="Times New Roman" w:eastAsia="Times New Roman" w:hAnsi="Times New Roman" w:cs="Times New Roman"/>
        <w:b/>
        <w:color w:val="000000"/>
        <w:sz w:val="22"/>
        <w:szCs w:val="22"/>
      </w:rPr>
    </w:pPr>
    <w:r>
      <w:rPr>
        <w:rFonts w:ascii="Times New Roman" w:eastAsia="Times New Roman" w:hAnsi="Times New Roman" w:cs="Times New Roman"/>
        <w:b/>
        <w:color w:val="000000"/>
        <w:sz w:val="22"/>
        <w:szCs w:val="22"/>
      </w:rPr>
      <w:t>Curso de Licenciatura em Biblioteconomi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72F91" w14:textId="77777777" w:rsidR="00D82CE2" w:rsidRDefault="00D82CE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13442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03CB8"/>
    <w:multiLevelType w:val="multilevel"/>
    <w:tmpl w:val="3DC41D74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1342470944">
    <w:abstractNumId w:val="1"/>
  </w:num>
  <w:num w:numId="2" w16cid:durableId="1467776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I0NzGwNDSwMDFR0lEKTi0uzszPAymwqAUAIKOiNiwAAAA="/>
  </w:docVars>
  <w:rsids>
    <w:rsidRoot w:val="004A4B33"/>
    <w:rsid w:val="000223C8"/>
    <w:rsid w:val="000376AE"/>
    <w:rsid w:val="00044C22"/>
    <w:rsid w:val="00047E5A"/>
    <w:rsid w:val="000643B3"/>
    <w:rsid w:val="00066E8A"/>
    <w:rsid w:val="00073B73"/>
    <w:rsid w:val="000A55C2"/>
    <w:rsid w:val="000B7E66"/>
    <w:rsid w:val="000D7F1F"/>
    <w:rsid w:val="000E3F32"/>
    <w:rsid w:val="000E4BBA"/>
    <w:rsid w:val="000F061B"/>
    <w:rsid w:val="000F75F2"/>
    <w:rsid w:val="000F76B5"/>
    <w:rsid w:val="00107EDB"/>
    <w:rsid w:val="00137543"/>
    <w:rsid w:val="00144E83"/>
    <w:rsid w:val="00151EC3"/>
    <w:rsid w:val="00172106"/>
    <w:rsid w:val="001A4F47"/>
    <w:rsid w:val="001B1320"/>
    <w:rsid w:val="001C3F7F"/>
    <w:rsid w:val="001D2916"/>
    <w:rsid w:val="001D4638"/>
    <w:rsid w:val="001F007B"/>
    <w:rsid w:val="001F245E"/>
    <w:rsid w:val="001F5ABA"/>
    <w:rsid w:val="00205617"/>
    <w:rsid w:val="00207621"/>
    <w:rsid w:val="002301EA"/>
    <w:rsid w:val="002335B2"/>
    <w:rsid w:val="0023698A"/>
    <w:rsid w:val="00245C4E"/>
    <w:rsid w:val="00254AB3"/>
    <w:rsid w:val="002573DC"/>
    <w:rsid w:val="00260CC7"/>
    <w:rsid w:val="00263857"/>
    <w:rsid w:val="002B7461"/>
    <w:rsid w:val="002F4F1D"/>
    <w:rsid w:val="002F563F"/>
    <w:rsid w:val="003058DB"/>
    <w:rsid w:val="00311AFE"/>
    <w:rsid w:val="00314D3B"/>
    <w:rsid w:val="00321CCA"/>
    <w:rsid w:val="00341EFE"/>
    <w:rsid w:val="00353988"/>
    <w:rsid w:val="00363FFF"/>
    <w:rsid w:val="00366001"/>
    <w:rsid w:val="00371CF7"/>
    <w:rsid w:val="00377361"/>
    <w:rsid w:val="00391D1C"/>
    <w:rsid w:val="003A13DD"/>
    <w:rsid w:val="003A20FA"/>
    <w:rsid w:val="003A5EEE"/>
    <w:rsid w:val="003A6ADC"/>
    <w:rsid w:val="003C4199"/>
    <w:rsid w:val="003E0A92"/>
    <w:rsid w:val="003E5F7B"/>
    <w:rsid w:val="003E7C23"/>
    <w:rsid w:val="00405471"/>
    <w:rsid w:val="0041596C"/>
    <w:rsid w:val="00420133"/>
    <w:rsid w:val="0043061F"/>
    <w:rsid w:val="00444EBC"/>
    <w:rsid w:val="004674A0"/>
    <w:rsid w:val="00491EED"/>
    <w:rsid w:val="004951C9"/>
    <w:rsid w:val="004A4B33"/>
    <w:rsid w:val="004B1C0C"/>
    <w:rsid w:val="004E7B66"/>
    <w:rsid w:val="005212CB"/>
    <w:rsid w:val="00532F26"/>
    <w:rsid w:val="00565B87"/>
    <w:rsid w:val="005759E9"/>
    <w:rsid w:val="005778D5"/>
    <w:rsid w:val="00581BF0"/>
    <w:rsid w:val="005823B7"/>
    <w:rsid w:val="005869B1"/>
    <w:rsid w:val="00592EB2"/>
    <w:rsid w:val="005941CF"/>
    <w:rsid w:val="005A478D"/>
    <w:rsid w:val="005A5087"/>
    <w:rsid w:val="005A61D5"/>
    <w:rsid w:val="005B1015"/>
    <w:rsid w:val="005F0C34"/>
    <w:rsid w:val="00630B2D"/>
    <w:rsid w:val="00632A13"/>
    <w:rsid w:val="0063753F"/>
    <w:rsid w:val="0065324C"/>
    <w:rsid w:val="00664C13"/>
    <w:rsid w:val="006818CC"/>
    <w:rsid w:val="00683591"/>
    <w:rsid w:val="006837A6"/>
    <w:rsid w:val="006961C5"/>
    <w:rsid w:val="006A45B2"/>
    <w:rsid w:val="006B142B"/>
    <w:rsid w:val="006B24A5"/>
    <w:rsid w:val="006C6B74"/>
    <w:rsid w:val="006D0B7E"/>
    <w:rsid w:val="006D0FE7"/>
    <w:rsid w:val="006D4856"/>
    <w:rsid w:val="006E21EE"/>
    <w:rsid w:val="006E28C3"/>
    <w:rsid w:val="006E3669"/>
    <w:rsid w:val="006F3FDB"/>
    <w:rsid w:val="00703300"/>
    <w:rsid w:val="007149C1"/>
    <w:rsid w:val="00722AE2"/>
    <w:rsid w:val="00747357"/>
    <w:rsid w:val="007C2FC1"/>
    <w:rsid w:val="007C6C33"/>
    <w:rsid w:val="0081340F"/>
    <w:rsid w:val="00816675"/>
    <w:rsid w:val="00820F84"/>
    <w:rsid w:val="0083717B"/>
    <w:rsid w:val="00885959"/>
    <w:rsid w:val="00891F07"/>
    <w:rsid w:val="008A2C72"/>
    <w:rsid w:val="008C5693"/>
    <w:rsid w:val="008E6B92"/>
    <w:rsid w:val="008F20F6"/>
    <w:rsid w:val="008F3D70"/>
    <w:rsid w:val="009070C7"/>
    <w:rsid w:val="00926E58"/>
    <w:rsid w:val="0093678F"/>
    <w:rsid w:val="009631B6"/>
    <w:rsid w:val="009650BA"/>
    <w:rsid w:val="00977971"/>
    <w:rsid w:val="00981392"/>
    <w:rsid w:val="009826C4"/>
    <w:rsid w:val="009919BA"/>
    <w:rsid w:val="0099335F"/>
    <w:rsid w:val="009A396A"/>
    <w:rsid w:val="009A6C56"/>
    <w:rsid w:val="009B13CC"/>
    <w:rsid w:val="009B6302"/>
    <w:rsid w:val="009E6EBB"/>
    <w:rsid w:val="00A0312F"/>
    <w:rsid w:val="00A1668E"/>
    <w:rsid w:val="00A20430"/>
    <w:rsid w:val="00A23E0A"/>
    <w:rsid w:val="00A27162"/>
    <w:rsid w:val="00A413BF"/>
    <w:rsid w:val="00A44058"/>
    <w:rsid w:val="00A7058D"/>
    <w:rsid w:val="00AA035C"/>
    <w:rsid w:val="00AA2AD8"/>
    <w:rsid w:val="00AA4094"/>
    <w:rsid w:val="00AC35FC"/>
    <w:rsid w:val="00AD43BD"/>
    <w:rsid w:val="00B0032D"/>
    <w:rsid w:val="00B278F7"/>
    <w:rsid w:val="00B468AB"/>
    <w:rsid w:val="00B6281E"/>
    <w:rsid w:val="00B67ABF"/>
    <w:rsid w:val="00B862AB"/>
    <w:rsid w:val="00B9273B"/>
    <w:rsid w:val="00BB1C29"/>
    <w:rsid w:val="00BB3D99"/>
    <w:rsid w:val="00BD0BE0"/>
    <w:rsid w:val="00BD0FCF"/>
    <w:rsid w:val="00BD2A4E"/>
    <w:rsid w:val="00BD4A17"/>
    <w:rsid w:val="00BF61C5"/>
    <w:rsid w:val="00C01648"/>
    <w:rsid w:val="00C0347E"/>
    <w:rsid w:val="00C07AD3"/>
    <w:rsid w:val="00C10588"/>
    <w:rsid w:val="00C16778"/>
    <w:rsid w:val="00C31CD1"/>
    <w:rsid w:val="00C533F7"/>
    <w:rsid w:val="00C576BC"/>
    <w:rsid w:val="00C664BA"/>
    <w:rsid w:val="00C70490"/>
    <w:rsid w:val="00C9060E"/>
    <w:rsid w:val="00C92A7B"/>
    <w:rsid w:val="00C93BD0"/>
    <w:rsid w:val="00C9572A"/>
    <w:rsid w:val="00CB4541"/>
    <w:rsid w:val="00CC2EF0"/>
    <w:rsid w:val="00CD71E1"/>
    <w:rsid w:val="00CE39B6"/>
    <w:rsid w:val="00CE3A03"/>
    <w:rsid w:val="00CE3EE8"/>
    <w:rsid w:val="00CE5611"/>
    <w:rsid w:val="00CF4731"/>
    <w:rsid w:val="00CF7EE0"/>
    <w:rsid w:val="00D31777"/>
    <w:rsid w:val="00D32524"/>
    <w:rsid w:val="00D362DF"/>
    <w:rsid w:val="00D6397E"/>
    <w:rsid w:val="00D65C91"/>
    <w:rsid w:val="00D81DBD"/>
    <w:rsid w:val="00D82CE2"/>
    <w:rsid w:val="00D97EA1"/>
    <w:rsid w:val="00DA294E"/>
    <w:rsid w:val="00DA5A68"/>
    <w:rsid w:val="00DA79FA"/>
    <w:rsid w:val="00DD0508"/>
    <w:rsid w:val="00E10A55"/>
    <w:rsid w:val="00E465E8"/>
    <w:rsid w:val="00E73AF7"/>
    <w:rsid w:val="00E80A03"/>
    <w:rsid w:val="00EA61B8"/>
    <w:rsid w:val="00EA78BC"/>
    <w:rsid w:val="00EB05B3"/>
    <w:rsid w:val="00EB56BB"/>
    <w:rsid w:val="00EC5525"/>
    <w:rsid w:val="00EE4BC8"/>
    <w:rsid w:val="00EF4752"/>
    <w:rsid w:val="00EF7F9D"/>
    <w:rsid w:val="00F03359"/>
    <w:rsid w:val="00F36D7F"/>
    <w:rsid w:val="00F64C1C"/>
    <w:rsid w:val="00F707A7"/>
    <w:rsid w:val="00F90BC4"/>
    <w:rsid w:val="00FA56F7"/>
    <w:rsid w:val="00FD3CC7"/>
    <w:rsid w:val="00FF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D83909"/>
  <w15:docId w15:val="{E14CD2A8-1F64-4360-9681-D115BFF68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CF7"/>
    <w:rPr>
      <w:sz w:val="24"/>
      <w:szCs w:val="24"/>
      <w:lang w:val="pt-BR" w:eastAsia="pt-BR"/>
    </w:rPr>
  </w:style>
  <w:style w:type="paragraph" w:styleId="Ttulo1">
    <w:name w:val="heading 1"/>
    <w:basedOn w:val="Normal"/>
    <w:next w:val="Normal"/>
    <w:uiPriority w:val="9"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rsid w:val="00CE39B6"/>
    <w:rPr>
      <w:sz w:val="24"/>
      <w:szCs w:val="24"/>
      <w:lang w:val="pt-BR"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rsid w:val="00CE39B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1">
    <w:name w:val="11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">
    <w:name w:val="10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">
    <w:name w:val="9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">
    <w:name w:val="8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">
    <w:name w:val="7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6">
    <w:name w:val="6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5">
    <w:name w:val="5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">
    <w:name w:val="4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">
    <w:name w:val="2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">
    <w:name w:val="1"/>
    <w:basedOn w:val="TableNormal1"/>
    <w:rsid w:val="00CE39B6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yperlink">
    <w:name w:val="Hyperlink"/>
    <w:uiPriority w:val="99"/>
    <w:unhideWhenUsed/>
    <w:rsid w:val="006818CC"/>
    <w:rPr>
      <w:color w:val="0000FF"/>
      <w:u w:val="single"/>
    </w:rPr>
  </w:style>
  <w:style w:type="character" w:customStyle="1" w:styleId="MenoPendente1">
    <w:name w:val="Menção Pendente1"/>
    <w:uiPriority w:val="99"/>
    <w:semiHidden/>
    <w:unhideWhenUsed/>
    <w:rsid w:val="006818CC"/>
    <w:rPr>
      <w:color w:val="605E5C"/>
      <w:shd w:val="clear" w:color="auto" w:fill="E1DFDD"/>
    </w:rPr>
  </w:style>
  <w:style w:type="paragraph" w:customStyle="1" w:styleId="Normal1">
    <w:name w:val="Normal1"/>
    <w:rsid w:val="002335B2"/>
    <w:rPr>
      <w:sz w:val="24"/>
      <w:szCs w:val="24"/>
      <w:lang w:val="pt-BR" w:eastAsia="pt-BR"/>
    </w:rPr>
  </w:style>
  <w:style w:type="paragraph" w:styleId="Rodap">
    <w:name w:val="footer"/>
    <w:basedOn w:val="Normal"/>
    <w:link w:val="RodapChar"/>
    <w:uiPriority w:val="99"/>
    <w:unhideWhenUsed/>
    <w:rsid w:val="001D2916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RodapChar">
    <w:name w:val="Rodapé Char"/>
    <w:basedOn w:val="Fontepargpadro"/>
    <w:link w:val="Rodap"/>
    <w:uiPriority w:val="99"/>
    <w:rsid w:val="001D2916"/>
    <w:rPr>
      <w:rFonts w:asciiTheme="minorHAnsi" w:eastAsiaTheme="minorEastAsia" w:hAnsiTheme="minorHAnsi" w:cstheme="minorBidi"/>
      <w:sz w:val="22"/>
      <w:szCs w:val="22"/>
      <w:lang w:val="pt-BR" w:eastAsia="zh-CN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0A55C2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C9572A"/>
    <w:pPr>
      <w:widowControl w:val="0"/>
      <w:autoSpaceDE w:val="0"/>
      <w:autoSpaceDN w:val="0"/>
      <w:spacing w:line="224" w:lineRule="exact"/>
      <w:ind w:left="114"/>
    </w:pPr>
    <w:rPr>
      <w:rFonts w:ascii="Calibri" w:eastAsia="Calibri" w:hAnsi="Calibri" w:cs="Calibri"/>
      <w:sz w:val="22"/>
      <w:szCs w:val="22"/>
      <w:lang w:val="pt-PT" w:eastAsia="pt-PT" w:bidi="pt-PT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1375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8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5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yanne.prudencio@unirio.b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ayanne.prudencio@unirio.br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dayanne.prudencio@unirio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yanne.prudencio@unirio.br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68</Words>
  <Characters>9140</Characters>
  <Application>Microsoft Office Word</Application>
  <DocSecurity>0</DocSecurity>
  <Lines>1015</Lines>
  <Paragraphs>6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castelo branco da silva melo</dc:creator>
  <cp:lastModifiedBy>bruna.nascimento@unirio.br</cp:lastModifiedBy>
  <cp:revision>2</cp:revision>
  <cp:lastPrinted>2022-04-08T15:27:00Z</cp:lastPrinted>
  <dcterms:created xsi:type="dcterms:W3CDTF">2022-10-03T01:43:00Z</dcterms:created>
  <dcterms:modified xsi:type="dcterms:W3CDTF">2022-10-03T01:43:00Z</dcterms:modified>
</cp:coreProperties>
</file>